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sdt>
      <w:sdtPr>
        <w:rPr>
          <w:rFonts w:asciiTheme="minorHAnsi" w:hAnsiTheme="minorHAnsi" w:cs="Times New Roman"/>
          <w:b w:val="0"/>
          <w:bCs w:val="0"/>
          <w:color w:val="auto"/>
          <w:sz w:val="36"/>
          <w:szCs w:val="18"/>
        </w:rPr>
        <w:id w:val="334046800"/>
        <w:lock w:val="contentLocked"/>
        <w:placeholder>
          <w:docPart w:val="DefaultPlaceholder_-1854013440"/>
        </w:placeholder>
        <w:group/>
      </w:sdtPr>
      <w:sdtEndPr>
        <w:rPr>
          <w:sz w:val="20"/>
          <w:szCs w:val="20"/>
        </w:rPr>
      </w:sdtEndPr>
      <w:sdtContent>
        <w:sdt>
          <w:sdtPr>
            <w:rPr>
              <w:sz w:val="36"/>
              <w:szCs w:val="18"/>
            </w:rPr>
            <w:alias w:val="Title"/>
            <w:tag w:val=""/>
            <w:id w:val="-2059385197"/>
            <w:lock w:val="sdtContentLocked"/>
            <w:placeholder>
              <w:docPart w:val="5384D575EA98477EB44854454FD433CB"/>
            </w:placeholder>
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<w:text/>
          </w:sdtPr>
          <w:sdtEndPr/>
          <w:sdtContent>
            <w:p w14:paraId="6C85D6CD" w14:textId="77F1952D" w:rsidR="00DE0C28" w:rsidRDefault="00877072" w:rsidP="00DE0C28">
              <w:pPr>
                <w:pStyle w:val="Heading1"/>
                <w:spacing w:before="360" w:beforeAutospacing="0" w:after="120" w:afterAutospacing="0" w:line="240" w:lineRule="auto"/>
                <w:rPr>
                  <w:b w:val="0"/>
                  <w:bCs w:val="0"/>
                </w:rPr>
              </w:pPr>
              <w:r w:rsidRPr="00FF0448">
                <w:rPr>
                  <w:sz w:val="36"/>
                  <w:szCs w:val="18"/>
                </w:rPr>
                <w:t>Approved BIRP/SSCIS Case Manager (Lifetime Care) Application Form – NSW Health employees</w:t>
              </w:r>
            </w:p>
          </w:sdtContent>
        </w:sdt>
        <w:tbl>
          <w:tblPr>
            <w:tblStyle w:val="TableGridLight"/>
            <w:tblpPr w:leftFromText="180" w:rightFromText="180" w:vertAnchor="page" w:horzAnchor="margin" w:tblpY="3966"/>
            <w:tblW w:w="9923" w:type="dxa"/>
            <w:tblLook w:val="04A0" w:firstRow="1" w:lastRow="0" w:firstColumn="1" w:lastColumn="0" w:noHBand="0" w:noVBand="1"/>
          </w:tblPr>
          <w:tblGrid>
            <w:gridCol w:w="9923"/>
          </w:tblGrid>
          <w:tr w:rsidR="00DE0C28" w14:paraId="32E1AA05" w14:textId="77777777" w:rsidTr="00DE0C28">
            <w:tc>
              <w:tcPr>
                <w:tcW w:w="9923" w:type="dxa"/>
              </w:tcPr>
              <w:p w14:paraId="41653DB8" w14:textId="77777777" w:rsidR="00DE0C28" w:rsidRDefault="00DE0C28" w:rsidP="00DE0C28">
                <w:r w:rsidRPr="000B53BE">
                  <w:rPr>
                    <w:b/>
                    <w:bCs/>
                  </w:rPr>
                  <w:t xml:space="preserve">Please email your completed application to </w:t>
                </w:r>
                <w:hyperlink r:id="rId11" w:history="1">
                  <w:r w:rsidRPr="000B53BE">
                    <w:rPr>
                      <w:rStyle w:val="Hyperlink"/>
                      <w:b/>
                      <w:bCs/>
                    </w:rPr>
                    <w:t>casemanagement@icare.nsw.gov.au</w:t>
                  </w:r>
                </w:hyperlink>
                <w:r w:rsidRPr="000B53BE">
                  <w:rPr>
                    <w:b/>
                    <w:bCs/>
                  </w:rPr>
                  <w:t xml:space="preserve"> along with</w:t>
                </w:r>
                <w:r>
                  <w:t>:</w:t>
                </w:r>
              </w:p>
              <w:p w14:paraId="63FD8B6A" w14:textId="77777777" w:rsidR="00DE0C28" w:rsidRDefault="00DE0C28" w:rsidP="00DE0C28">
                <w:pPr>
                  <w:pStyle w:val="ListParagraph"/>
                  <w:numPr>
                    <w:ilvl w:val="0"/>
                    <w:numId w:val="18"/>
                  </w:numPr>
                </w:pPr>
                <w:r>
                  <w:t>Your current Curriculum Vitae (CV)</w:t>
                </w:r>
              </w:p>
              <w:p w14:paraId="10DA5DF8" w14:textId="77777777" w:rsidR="00DE0C28" w:rsidRDefault="00DE0C28" w:rsidP="00DE0C28">
                <w:pPr>
                  <w:pStyle w:val="ListParagraph"/>
                  <w:numPr>
                    <w:ilvl w:val="0"/>
                    <w:numId w:val="18"/>
                  </w:numPr>
                </w:pPr>
                <w:r>
                  <w:t xml:space="preserve">A signed copy of the case management expectations </w:t>
                </w:r>
              </w:p>
              <w:p w14:paraId="3677F43D" w14:textId="2599DFE2" w:rsidR="00DE0C28" w:rsidRPr="00DE0C28" w:rsidRDefault="00DE0C28" w:rsidP="00DE0C28">
                <w:pPr>
                  <w:rPr>
                    <w:b/>
                    <w:bCs/>
                  </w:rPr>
                </w:pPr>
                <w:r w:rsidRPr="000B53BE">
                  <w:rPr>
                    <w:b/>
                    <w:bCs/>
                  </w:rPr>
                  <w:t>Your application will not be processed until all documentation is received.</w:t>
                </w:r>
              </w:p>
            </w:tc>
          </w:tr>
        </w:tbl>
      </w:sdtContent>
    </w:sdt>
    <w:sdt>
      <w:sdtPr>
        <w:rPr>
          <w:rFonts w:asciiTheme="minorHAnsi" w:hAnsiTheme="minorHAnsi" w:cs="Times New Roman"/>
          <w:b w:val="0"/>
          <w:bCs w:val="0"/>
          <w:sz w:val="20"/>
        </w:rPr>
        <w:id w:val="-965890178"/>
        <w:lock w:val="contentLocked"/>
        <w:placeholder>
          <w:docPart w:val="DefaultPlaceholder_-1854013440"/>
        </w:placeholder>
        <w:group/>
      </w:sdtPr>
      <w:sdtEndPr>
        <w:rPr>
          <w:rFonts w:cstheme="minorBidi"/>
          <w:szCs w:val="22"/>
          <w:lang w:val="en-US"/>
        </w:rPr>
      </w:sdtEndPr>
      <w:sdtContent>
        <w:p w14:paraId="2DCD7CF0" w14:textId="10107A79" w:rsidR="008B70DD" w:rsidRDefault="00877072" w:rsidP="000C42AE">
          <w:pPr>
            <w:pStyle w:val="Heading3"/>
          </w:pPr>
          <w:r>
            <w:t>Your contact details</w:t>
          </w:r>
        </w:p>
        <w:tbl>
          <w:tblPr>
            <w:tblStyle w:val="TableGrid"/>
            <w:tblW w:w="0" w:type="auto"/>
            <w:tblLook w:val="04A0" w:firstRow="1" w:lastRow="0" w:firstColumn="1" w:lastColumn="0" w:noHBand="0" w:noVBand="1"/>
          </w:tblPr>
          <w:tblGrid>
            <w:gridCol w:w="3307"/>
            <w:gridCol w:w="3307"/>
            <w:gridCol w:w="3308"/>
          </w:tblGrid>
          <w:tr w:rsidR="00877072" w14:paraId="0010222A" w14:textId="77777777" w:rsidTr="00877072">
            <w:tc>
              <w:tcPr>
                <w:tcW w:w="9698" w:type="dxa"/>
                <w:gridSpan w:val="3"/>
              </w:tcPr>
              <w:p w14:paraId="39B8C2A6" w14:textId="049E3FDD" w:rsidR="00877072" w:rsidRDefault="00877072" w:rsidP="000B53BE">
                <w:pPr>
                  <w:spacing w:before="0" w:beforeAutospacing="0" w:after="0" w:afterAutospacing="0" w:line="240" w:lineRule="auto"/>
                </w:pPr>
                <w:r>
                  <w:t>Your name</w:t>
                </w:r>
              </w:p>
            </w:tc>
          </w:tr>
          <w:tr w:rsidR="000B53BE" w14:paraId="0CEBBBC8" w14:textId="77777777" w:rsidTr="000B53BE">
            <w:sdt>
              <w:sdtPr>
                <w:id w:val="1898782136"/>
                <w:placeholder>
                  <w:docPart w:val="3F2991E3528E4A299508C3978864E104"/>
                </w:placeholder>
                <w:showingPlcHdr/>
                <w:text/>
              </w:sdtPr>
              <w:sdtEndPr/>
              <w:sdtContent>
                <w:tc>
                  <w:tcPr>
                    <w:tcW w:w="9698" w:type="dxa"/>
                    <w:gridSpan w:val="3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</w:tcPr>
                  <w:p w14:paraId="1E2F0551" w14:textId="61CE301F" w:rsidR="000B53BE" w:rsidRDefault="00834271" w:rsidP="000B53BE">
                    <w:pPr>
                      <w:spacing w:before="120" w:beforeAutospacing="0" w:after="120" w:afterAutospacing="0" w:line="240" w:lineRule="exact"/>
                      <w:ind w:left="113"/>
                    </w:pPr>
                    <w:r>
                      <w:rPr>
                        <w:rStyle w:val="PlaceholderText"/>
                      </w:rPr>
                      <w:t xml:space="preserve">          </w:t>
                    </w:r>
                  </w:p>
                </w:tc>
              </w:sdtContent>
            </w:sdt>
          </w:tr>
          <w:tr w:rsidR="00877072" w14:paraId="12FA65DE" w14:textId="77777777" w:rsidTr="00877072">
            <w:tc>
              <w:tcPr>
                <w:tcW w:w="9698" w:type="dxa"/>
                <w:gridSpan w:val="3"/>
              </w:tcPr>
              <w:p w14:paraId="58997A6C" w14:textId="59DF509C" w:rsidR="00877072" w:rsidRDefault="00877072" w:rsidP="00907713">
                <w:pPr>
                  <w:spacing w:before="0" w:beforeAutospacing="0" w:after="40" w:afterAutospacing="0" w:line="240" w:lineRule="auto"/>
                </w:pPr>
                <w:r w:rsidRPr="00877072">
                  <w:t>Brain Injury Rehabilitation Program/State Spinal Cord Injury Service – name of unit &amp; location:</w:t>
                </w:r>
              </w:p>
            </w:tc>
          </w:tr>
          <w:tr w:rsidR="000B53BE" w14:paraId="40526272" w14:textId="77777777" w:rsidTr="000B53BE">
            <w:sdt>
              <w:sdtPr>
                <w:id w:val="715160221"/>
                <w:placeholder>
                  <w:docPart w:val="D2F1F6D5C106445181BD13533C2BAB42"/>
                </w:placeholder>
                <w:showingPlcHdr/>
                <w:text/>
              </w:sdtPr>
              <w:sdtEndPr/>
              <w:sdtContent>
                <w:tc>
                  <w:tcPr>
                    <w:tcW w:w="9698" w:type="dxa"/>
                    <w:gridSpan w:val="3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</w:tcPr>
                  <w:p w14:paraId="03E34172" w14:textId="664F3106" w:rsidR="000B53BE" w:rsidRDefault="00834271" w:rsidP="000B53BE">
                    <w:pPr>
                      <w:spacing w:before="120" w:beforeAutospacing="0" w:after="120" w:afterAutospacing="0" w:line="240" w:lineRule="exact"/>
                      <w:ind w:left="113"/>
                    </w:pPr>
                    <w:r>
                      <w:rPr>
                        <w:rStyle w:val="PlaceholderText"/>
                      </w:rPr>
                      <w:t xml:space="preserve">          </w:t>
                    </w:r>
                  </w:p>
                </w:tc>
              </w:sdtContent>
            </w:sdt>
          </w:tr>
          <w:tr w:rsidR="00877072" w14:paraId="283186DE" w14:textId="77777777" w:rsidTr="00877072">
            <w:tc>
              <w:tcPr>
                <w:tcW w:w="3139" w:type="dxa"/>
              </w:tcPr>
              <w:p w14:paraId="33977373" w14:textId="15390AFB" w:rsidR="00877072" w:rsidRDefault="00877072" w:rsidP="000B53BE">
                <w:pPr>
                  <w:spacing w:before="0" w:beforeAutospacing="0" w:after="0" w:afterAutospacing="0" w:line="240" w:lineRule="auto"/>
                </w:pPr>
                <w:r>
                  <w:t>Landline phone number</w:t>
                </w:r>
              </w:p>
            </w:tc>
            <w:tc>
              <w:tcPr>
                <w:tcW w:w="3195" w:type="dxa"/>
              </w:tcPr>
              <w:p w14:paraId="5434D9EB" w14:textId="22824E3D" w:rsidR="00877072" w:rsidRDefault="00877072" w:rsidP="000B53BE">
                <w:pPr>
                  <w:spacing w:before="0" w:beforeAutospacing="0" w:after="0" w:afterAutospacing="0" w:line="240" w:lineRule="auto"/>
                </w:pPr>
                <w:r>
                  <w:t>Mobile phone number</w:t>
                </w:r>
              </w:p>
            </w:tc>
            <w:tc>
              <w:tcPr>
                <w:tcW w:w="3140" w:type="dxa"/>
              </w:tcPr>
              <w:p w14:paraId="0A98EFBB" w14:textId="2695DE33" w:rsidR="00877072" w:rsidRDefault="00877072" w:rsidP="000B53BE">
                <w:pPr>
                  <w:spacing w:before="0" w:beforeAutospacing="0" w:after="0" w:afterAutospacing="0" w:line="240" w:lineRule="auto"/>
                </w:pPr>
                <w:r>
                  <w:t>Fax</w:t>
                </w:r>
              </w:p>
            </w:tc>
          </w:tr>
          <w:tr w:rsidR="00877072" w14:paraId="0F67EE1E" w14:textId="77777777" w:rsidTr="000B53BE">
            <w:sdt>
              <w:sdtPr>
                <w:id w:val="-294445720"/>
                <w:placeholder>
                  <w:docPart w:val="6CC1379A001A49B7AD6DAA352D4A513A"/>
                </w:placeholder>
                <w:showingPlcHdr/>
                <w:text/>
              </w:sdtPr>
              <w:sdtEndPr/>
              <w:sdtContent>
                <w:tc>
                  <w:tcPr>
                    <w:tcW w:w="3139" w:type="dxa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</w:tcPr>
                  <w:p w14:paraId="0F0FB364" w14:textId="1DC7A188" w:rsidR="00877072" w:rsidRDefault="00834271" w:rsidP="000B53BE">
                    <w:pPr>
                      <w:spacing w:before="120" w:beforeAutospacing="0" w:after="120" w:afterAutospacing="0" w:line="240" w:lineRule="exact"/>
                      <w:ind w:left="113"/>
                    </w:pPr>
                    <w:r>
                      <w:rPr>
                        <w:rStyle w:val="PlaceholderText"/>
                      </w:rPr>
                      <w:t xml:space="preserve">          </w:t>
                    </w:r>
                  </w:p>
                </w:tc>
              </w:sdtContent>
            </w:sdt>
            <w:sdt>
              <w:sdtPr>
                <w:id w:val="988678396"/>
                <w:placeholder>
                  <w:docPart w:val="5967A9AF28B7482B86F44F5C622B732A"/>
                </w:placeholder>
                <w:showingPlcHdr/>
                <w:text/>
              </w:sdtPr>
              <w:sdtEndPr/>
              <w:sdtContent>
                <w:tc>
                  <w:tcPr>
                    <w:tcW w:w="3195" w:type="dxa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</w:tcPr>
                  <w:p w14:paraId="6861B467" w14:textId="0DF42427" w:rsidR="00877072" w:rsidRDefault="00834271" w:rsidP="000B53BE">
                    <w:pPr>
                      <w:spacing w:before="120" w:beforeAutospacing="0" w:after="120" w:afterAutospacing="0" w:line="240" w:lineRule="exact"/>
                      <w:ind w:left="113"/>
                    </w:pPr>
                    <w:r>
                      <w:rPr>
                        <w:rStyle w:val="PlaceholderText"/>
                      </w:rPr>
                      <w:t xml:space="preserve">          </w:t>
                    </w:r>
                  </w:p>
                </w:tc>
              </w:sdtContent>
            </w:sdt>
            <w:sdt>
              <w:sdtPr>
                <w:id w:val="1539237142"/>
                <w:placeholder>
                  <w:docPart w:val="35C409A6EC554F5F95A42ED3A45E80F9"/>
                </w:placeholder>
                <w:showingPlcHdr/>
                <w:text/>
              </w:sdtPr>
              <w:sdtEndPr/>
              <w:sdtContent>
                <w:tc>
                  <w:tcPr>
                    <w:tcW w:w="3140" w:type="dxa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</w:tcPr>
                  <w:p w14:paraId="0752D2A6" w14:textId="42DBB3F0" w:rsidR="00877072" w:rsidRDefault="00834271" w:rsidP="000B53BE">
                    <w:pPr>
                      <w:spacing w:before="120" w:beforeAutospacing="0" w:after="120" w:afterAutospacing="0" w:line="240" w:lineRule="exact"/>
                      <w:ind w:left="113"/>
                    </w:pPr>
                    <w:r>
                      <w:rPr>
                        <w:rStyle w:val="PlaceholderText"/>
                      </w:rPr>
                      <w:t xml:space="preserve">          </w:t>
                    </w:r>
                  </w:p>
                </w:tc>
              </w:sdtContent>
            </w:sdt>
          </w:tr>
          <w:tr w:rsidR="00877072" w14:paraId="00533D6D" w14:textId="77777777" w:rsidTr="00877072">
            <w:tc>
              <w:tcPr>
                <w:tcW w:w="9698" w:type="dxa"/>
                <w:gridSpan w:val="3"/>
              </w:tcPr>
              <w:p w14:paraId="434D1CB6" w14:textId="519B018D" w:rsidR="00877072" w:rsidRDefault="00877072" w:rsidP="000B53BE">
                <w:pPr>
                  <w:spacing w:before="0" w:beforeAutospacing="0" w:after="0" w:afterAutospacing="0" w:line="240" w:lineRule="auto"/>
                </w:pPr>
                <w:r>
                  <w:t>Email address (for communications from icare)</w:t>
                </w:r>
              </w:p>
            </w:tc>
          </w:tr>
          <w:tr w:rsidR="000B53BE" w14:paraId="5548DE6D" w14:textId="77777777" w:rsidTr="000B53BE">
            <w:sdt>
              <w:sdtPr>
                <w:id w:val="-416936988"/>
                <w:placeholder>
                  <w:docPart w:val="B7C755DDB6214B84BE86D0F1C3D722EF"/>
                </w:placeholder>
                <w:showingPlcHdr/>
                <w:text/>
              </w:sdtPr>
              <w:sdtEndPr/>
              <w:sdtContent>
                <w:tc>
                  <w:tcPr>
                    <w:tcW w:w="9698" w:type="dxa"/>
                    <w:gridSpan w:val="3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</w:tcPr>
                  <w:p w14:paraId="023F666C" w14:textId="2D8AC368" w:rsidR="000B53BE" w:rsidRDefault="00834271" w:rsidP="000B53BE">
                    <w:pPr>
                      <w:spacing w:before="120" w:beforeAutospacing="0" w:after="120" w:afterAutospacing="0" w:line="240" w:lineRule="exact"/>
                      <w:ind w:left="113"/>
                    </w:pPr>
                    <w:r>
                      <w:rPr>
                        <w:rStyle w:val="PlaceholderText"/>
                      </w:rPr>
                      <w:t xml:space="preserve">          </w:t>
                    </w:r>
                  </w:p>
                </w:tc>
              </w:sdtContent>
            </w:sdt>
          </w:tr>
          <w:tr w:rsidR="00877072" w14:paraId="2B7CCC44" w14:textId="77777777" w:rsidTr="00877072">
            <w:tc>
              <w:tcPr>
                <w:tcW w:w="9698" w:type="dxa"/>
                <w:gridSpan w:val="3"/>
              </w:tcPr>
              <w:p w14:paraId="0D02477A" w14:textId="1F6C4FBF" w:rsidR="00877072" w:rsidRDefault="00877072" w:rsidP="00907713">
                <w:pPr>
                  <w:spacing w:before="0" w:beforeAutospacing="0" w:after="40" w:afterAutospacing="0" w:line="240" w:lineRule="auto"/>
                </w:pPr>
                <w:r>
                  <w:t>Name, email and phone number of your business manager</w:t>
                </w:r>
              </w:p>
            </w:tc>
          </w:tr>
          <w:tr w:rsidR="000B53BE" w14:paraId="733F6E43" w14:textId="77777777" w:rsidTr="000B53BE">
            <w:sdt>
              <w:sdtPr>
                <w:id w:val="-674504331"/>
                <w:placeholder>
                  <w:docPart w:val="0203501167C9479D88C331513DCC60BE"/>
                </w:placeholder>
                <w:showingPlcHdr/>
                <w:text/>
              </w:sdtPr>
              <w:sdtEndPr/>
              <w:sdtContent>
                <w:tc>
                  <w:tcPr>
                    <w:tcW w:w="9698" w:type="dxa"/>
                    <w:gridSpan w:val="3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</w:tcPr>
                  <w:p w14:paraId="44079DD9" w14:textId="0A70367A" w:rsidR="000B53BE" w:rsidRDefault="00834271" w:rsidP="000B53BE">
                    <w:pPr>
                      <w:spacing w:before="120" w:beforeAutospacing="0" w:after="120" w:afterAutospacing="0" w:line="240" w:lineRule="exact"/>
                      <w:ind w:left="113"/>
                    </w:pPr>
                    <w:r>
                      <w:rPr>
                        <w:rStyle w:val="PlaceholderText"/>
                      </w:rPr>
                      <w:t xml:space="preserve">          </w:t>
                    </w:r>
                  </w:p>
                </w:tc>
              </w:sdtContent>
            </w:sdt>
          </w:tr>
        </w:tbl>
      </w:sdtContent>
    </w:sdt>
    <w:sdt>
      <w:sdtPr>
        <w:rPr>
          <w:rFonts w:asciiTheme="minorHAnsi" w:hAnsiTheme="minorHAnsi" w:cs="Times New Roman"/>
          <w:b w:val="0"/>
          <w:bCs w:val="0"/>
          <w:sz w:val="20"/>
        </w:rPr>
        <w:id w:val="-2035642846"/>
        <w:lock w:val="contentLocked"/>
        <w:placeholder>
          <w:docPart w:val="DefaultPlaceholder_-1854013440"/>
        </w:placeholder>
        <w:group/>
      </w:sdtPr>
      <w:sdtEndPr>
        <w:rPr>
          <w:rFonts w:cstheme="minorBidi"/>
          <w:szCs w:val="22"/>
          <w:lang w:val="en-US"/>
        </w:rPr>
      </w:sdtEndPr>
      <w:sdtContent>
        <w:p w14:paraId="706748D4" w14:textId="44B73413" w:rsidR="00877072" w:rsidRDefault="00877072" w:rsidP="00877072">
          <w:pPr>
            <w:pStyle w:val="Heading3"/>
          </w:pPr>
          <w:r>
            <w:t>Your experience</w:t>
          </w:r>
        </w:p>
        <w:tbl>
          <w:tblPr>
            <w:tblStyle w:val="TableGrid"/>
            <w:tblW w:w="0" w:type="auto"/>
            <w:tblLook w:val="04A0" w:firstRow="1" w:lastRow="0" w:firstColumn="1" w:lastColumn="0" w:noHBand="0" w:noVBand="1"/>
          </w:tblPr>
          <w:tblGrid>
            <w:gridCol w:w="3307"/>
            <w:gridCol w:w="3307"/>
            <w:gridCol w:w="3308"/>
          </w:tblGrid>
          <w:tr w:rsidR="00877072" w14:paraId="295AA7A8" w14:textId="77777777" w:rsidTr="00877072">
            <w:tc>
              <w:tcPr>
                <w:tcW w:w="9698" w:type="dxa"/>
                <w:gridSpan w:val="3"/>
              </w:tcPr>
              <w:p w14:paraId="3B543AA5" w14:textId="7D88D40E" w:rsidR="00877072" w:rsidRDefault="00877072" w:rsidP="000B53BE">
                <w:pPr>
                  <w:spacing w:before="0" w:beforeAutospacing="0" w:after="0" w:afterAutospacing="0" w:line="240" w:lineRule="auto"/>
                </w:pPr>
                <w:r w:rsidRPr="00877072">
                  <w:t>Please nominate at least one group for whom you intend to provide case management</w:t>
                </w:r>
              </w:p>
            </w:tc>
          </w:tr>
          <w:tr w:rsidR="00877072" w14:paraId="5EBE2734" w14:textId="77777777" w:rsidTr="000B53BE">
            <w:tc>
              <w:tcPr>
                <w:tcW w:w="3139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15DE9819" w14:textId="1A40CF5B" w:rsidR="00877072" w:rsidRDefault="00D403CE" w:rsidP="000B53BE">
                <w:pPr>
                  <w:spacing w:before="120" w:beforeAutospacing="0" w:after="120" w:afterAutospacing="0" w:line="240" w:lineRule="exact"/>
                  <w:ind w:left="113"/>
                </w:pPr>
                <w:sdt>
                  <w:sdtPr>
                    <w:id w:val="-1712642471"/>
                    <w14:checkbox>
                      <w14:checked w14:val="0"/>
                      <w14:checkedState w14:val="00FE" w14:font="Wingdings"/>
                      <w14:uncheckedState w14:val="2610" w14:font="MS Gothic"/>
                    </w14:checkbox>
                  </w:sdtPr>
                  <w:sdtEndPr/>
                  <w:sdtContent>
                    <w:r w:rsidR="00834271">
                      <w:rPr>
                        <w:rFonts w:ascii="MS Gothic" w:eastAsia="MS Gothic" w:hAnsi="MS Gothic" w:hint="eastAsia"/>
                      </w:rPr>
                      <w:t>☐</w:t>
                    </w:r>
                  </w:sdtContent>
                </w:sdt>
                <w:r w:rsidR="000B53BE">
                  <w:t xml:space="preserve"> Traumatic Brain Injury</w:t>
                </w:r>
              </w:p>
            </w:tc>
            <w:tc>
              <w:tcPr>
                <w:tcW w:w="319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177DB62D" w14:textId="4968B047" w:rsidR="00877072" w:rsidRDefault="00D403CE" w:rsidP="000B53BE">
                <w:pPr>
                  <w:spacing w:before="120" w:beforeAutospacing="0" w:after="120" w:afterAutospacing="0" w:line="240" w:lineRule="exact"/>
                  <w:ind w:left="113"/>
                </w:pPr>
                <w:sdt>
                  <w:sdtPr>
                    <w:id w:val="921368383"/>
                    <w14:checkbox>
                      <w14:checked w14:val="0"/>
                      <w14:checkedState w14:val="00FE" w14:font="Wingdings"/>
                      <w14:uncheckedState w14:val="2610" w14:font="MS Gothic"/>
                    </w14:checkbox>
                  </w:sdtPr>
                  <w:sdtEndPr/>
                  <w:sdtContent>
                    <w:r w:rsidR="00834271">
                      <w:rPr>
                        <w:rFonts w:ascii="MS Gothic" w:eastAsia="MS Gothic" w:hAnsi="MS Gothic" w:hint="eastAsia"/>
                      </w:rPr>
                      <w:t>☐</w:t>
                    </w:r>
                  </w:sdtContent>
                </w:sdt>
                <w:r w:rsidR="000B53BE">
                  <w:t xml:space="preserve"> Spinal Cord Injury</w:t>
                </w:r>
              </w:p>
            </w:tc>
            <w:tc>
              <w:tcPr>
                <w:tcW w:w="314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4CC28D93" w14:textId="571E4A9F" w:rsidR="00877072" w:rsidRDefault="00D403CE" w:rsidP="000B53BE">
                <w:pPr>
                  <w:spacing w:before="120" w:beforeAutospacing="0" w:after="120" w:afterAutospacing="0" w:line="240" w:lineRule="exact"/>
                  <w:ind w:left="113"/>
                </w:pPr>
                <w:sdt>
                  <w:sdtPr>
                    <w:id w:val="377135372"/>
                    <w14:checkbox>
                      <w14:checked w14:val="0"/>
                      <w14:checkedState w14:val="00FE" w14:font="Wingdings"/>
                      <w14:uncheckedState w14:val="2610" w14:font="MS Gothic"/>
                    </w14:checkbox>
                  </w:sdtPr>
                  <w:sdtEndPr/>
                  <w:sdtContent>
                    <w:r w:rsidR="00834271">
                      <w:rPr>
                        <w:rFonts w:ascii="MS Gothic" w:eastAsia="MS Gothic" w:hAnsi="MS Gothic" w:hint="eastAsia"/>
                      </w:rPr>
                      <w:t>☐</w:t>
                    </w:r>
                  </w:sdtContent>
                </w:sdt>
                <w:r w:rsidR="00834271">
                  <w:t xml:space="preserve"> </w:t>
                </w:r>
                <w:r w:rsidR="000B53BE">
                  <w:t>Children/Young People</w:t>
                </w:r>
              </w:p>
            </w:tc>
          </w:tr>
          <w:tr w:rsidR="00877072" w14:paraId="27883827" w14:textId="77777777" w:rsidTr="00877072">
            <w:tc>
              <w:tcPr>
                <w:tcW w:w="9698" w:type="dxa"/>
                <w:gridSpan w:val="3"/>
              </w:tcPr>
              <w:p w14:paraId="33CB74ED" w14:textId="7572D7B8" w:rsidR="00877072" w:rsidRDefault="00877072" w:rsidP="000B53BE">
                <w:pPr>
                  <w:spacing w:before="0" w:beforeAutospacing="0" w:after="0" w:afterAutospacing="0" w:line="240" w:lineRule="auto"/>
                </w:pPr>
                <w:r>
                  <w:lastRenderedPageBreak/>
                  <w:t xml:space="preserve">Please describe your work experience and how it is relevant to the provision of case management services to participants of the Lifetime Care and Support Scheme and/or workers in the Workers Care Program. </w:t>
                </w:r>
              </w:p>
              <w:p w14:paraId="51CA9B2A" w14:textId="77777777" w:rsidR="000B53BE" w:rsidRDefault="000B53BE" w:rsidP="000B53BE">
                <w:pPr>
                  <w:spacing w:before="0" w:beforeAutospacing="0" w:after="0" w:afterAutospacing="0" w:line="240" w:lineRule="auto"/>
                </w:pPr>
              </w:p>
              <w:p w14:paraId="1F51695D" w14:textId="6A22D2C3" w:rsidR="00877072" w:rsidRDefault="00877072" w:rsidP="000B53BE">
                <w:pPr>
                  <w:spacing w:before="0" w:beforeAutospacing="0" w:after="0" w:afterAutospacing="0" w:line="240" w:lineRule="auto"/>
                </w:pPr>
                <w:r>
                  <w:t xml:space="preserve">You will need to be able to demonstrate at least 3 years full time (or equivalent part-time) work experience which has equipped you with transferrable skills to the community-based case management for the groups nominated above. </w:t>
                </w:r>
              </w:p>
              <w:p w14:paraId="54FC7DCC" w14:textId="77777777" w:rsidR="000B53BE" w:rsidRDefault="000B53BE" w:rsidP="000B53BE">
                <w:pPr>
                  <w:spacing w:before="0" w:beforeAutospacing="0" w:after="0" w:afterAutospacing="0" w:line="240" w:lineRule="auto"/>
                </w:pPr>
              </w:p>
              <w:p w14:paraId="781061E3" w14:textId="1143D048" w:rsidR="00877072" w:rsidRPr="00877072" w:rsidRDefault="00877072" w:rsidP="000B53BE">
                <w:pPr>
                  <w:spacing w:before="0" w:beforeAutospacing="0" w:after="0" w:afterAutospacing="0" w:line="240" w:lineRule="auto"/>
                  <w:rPr>
                    <w:b/>
                    <w:bCs/>
                  </w:rPr>
                </w:pPr>
                <w:r w:rsidRPr="00877072">
                  <w:rPr>
                    <w:b/>
                    <w:bCs/>
                  </w:rPr>
                  <w:t>NB: A current CV outlining qualifications and work experience must be attached for your application to be processed.</w:t>
                </w:r>
              </w:p>
            </w:tc>
          </w:tr>
          <w:tr w:rsidR="000B53BE" w14:paraId="0212E072" w14:textId="77777777" w:rsidTr="000B53BE">
            <w:sdt>
              <w:sdtPr>
                <w:id w:val="1390615330"/>
                <w:placeholder>
                  <w:docPart w:val="5A2D38E5A70844C38A787D42F25DC07E"/>
                </w:placeholder>
                <w:showingPlcHdr/>
                <w:text/>
              </w:sdtPr>
              <w:sdtEndPr/>
              <w:sdtContent>
                <w:tc>
                  <w:tcPr>
                    <w:tcW w:w="9698" w:type="dxa"/>
                    <w:gridSpan w:val="3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</w:tcPr>
                  <w:p w14:paraId="10395231" w14:textId="19CF79DE" w:rsidR="000B53BE" w:rsidRDefault="00834271" w:rsidP="000B53BE">
                    <w:pPr>
                      <w:spacing w:before="120" w:beforeAutospacing="0" w:after="120" w:afterAutospacing="0" w:line="240" w:lineRule="exact"/>
                      <w:ind w:left="113"/>
                    </w:pPr>
                    <w:r>
                      <w:rPr>
                        <w:rStyle w:val="PlaceholderText"/>
                      </w:rPr>
                      <w:t xml:space="preserve">          </w:t>
                    </w:r>
                  </w:p>
                </w:tc>
              </w:sdtContent>
            </w:sdt>
          </w:tr>
        </w:tbl>
      </w:sdtContent>
    </w:sdt>
    <w:sdt>
      <w:sdtPr>
        <w:rPr>
          <w:rFonts w:asciiTheme="minorHAnsi" w:hAnsiTheme="minorHAnsi" w:cs="Times New Roman"/>
          <w:b w:val="0"/>
          <w:bCs w:val="0"/>
          <w:sz w:val="20"/>
        </w:rPr>
        <w:id w:val="-303006422"/>
        <w:lock w:val="contentLocked"/>
        <w:placeholder>
          <w:docPart w:val="DefaultPlaceholder_-1854013440"/>
        </w:placeholder>
        <w:group/>
      </w:sdtPr>
      <w:sdtEndPr>
        <w:rPr>
          <w:rFonts w:cstheme="minorBidi"/>
          <w:szCs w:val="22"/>
          <w:lang w:val="en-US"/>
        </w:rPr>
      </w:sdtEndPr>
      <w:sdtContent>
        <w:p w14:paraId="7FC2FCA8" w14:textId="4D37F682" w:rsidR="00877072" w:rsidRDefault="000B53BE" w:rsidP="000B53BE">
          <w:pPr>
            <w:pStyle w:val="Heading3"/>
          </w:pPr>
          <w:r>
            <w:t>Your work arrangements</w:t>
          </w:r>
        </w:p>
        <w:p w14:paraId="1B749401" w14:textId="77777777" w:rsidR="000B53BE" w:rsidRDefault="000B53BE" w:rsidP="002C433F">
          <w:r w:rsidRPr="000B53BE">
            <w:t xml:space="preserve">Please state who within your BIRP/SSCIS unit will be providing you with support as you commence case management services for Lifetime Care/Workers Care. </w:t>
          </w:r>
        </w:p>
        <w:tbl>
          <w:tblPr>
            <w:tblStyle w:val="TableGrid"/>
            <w:tblW w:w="0" w:type="auto"/>
            <w:tblLook w:val="04A0" w:firstRow="1" w:lastRow="0" w:firstColumn="1" w:lastColumn="0" w:noHBand="0" w:noVBand="1"/>
          </w:tblPr>
          <w:tblGrid>
            <w:gridCol w:w="1984"/>
            <w:gridCol w:w="1984"/>
            <w:gridCol w:w="993"/>
            <w:gridCol w:w="992"/>
            <w:gridCol w:w="1984"/>
            <w:gridCol w:w="1985"/>
          </w:tblGrid>
          <w:tr w:rsidR="00806670" w14:paraId="31129F27" w14:textId="77777777" w:rsidTr="00806670">
            <w:tc>
              <w:tcPr>
                <w:tcW w:w="9698" w:type="dxa"/>
                <w:gridSpan w:val="6"/>
              </w:tcPr>
              <w:p w14:paraId="4CB40437" w14:textId="6B067225" w:rsidR="00806670" w:rsidRDefault="00806670" w:rsidP="000B53BE">
                <w:pPr>
                  <w:spacing w:before="0" w:beforeAutospacing="0" w:after="0" w:afterAutospacing="0" w:line="240" w:lineRule="auto"/>
                </w:pPr>
                <w:r>
                  <w:t>Name</w:t>
                </w:r>
              </w:p>
            </w:tc>
          </w:tr>
          <w:tr w:rsidR="00806670" w14:paraId="54FCAFA2" w14:textId="77777777" w:rsidTr="00806670">
            <w:sdt>
              <w:sdtPr>
                <w:id w:val="1715000024"/>
                <w:placeholder>
                  <w:docPart w:val="009B6AE906C04C5382D3117C2CA0436B"/>
                </w:placeholder>
                <w:showingPlcHdr/>
                <w:text/>
              </w:sdtPr>
              <w:sdtEndPr/>
              <w:sdtContent>
                <w:tc>
                  <w:tcPr>
                    <w:tcW w:w="9698" w:type="dxa"/>
                    <w:gridSpan w:val="6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</w:tcPr>
                  <w:p w14:paraId="67697D66" w14:textId="56B1C7BE" w:rsidR="00806670" w:rsidRDefault="00806670" w:rsidP="00806670">
                    <w:pPr>
                      <w:spacing w:before="120" w:beforeAutospacing="0" w:after="120" w:afterAutospacing="0" w:line="240" w:lineRule="exact"/>
                      <w:ind w:left="113"/>
                    </w:pPr>
                    <w:r>
                      <w:rPr>
                        <w:rStyle w:val="PlaceholderText"/>
                      </w:rPr>
                      <w:t xml:space="preserve">          </w:t>
                    </w:r>
                  </w:p>
                </w:tc>
              </w:sdtContent>
            </w:sdt>
          </w:tr>
          <w:tr w:rsidR="00806670" w14:paraId="42337E34" w14:textId="77777777" w:rsidTr="00806670">
            <w:tc>
              <w:tcPr>
                <w:tcW w:w="4793" w:type="dxa"/>
                <w:gridSpan w:val="3"/>
              </w:tcPr>
              <w:p w14:paraId="30682B6F" w14:textId="77777777" w:rsidR="00806670" w:rsidRDefault="00806670" w:rsidP="000B53BE">
                <w:pPr>
                  <w:spacing w:before="0" w:beforeAutospacing="0" w:after="0" w:afterAutospacing="0" w:line="240" w:lineRule="auto"/>
                </w:pPr>
                <w:r>
                  <w:t>Position</w:t>
                </w:r>
              </w:p>
            </w:tc>
            <w:tc>
              <w:tcPr>
                <w:tcW w:w="4793" w:type="dxa"/>
                <w:gridSpan w:val="3"/>
              </w:tcPr>
              <w:p w14:paraId="3C5C764F" w14:textId="218537C6" w:rsidR="00806670" w:rsidRDefault="00806670" w:rsidP="000B53BE">
                <w:pPr>
                  <w:spacing w:before="0" w:beforeAutospacing="0" w:after="0" w:afterAutospacing="0" w:line="240" w:lineRule="auto"/>
                </w:pPr>
                <w:r>
                  <w:t>Contact number/email</w:t>
                </w:r>
              </w:p>
            </w:tc>
          </w:tr>
          <w:tr w:rsidR="00806670" w14:paraId="3F35D95E" w14:textId="77777777" w:rsidTr="00806670">
            <w:sdt>
              <w:sdtPr>
                <w:id w:val="700054813"/>
                <w:placeholder>
                  <w:docPart w:val="B05281015DCF4EDEBF94A8E8382E3BA8"/>
                </w:placeholder>
                <w:showingPlcHdr/>
                <w:text/>
              </w:sdtPr>
              <w:sdtEndPr/>
              <w:sdtContent>
                <w:tc>
                  <w:tcPr>
                    <w:tcW w:w="4793" w:type="dxa"/>
                    <w:gridSpan w:val="3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</w:tcPr>
                  <w:p w14:paraId="01A0396C" w14:textId="5AF496A7" w:rsidR="00806670" w:rsidRDefault="00806670" w:rsidP="00806670">
                    <w:pPr>
                      <w:spacing w:before="120" w:beforeAutospacing="0" w:after="120" w:afterAutospacing="0" w:line="240" w:lineRule="exact"/>
                      <w:ind w:left="113"/>
                    </w:pPr>
                    <w:r>
                      <w:rPr>
                        <w:rStyle w:val="PlaceholderText"/>
                      </w:rPr>
                      <w:t xml:space="preserve">          </w:t>
                    </w:r>
                  </w:p>
                </w:tc>
              </w:sdtContent>
            </w:sdt>
            <w:sdt>
              <w:sdtPr>
                <w:id w:val="-689222036"/>
                <w:placeholder>
                  <w:docPart w:val="BF76A864B5A5472698D2E1D0263B0E0A"/>
                </w:placeholder>
                <w:showingPlcHdr/>
                <w:text/>
              </w:sdtPr>
              <w:sdtEndPr/>
              <w:sdtContent>
                <w:tc>
                  <w:tcPr>
                    <w:tcW w:w="4793" w:type="dxa"/>
                    <w:gridSpan w:val="3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</w:tcPr>
                  <w:p w14:paraId="2ED1BC69" w14:textId="70ECC1BB" w:rsidR="00806670" w:rsidRDefault="00806670" w:rsidP="00806670">
                    <w:pPr>
                      <w:spacing w:before="120" w:beforeAutospacing="0" w:after="120" w:afterAutospacing="0" w:line="240" w:lineRule="exact"/>
                      <w:ind w:left="113"/>
                    </w:pPr>
                    <w:r>
                      <w:rPr>
                        <w:rStyle w:val="PlaceholderText"/>
                      </w:rPr>
                      <w:t xml:space="preserve">          </w:t>
                    </w:r>
                  </w:p>
                </w:tc>
              </w:sdtContent>
            </w:sdt>
          </w:tr>
          <w:tr w:rsidR="000B53BE" w14:paraId="084F7B57" w14:textId="77777777" w:rsidTr="000B53BE">
            <w:tc>
              <w:tcPr>
                <w:tcW w:w="9698" w:type="dxa"/>
                <w:gridSpan w:val="6"/>
              </w:tcPr>
              <w:p w14:paraId="4A67B9CB" w14:textId="737F1579" w:rsidR="000B53BE" w:rsidRDefault="00D403CE" w:rsidP="000B53BE">
                <w:pPr>
                  <w:spacing w:before="0" w:beforeAutospacing="0" w:after="0" w:afterAutospacing="0" w:line="240" w:lineRule="auto"/>
                </w:pPr>
                <w:sdt>
                  <w:sdtPr>
                    <w:id w:val="-2082202022"/>
                    <w14:checkbox>
                      <w14:checked w14:val="0"/>
                      <w14:checkedState w14:val="00FE" w14:font="Wingdings"/>
                      <w14:uncheckedState w14:val="2610" w14:font="MS Gothic"/>
                    </w14:checkbox>
                  </w:sdtPr>
                  <w:sdtEndPr/>
                  <w:sdtContent>
                    <w:r w:rsidR="00806670">
                      <w:rPr>
                        <w:rFonts w:ascii="MS Gothic" w:eastAsia="MS Gothic" w:hAnsi="MS Gothic" w:hint="eastAsia"/>
                      </w:rPr>
                      <w:t>☐</w:t>
                    </w:r>
                  </w:sdtContent>
                </w:sdt>
                <w:r w:rsidR="00C83D22">
                  <w:t xml:space="preserve"> </w:t>
                </w:r>
                <w:r w:rsidR="00BE2C6E">
                  <w:t>I work in a full-time capacity</w:t>
                </w:r>
              </w:p>
            </w:tc>
          </w:tr>
          <w:tr w:rsidR="000B53BE" w14:paraId="539506B8" w14:textId="77777777" w:rsidTr="000B53BE">
            <w:tc>
              <w:tcPr>
                <w:tcW w:w="9698" w:type="dxa"/>
                <w:gridSpan w:val="6"/>
              </w:tcPr>
              <w:p w14:paraId="4A1CF2A2" w14:textId="44CC6A6D" w:rsidR="000B53BE" w:rsidRDefault="00D403CE" w:rsidP="000B53BE">
                <w:pPr>
                  <w:spacing w:before="0" w:beforeAutospacing="0" w:after="0" w:afterAutospacing="0" w:line="240" w:lineRule="auto"/>
                </w:pPr>
                <w:sdt>
                  <w:sdtPr>
                    <w:id w:val="-35577851"/>
                    <w14:checkbox>
                      <w14:checked w14:val="0"/>
                      <w14:checkedState w14:val="00FE" w14:font="Wingdings"/>
                      <w14:uncheckedState w14:val="2610" w14:font="MS Gothic"/>
                    </w14:checkbox>
                  </w:sdtPr>
                  <w:sdtEndPr/>
                  <w:sdtContent>
                    <w:r w:rsidR="00834271">
                      <w:rPr>
                        <w:rFonts w:ascii="MS Gothic" w:eastAsia="MS Gothic" w:hAnsi="MS Gothic" w:hint="eastAsia"/>
                      </w:rPr>
                      <w:t>☐</w:t>
                    </w:r>
                  </w:sdtContent>
                </w:sdt>
                <w:r w:rsidR="00C83D22">
                  <w:t xml:space="preserve"> </w:t>
                </w:r>
                <w:r w:rsidR="00BE2C6E">
                  <w:t>I work part-time</w:t>
                </w:r>
                <w:r w:rsidR="00907713">
                  <w:t>,</w:t>
                </w:r>
                <w:r w:rsidR="00BE2C6E">
                  <w:t xml:space="preserve"> and my hours are as follows (please use 0:00am – 0:00pm):</w:t>
                </w:r>
              </w:p>
            </w:tc>
          </w:tr>
          <w:tr w:rsidR="00BE2C6E" w14:paraId="3BA2A9A5" w14:textId="77777777" w:rsidTr="00806670">
            <w:tc>
              <w:tcPr>
                <w:tcW w:w="1816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752EA09E" w14:textId="579D9B0E" w:rsidR="00BE2C6E" w:rsidRDefault="00BE2C6E" w:rsidP="00806670">
                <w:pPr>
                  <w:spacing w:before="120" w:beforeAutospacing="0" w:after="120" w:afterAutospacing="0" w:line="240" w:lineRule="exact"/>
                  <w:jc w:val="center"/>
                </w:pPr>
                <w:r>
                  <w:t>Monday</w:t>
                </w:r>
              </w:p>
            </w:tc>
            <w:tc>
              <w:tcPr>
                <w:tcW w:w="187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18D4B39A" w14:textId="3AC69C8A" w:rsidR="00BE2C6E" w:rsidRDefault="00BE2C6E" w:rsidP="00806670">
                <w:pPr>
                  <w:spacing w:before="120" w:beforeAutospacing="0" w:after="120" w:afterAutospacing="0" w:line="240" w:lineRule="exact"/>
                  <w:jc w:val="center"/>
                </w:pPr>
                <w:r>
                  <w:t>Tuesday</w:t>
                </w:r>
              </w:p>
            </w:tc>
            <w:tc>
              <w:tcPr>
                <w:tcW w:w="187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32FAEB7F" w14:textId="32C90BC8" w:rsidR="00BE2C6E" w:rsidRDefault="00BE2C6E" w:rsidP="00806670">
                <w:pPr>
                  <w:spacing w:before="120" w:beforeAutospacing="0" w:after="120" w:afterAutospacing="0" w:line="240" w:lineRule="exact"/>
                  <w:jc w:val="center"/>
                </w:pPr>
                <w:r>
                  <w:t>Wednesday</w:t>
                </w:r>
              </w:p>
            </w:tc>
            <w:tc>
              <w:tcPr>
                <w:tcW w:w="187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5F2924BA" w14:textId="28C4B16A" w:rsidR="00BE2C6E" w:rsidRDefault="00BE2C6E" w:rsidP="00806670">
                <w:pPr>
                  <w:spacing w:before="120" w:beforeAutospacing="0" w:after="120" w:afterAutospacing="0" w:line="240" w:lineRule="exact"/>
                  <w:jc w:val="center"/>
                </w:pPr>
                <w:r>
                  <w:t>Thursday</w:t>
                </w:r>
              </w:p>
            </w:tc>
            <w:tc>
              <w:tcPr>
                <w:tcW w:w="181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55871E4F" w14:textId="58C0A763" w:rsidR="00BE2C6E" w:rsidRDefault="00BE2C6E" w:rsidP="00806670">
                <w:pPr>
                  <w:spacing w:before="120" w:beforeAutospacing="0" w:after="120" w:afterAutospacing="0" w:line="240" w:lineRule="exact"/>
                  <w:jc w:val="center"/>
                </w:pPr>
                <w:r>
                  <w:t>Friday</w:t>
                </w:r>
              </w:p>
            </w:tc>
          </w:tr>
          <w:tr w:rsidR="00BE2C6E" w14:paraId="5B194274" w14:textId="77777777" w:rsidTr="00BE2C6E">
            <w:sdt>
              <w:sdtPr>
                <w:id w:val="-2017217545"/>
                <w:placeholder>
                  <w:docPart w:val="B7A99289E48A4880B2C61725294FFAB4"/>
                </w:placeholder>
                <w:showingPlcHdr/>
                <w:text/>
              </w:sdtPr>
              <w:sdtEndPr/>
              <w:sdtContent>
                <w:tc>
                  <w:tcPr>
                    <w:tcW w:w="1816" w:type="dxa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</w:tcPr>
                  <w:p w14:paraId="223EF052" w14:textId="69FFEE0D" w:rsidR="00BE2C6E" w:rsidRDefault="00834271" w:rsidP="00BE2C6E">
                    <w:pPr>
                      <w:spacing w:before="120" w:beforeAutospacing="0" w:after="120" w:afterAutospacing="0" w:line="240" w:lineRule="exact"/>
                      <w:ind w:left="113"/>
                    </w:pPr>
                    <w:r>
                      <w:rPr>
                        <w:rStyle w:val="PlaceholderText"/>
                      </w:rPr>
                      <w:t xml:space="preserve">          </w:t>
                    </w:r>
                  </w:p>
                </w:tc>
              </w:sdtContent>
            </w:sdt>
            <w:sdt>
              <w:sdtPr>
                <w:id w:val="-1088690799"/>
                <w:placeholder>
                  <w:docPart w:val="4E49405602174E2EB254D514DF298FD4"/>
                </w:placeholder>
                <w:showingPlcHdr/>
                <w:text/>
              </w:sdtPr>
              <w:sdtEndPr/>
              <w:sdtContent>
                <w:tc>
                  <w:tcPr>
                    <w:tcW w:w="1872" w:type="dxa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</w:tcPr>
                  <w:p w14:paraId="6396501B" w14:textId="3A038FA9" w:rsidR="00BE2C6E" w:rsidRDefault="00834271" w:rsidP="00BE2C6E">
                    <w:pPr>
                      <w:spacing w:before="120" w:beforeAutospacing="0" w:after="120" w:afterAutospacing="0" w:line="240" w:lineRule="exact"/>
                      <w:ind w:left="113"/>
                    </w:pPr>
                    <w:r>
                      <w:rPr>
                        <w:rStyle w:val="PlaceholderText"/>
                      </w:rPr>
                      <w:t xml:space="preserve">         </w:t>
                    </w:r>
                  </w:p>
                </w:tc>
              </w:sdtContent>
            </w:sdt>
            <w:sdt>
              <w:sdtPr>
                <w:id w:val="709235984"/>
                <w:placeholder>
                  <w:docPart w:val="CEE56363C0F94564AF19CDDF1AB3D544"/>
                </w:placeholder>
                <w:showingPlcHdr/>
                <w:text/>
              </w:sdtPr>
              <w:sdtEndPr/>
              <w:sdtContent>
                <w:tc>
                  <w:tcPr>
                    <w:tcW w:w="1873" w:type="dxa"/>
                    <w:gridSpan w:val="2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</w:tcPr>
                  <w:p w14:paraId="188BFF3E" w14:textId="7ABB02CC" w:rsidR="00BE2C6E" w:rsidRDefault="00834271" w:rsidP="00BE2C6E">
                    <w:pPr>
                      <w:spacing w:before="120" w:beforeAutospacing="0" w:after="120" w:afterAutospacing="0" w:line="240" w:lineRule="exact"/>
                      <w:ind w:left="113"/>
                    </w:pPr>
                    <w:r>
                      <w:rPr>
                        <w:rStyle w:val="PlaceholderText"/>
                      </w:rPr>
                      <w:t xml:space="preserve">         </w:t>
                    </w:r>
                  </w:p>
                </w:tc>
              </w:sdtContent>
            </w:sdt>
            <w:sdt>
              <w:sdtPr>
                <w:id w:val="-82842969"/>
                <w:placeholder>
                  <w:docPart w:val="7065ED65DC334CEDB31FB8E0940B19B7"/>
                </w:placeholder>
                <w:showingPlcHdr/>
                <w:text/>
              </w:sdtPr>
              <w:sdtEndPr/>
              <w:sdtContent>
                <w:tc>
                  <w:tcPr>
                    <w:tcW w:w="1872" w:type="dxa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</w:tcPr>
                  <w:p w14:paraId="4DCBA26C" w14:textId="70957D61" w:rsidR="00BE2C6E" w:rsidRDefault="00834271" w:rsidP="00BE2C6E">
                    <w:pPr>
                      <w:spacing w:before="120" w:beforeAutospacing="0" w:after="120" w:afterAutospacing="0" w:line="240" w:lineRule="exact"/>
                      <w:ind w:left="113"/>
                    </w:pPr>
                    <w:r>
                      <w:rPr>
                        <w:rStyle w:val="PlaceholderText"/>
                      </w:rPr>
                      <w:t xml:space="preserve">         </w:t>
                    </w:r>
                  </w:p>
                </w:tc>
              </w:sdtContent>
            </w:sdt>
            <w:sdt>
              <w:sdtPr>
                <w:id w:val="407196494"/>
                <w:placeholder>
                  <w:docPart w:val="1801067CEEF7456EBFB6424B8746653E"/>
                </w:placeholder>
                <w:showingPlcHdr/>
                <w:text/>
              </w:sdtPr>
              <w:sdtEndPr/>
              <w:sdtContent>
                <w:tc>
                  <w:tcPr>
                    <w:tcW w:w="1817" w:type="dxa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</w:tcPr>
                  <w:p w14:paraId="5AB7E000" w14:textId="7FC09230" w:rsidR="00BE2C6E" w:rsidRDefault="00834271" w:rsidP="00BE2C6E">
                    <w:pPr>
                      <w:spacing w:before="120" w:beforeAutospacing="0" w:after="120" w:afterAutospacing="0" w:line="240" w:lineRule="exact"/>
                      <w:ind w:left="113"/>
                    </w:pPr>
                    <w:r>
                      <w:t xml:space="preserve">          </w:t>
                    </w:r>
                  </w:p>
                </w:tc>
              </w:sdtContent>
            </w:sdt>
          </w:tr>
          <w:tr w:rsidR="00BE2C6E" w14:paraId="6ED2C7A8" w14:textId="77777777" w:rsidTr="00BE2C6E">
            <w:tc>
              <w:tcPr>
                <w:tcW w:w="9698" w:type="dxa"/>
                <w:gridSpan w:val="6"/>
              </w:tcPr>
              <w:p w14:paraId="0E585C1F" w14:textId="063CD213" w:rsidR="00BE2C6E" w:rsidRDefault="00BE2C6E" w:rsidP="00907713">
                <w:pPr>
                  <w:spacing w:before="0" w:beforeAutospacing="0" w:after="40" w:afterAutospacing="0" w:line="240" w:lineRule="auto"/>
                </w:pPr>
                <w:r w:rsidRPr="00BE2C6E">
                  <w:t>Please outline the arrangements you have in place to meet the needs of participants and workers on days when you are not working including periods of leave</w:t>
                </w:r>
              </w:p>
            </w:tc>
          </w:tr>
          <w:tr w:rsidR="00BE2C6E" w14:paraId="06763149" w14:textId="77777777" w:rsidTr="00BE2C6E">
            <w:sdt>
              <w:sdtPr>
                <w:id w:val="-304778554"/>
                <w:placeholder>
                  <w:docPart w:val="E327DF2F314E4A06998644449D3191CF"/>
                </w:placeholder>
                <w:showingPlcHdr/>
                <w:text/>
              </w:sdtPr>
              <w:sdtEndPr/>
              <w:sdtContent>
                <w:tc>
                  <w:tcPr>
                    <w:tcW w:w="9698" w:type="dxa"/>
                    <w:gridSpan w:val="6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</w:tcPr>
                  <w:p w14:paraId="2E68D312" w14:textId="420176D1" w:rsidR="00BE2C6E" w:rsidRDefault="00834271" w:rsidP="00BE2C6E">
                    <w:pPr>
                      <w:spacing w:before="120" w:beforeAutospacing="0" w:after="120" w:afterAutospacing="0" w:line="240" w:lineRule="exact"/>
                      <w:ind w:left="113"/>
                    </w:pPr>
                    <w:r>
                      <w:rPr>
                        <w:rStyle w:val="PlaceholderText"/>
                      </w:rPr>
                      <w:t xml:space="preserve">          </w:t>
                    </w:r>
                  </w:p>
                </w:tc>
              </w:sdtContent>
            </w:sdt>
          </w:tr>
        </w:tbl>
      </w:sdtContent>
    </w:sdt>
    <w:p w14:paraId="62993357" w14:textId="7971BA19" w:rsidR="00C83D22" w:rsidRDefault="00C83D22" w:rsidP="00806670">
      <w:pPr>
        <w:spacing w:before="0" w:beforeAutospacing="0" w:after="0" w:afterAutospacing="0" w:line="240" w:lineRule="auto"/>
      </w:pPr>
    </w:p>
    <w:sdt>
      <w:sdtPr>
        <w:id w:val="-878779186"/>
        <w:lock w:val="contentLocked"/>
        <w:placeholder>
          <w:docPart w:val="DefaultPlaceholder_-1854013440"/>
        </w:placeholder>
        <w:group/>
      </w:sdtPr>
      <w:sdtEndPr/>
      <w:sdtContent>
        <w:tbl>
          <w:tblPr>
            <w:tblStyle w:val="TableGridLight"/>
            <w:tblW w:w="9923" w:type="dxa"/>
            <w:tblLook w:val="04A0" w:firstRow="1" w:lastRow="0" w:firstColumn="1" w:lastColumn="0" w:noHBand="0" w:noVBand="1"/>
          </w:tblPr>
          <w:tblGrid>
            <w:gridCol w:w="9923"/>
          </w:tblGrid>
          <w:tr w:rsidR="00806670" w14:paraId="69B93F37" w14:textId="77777777" w:rsidTr="00311B36">
            <w:tc>
              <w:tcPr>
                <w:tcW w:w="9923" w:type="dxa"/>
              </w:tcPr>
              <w:p w14:paraId="1AFD3A22" w14:textId="713A54B0" w:rsidR="00806670" w:rsidRDefault="00806670" w:rsidP="00806670">
                <w:r>
                  <w:t>Thank you for your time in completing the application.</w:t>
                </w:r>
              </w:p>
              <w:p w14:paraId="7FABF74D" w14:textId="77777777" w:rsidR="00806670" w:rsidRDefault="00806670" w:rsidP="00806670">
                <w:r>
                  <w:t xml:space="preserve">Please ensure you have attached the following completed forms/information to this application and email to: </w:t>
                </w:r>
                <w:hyperlink r:id="rId12" w:history="1">
                  <w:r w:rsidRPr="003019D8">
                    <w:rPr>
                      <w:rStyle w:val="Hyperlink"/>
                    </w:rPr>
                    <w:t>casemanagement@icare.nsw.gov.au</w:t>
                  </w:r>
                </w:hyperlink>
                <w:r>
                  <w:t xml:space="preserve"> </w:t>
                </w:r>
              </w:p>
              <w:p w14:paraId="033B33B9" w14:textId="77777777" w:rsidR="00806670" w:rsidRDefault="00D403CE" w:rsidP="00806670">
                <w:sdt>
                  <w:sdtPr>
                    <w:id w:val="908889457"/>
                    <w14:checkbox>
                      <w14:checked w14:val="0"/>
                      <w14:checkedState w14:val="00FE" w14:font="Wingdings"/>
                      <w14:uncheckedState w14:val="2610" w14:font="MS Gothic"/>
                    </w14:checkbox>
                  </w:sdtPr>
                  <w:sdtEndPr/>
                  <w:sdtContent>
                    <w:r w:rsidR="00806670">
                      <w:rPr>
                        <w:rFonts w:ascii="MS Gothic" w:eastAsia="MS Gothic" w:hAnsi="MS Gothic" w:hint="eastAsia"/>
                      </w:rPr>
                      <w:t>☐</w:t>
                    </w:r>
                  </w:sdtContent>
                </w:sdt>
                <w:r w:rsidR="00806670">
                  <w:t xml:space="preserve"> Your current CV</w:t>
                </w:r>
              </w:p>
              <w:p w14:paraId="5A0AC1CA" w14:textId="113BDF4E" w:rsidR="00806670" w:rsidRDefault="00D403CE" w:rsidP="00806670">
                <w:sdt>
                  <w:sdtPr>
                    <w:id w:val="1171459605"/>
                    <w14:checkbox>
                      <w14:checked w14:val="0"/>
                      <w14:checkedState w14:val="00FE" w14:font="Wingdings"/>
                      <w14:uncheckedState w14:val="2610" w14:font="MS Gothic"/>
                    </w14:checkbox>
                  </w:sdtPr>
                  <w:sdtEndPr/>
                  <w:sdtContent>
                    <w:r w:rsidR="00806670">
                      <w:rPr>
                        <w:rFonts w:ascii="MS Gothic" w:eastAsia="MS Gothic" w:hAnsi="MS Gothic" w:hint="eastAsia"/>
                      </w:rPr>
                      <w:t>☐</w:t>
                    </w:r>
                  </w:sdtContent>
                </w:sdt>
                <w:r w:rsidR="00806670">
                  <w:t xml:space="preserve"> Signed case management expectations</w:t>
                </w:r>
              </w:p>
            </w:tc>
          </w:tr>
        </w:tbl>
        <w:p w14:paraId="6285ECB0" w14:textId="77777777" w:rsidR="00BE2C6E" w:rsidRDefault="00BE2C6E" w:rsidP="00BE2C6E">
          <w:r>
            <w:t>Further enquiries can be made to:</w:t>
          </w:r>
        </w:p>
        <w:p w14:paraId="46D60CA1" w14:textId="77777777" w:rsidR="00BE2C6E" w:rsidRPr="00BE2C6E" w:rsidRDefault="00BE2C6E" w:rsidP="00094DB4">
          <w:pPr>
            <w:spacing w:before="0" w:beforeAutospacing="0" w:after="0" w:afterAutospacing="0" w:line="240" w:lineRule="auto"/>
            <w:rPr>
              <w:b/>
              <w:bCs/>
            </w:rPr>
          </w:pPr>
          <w:r w:rsidRPr="00BE2C6E">
            <w:rPr>
              <w:b/>
              <w:bCs/>
            </w:rPr>
            <w:t>The Case Management Team</w:t>
          </w:r>
        </w:p>
        <w:p w14:paraId="61330268" w14:textId="39F7C481" w:rsidR="00BE2C6E" w:rsidRDefault="00D403CE" w:rsidP="00094DB4">
          <w:pPr>
            <w:spacing w:before="0" w:beforeAutospacing="0" w:after="0" w:afterAutospacing="0" w:line="240" w:lineRule="auto"/>
          </w:pPr>
          <w:hyperlink r:id="rId13" w:history="1">
            <w:r w:rsidR="00BE2C6E" w:rsidRPr="003019D8">
              <w:rPr>
                <w:rStyle w:val="Hyperlink"/>
              </w:rPr>
              <w:t>casemanagement@icare.nsw.gov.au</w:t>
            </w:r>
          </w:hyperlink>
          <w:r w:rsidR="00BE2C6E">
            <w:t xml:space="preserve"> </w:t>
          </w:r>
        </w:p>
      </w:sdtContent>
    </w:sdt>
    <w:sectPr w:rsidR="00BE2C6E" w:rsidSect="0001306B">
      <w:footerReference w:type="default" r:id="rId14"/>
      <w:headerReference w:type="first" r:id="rId15"/>
      <w:footerReference w:type="first" r:id="rId16"/>
      <w:pgSz w:w="11906" w:h="16838"/>
      <w:pgMar w:top="955" w:right="991" w:bottom="1418" w:left="993" w:header="708" w:footer="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1899897" w14:textId="77777777" w:rsidR="00877072" w:rsidRDefault="00877072" w:rsidP="002D4CDF">
      <w:pPr>
        <w:spacing w:before="0" w:after="0" w:line="240" w:lineRule="auto"/>
      </w:pPr>
      <w:r>
        <w:separator/>
      </w:r>
    </w:p>
  </w:endnote>
  <w:endnote w:type="continuationSeparator" w:id="0">
    <w:p w14:paraId="3F109532" w14:textId="77777777" w:rsidR="00877072" w:rsidRDefault="00877072" w:rsidP="002D4CDF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bson">
    <w:altName w:val="Arial"/>
    <w:panose1 w:val="00000000000000000000"/>
    <w:charset w:val="00"/>
    <w:family w:val="modern"/>
    <w:notTrueType/>
    <w:pitch w:val="variable"/>
    <w:sig w:usb0="A000002F" w:usb1="5000004A" w:usb2="00000000" w:usb3="00000000" w:csb0="00000093" w:csb1="00000000"/>
  </w:font>
  <w:font w:name="Dotum">
    <w:altName w:val="돋움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ArialMT">
    <w:altName w:val="Arial"/>
    <w:panose1 w:val="00000000000000000000"/>
    <w:charset w:val="4D"/>
    <w:family w:val="swiss"/>
    <w:notTrueType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otham Medium">
    <w:panose1 w:val="02000603030000020004"/>
    <w:charset w:val="00"/>
    <w:family w:val="auto"/>
    <w:pitch w:val="variable"/>
    <w:sig w:usb0="A00000AF" w:usb1="40000048" w:usb2="00000000" w:usb3="00000000" w:csb0="0000011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blank"/>
      <w:tblW w:w="9781" w:type="dxa"/>
      <w:tblLook w:val="04A0" w:firstRow="1" w:lastRow="0" w:firstColumn="1" w:lastColumn="0" w:noHBand="0" w:noVBand="1"/>
    </w:tblPr>
    <w:tblGrid>
      <w:gridCol w:w="3324"/>
      <w:gridCol w:w="1354"/>
      <w:gridCol w:w="5103"/>
    </w:tblGrid>
    <w:tr w:rsidR="00E370FA" w:rsidRPr="00907C8A" w14:paraId="0AA5327E" w14:textId="77777777" w:rsidTr="00094DB4">
      <w:trPr>
        <w:trHeight w:val="68"/>
      </w:trPr>
      <w:tc>
        <w:tcPr>
          <w:tcW w:w="3324" w:type="dxa"/>
        </w:tcPr>
        <w:p w14:paraId="640B2716" w14:textId="77777777" w:rsidR="00E370FA" w:rsidRPr="00907C8A" w:rsidRDefault="00E370FA" w:rsidP="000A5E0F">
          <w:pPr>
            <w:pStyle w:val="Footer"/>
            <w:rPr>
              <w:rStyle w:val="PageNumber"/>
              <w:color w:val="7F7F7F" w:themeColor="text1" w:themeTint="80"/>
              <w:sz w:val="13"/>
              <w:szCs w:val="13"/>
            </w:rPr>
          </w:pPr>
          <w:r w:rsidRPr="00907C8A">
            <w:rPr>
              <w:noProof/>
              <w:lang w:eastAsia="en-AU"/>
            </w:rPr>
            <w:t>© icare</w:t>
          </w:r>
          <w:r w:rsidRPr="00907C8A">
            <w:rPr>
              <w:b/>
              <w:bCs/>
              <w:noProof/>
              <w:sz w:val="10"/>
              <w:szCs w:val="10"/>
              <w:vertAlign w:val="superscript"/>
              <w:lang w:eastAsia="en-AU"/>
            </w:rPr>
            <w:t>TM</w:t>
          </w:r>
          <w:r w:rsidRPr="00907C8A">
            <w:rPr>
              <w:noProof/>
              <w:lang w:eastAsia="en-AU"/>
            </w:rPr>
            <w:t xml:space="preserve"> | Insurance and Care NSW </w:t>
          </w:r>
          <w:sdt>
            <w:sdtPr>
              <w:rPr>
                <w:noProof/>
                <w:lang w:eastAsia="en-AU"/>
              </w:rPr>
              <w:alias w:val="Publish Date"/>
              <w:tag w:val=""/>
              <w:id w:val="-196942042"/>
              <w:dataBinding w:prefixMappings="xmlns:ns0='http://schemas.microsoft.com/office/2006/coverPageProps' " w:xpath="/ns0:CoverPageProperties[1]/ns0:PublishDate[1]" w:storeItemID="{55AF091B-3C7A-41E3-B477-F2FDAA23CFDA}"/>
              <w:date w:fullDate="2022-02-09T00:00:00Z">
                <w:dateFormat w:val="yyyy"/>
                <w:lid w:val="en-AU"/>
                <w:storeMappedDataAs w:val="dateTime"/>
                <w:calendar w:val="gregorian"/>
              </w:date>
            </w:sdtPr>
            <w:sdtEndPr/>
            <w:sdtContent>
              <w:r w:rsidR="00A518E2">
                <w:rPr>
                  <w:noProof/>
                  <w:lang w:eastAsia="en-AU"/>
                </w:rPr>
                <w:t>2022</w:t>
              </w:r>
            </w:sdtContent>
          </w:sdt>
          <w:r w:rsidRPr="00907C8A">
            <w:rPr>
              <w:b/>
              <w:noProof/>
              <w:sz w:val="13"/>
              <w:szCs w:val="13"/>
              <w:lang w:eastAsia="en-AU"/>
            </w:rPr>
            <w:drawing>
              <wp:anchor distT="0" distB="0" distL="114300" distR="114300" simplePos="0" relativeHeight="251662336" behindDoc="1" locked="0" layoutInCell="1" allowOverlap="1" wp14:anchorId="577749BA" wp14:editId="16545ACF">
                <wp:simplePos x="0" y="0"/>
                <wp:positionH relativeFrom="page">
                  <wp:posOffset>1270</wp:posOffset>
                </wp:positionH>
                <wp:positionV relativeFrom="page">
                  <wp:posOffset>10022840</wp:posOffset>
                </wp:positionV>
                <wp:extent cx="7642860" cy="525780"/>
                <wp:effectExtent l="0" t="0" r="0" b="7620"/>
                <wp:wrapNone/>
                <wp:docPr id="17" name="Picture 17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5" descr="icare_Gen_Col_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642860" cy="5257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Pr="00907C8A">
            <w:rPr>
              <w:b/>
              <w:noProof/>
              <w:sz w:val="13"/>
              <w:szCs w:val="13"/>
              <w:lang w:eastAsia="en-AU"/>
            </w:rPr>
            <w:drawing>
              <wp:anchor distT="0" distB="0" distL="114300" distR="114300" simplePos="0" relativeHeight="251661312" behindDoc="1" locked="0" layoutInCell="1" allowOverlap="1" wp14:anchorId="3D2C82CD" wp14:editId="6FA2D6E0">
                <wp:simplePos x="0" y="0"/>
                <wp:positionH relativeFrom="page">
                  <wp:posOffset>1270</wp:posOffset>
                </wp:positionH>
                <wp:positionV relativeFrom="page">
                  <wp:posOffset>10022840</wp:posOffset>
                </wp:positionV>
                <wp:extent cx="7642860" cy="525780"/>
                <wp:effectExtent l="0" t="0" r="0" b="7620"/>
                <wp:wrapNone/>
                <wp:docPr id="18" name="Picture 1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 descr="icare_Gen_Col_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642860" cy="5257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1354" w:type="dxa"/>
        </w:tcPr>
        <w:p w14:paraId="1AE752A2" w14:textId="77777777" w:rsidR="00E370FA" w:rsidRPr="00907C8A" w:rsidRDefault="00E370FA" w:rsidP="00DB09B3">
          <w:pPr>
            <w:pStyle w:val="Footer"/>
            <w:jc w:val="center"/>
            <w:rPr>
              <w:rStyle w:val="PageNumber"/>
              <w:color w:val="7F7F7F" w:themeColor="text1" w:themeTint="80"/>
              <w:sz w:val="13"/>
              <w:szCs w:val="13"/>
            </w:rPr>
          </w:pPr>
          <w:r w:rsidRPr="00907C8A">
            <w:t xml:space="preserve">Page </w:t>
          </w:r>
          <w:r w:rsidRPr="00907C8A">
            <w:fldChar w:fldCharType="begin"/>
          </w:r>
          <w:r w:rsidRPr="00907C8A">
            <w:instrText xml:space="preserve"> PAGE  \* Arabic  \* MERGEFORMAT </w:instrText>
          </w:r>
          <w:r w:rsidRPr="00907C8A">
            <w:fldChar w:fldCharType="separate"/>
          </w:r>
          <w:r>
            <w:t>1</w:t>
          </w:r>
          <w:r w:rsidRPr="00907C8A">
            <w:fldChar w:fldCharType="end"/>
          </w:r>
          <w:r w:rsidRPr="00907C8A">
            <w:t xml:space="preserve"> of </w:t>
          </w:r>
          <w:fldSimple w:instr=" NUMPAGES  \* Arabic  \* MERGEFORMAT ">
            <w:r>
              <w:t>4</w:t>
            </w:r>
          </w:fldSimple>
        </w:p>
      </w:tc>
      <w:tc>
        <w:tcPr>
          <w:tcW w:w="5103" w:type="dxa"/>
        </w:tcPr>
        <w:p w14:paraId="3759C9F3" w14:textId="409CF4C2" w:rsidR="00E370FA" w:rsidRPr="00907C8A" w:rsidRDefault="00D403CE" w:rsidP="00DB09B3">
          <w:pPr>
            <w:pStyle w:val="Footer"/>
            <w:jc w:val="right"/>
            <w:rPr>
              <w:rStyle w:val="PageNumber"/>
              <w:b/>
              <w:color w:val="7F7F7F" w:themeColor="text1" w:themeTint="80"/>
              <w:sz w:val="13"/>
              <w:szCs w:val="13"/>
            </w:rPr>
          </w:pPr>
          <w:sdt>
            <w:sdtPr>
              <w:alias w:val="Title"/>
              <w:id w:val="-356038540"/>
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<w:text/>
            </w:sdtPr>
            <w:sdtEndPr/>
            <w:sdtContent>
              <w:r w:rsidR="00877072">
                <w:t>Approved BIRP/SSCIS Case Manager (Lifetime Care) Application Form – NSW Health employees</w:t>
              </w:r>
            </w:sdtContent>
          </w:sdt>
          <w:r w:rsidR="00E370FA" w:rsidRPr="00907C8A">
            <w:t xml:space="preserve"> |</w:t>
          </w:r>
          <w:r w:rsidR="00E370FA" w:rsidRPr="00907C8A">
            <w:rPr>
              <w:szCs w:val="14"/>
              <w:lang w:val="en-US"/>
            </w:rPr>
            <w:t xml:space="preserve"> </w:t>
          </w:r>
          <w:sdt>
            <w:sdtPr>
              <w:alias w:val="Subject"/>
              <w:tag w:val=""/>
              <w:id w:val="609711473"/>
              <w:dataBinding w:prefixMappings="xmlns:ns0='http://schemas.microsoft.com/office/2006/coverPageProps' " w:xpath="/ns0:CoverPageProperties[1]/ns0:Abstract[1]" w:storeItemID="{55AF091B-3C7A-41E3-B477-F2FDAA23CFDA}"/>
              <w:text/>
            </w:sdtPr>
            <w:sdtEndPr/>
            <w:sdtContent>
              <w:r w:rsidR="00877072">
                <w:t>FSP002</w:t>
              </w:r>
            </w:sdtContent>
          </w:sdt>
          <w:r w:rsidR="00E370FA" w:rsidRPr="00907C8A">
            <w:t xml:space="preserve"> | v.</w:t>
          </w:r>
          <w:r w:rsidR="00E370FA">
            <w:t>0</w:t>
          </w:r>
          <w:r w:rsidR="00237F34">
            <w:t>3</w:t>
          </w:r>
          <w:r w:rsidR="00A518E2">
            <w:t>22</w:t>
          </w:r>
        </w:p>
      </w:tc>
    </w:tr>
  </w:tbl>
  <w:p w14:paraId="7E8EBCA0" w14:textId="77777777" w:rsidR="00E370FA" w:rsidRPr="00685C70" w:rsidRDefault="00E370FA" w:rsidP="00831B5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blank"/>
      <w:tblW w:w="10065" w:type="dxa"/>
      <w:tblLook w:val="04A0" w:firstRow="1" w:lastRow="0" w:firstColumn="1" w:lastColumn="0" w:noHBand="0" w:noVBand="1"/>
    </w:tblPr>
    <w:tblGrid>
      <w:gridCol w:w="3324"/>
      <w:gridCol w:w="1638"/>
      <w:gridCol w:w="5103"/>
    </w:tblGrid>
    <w:tr w:rsidR="00A91D1A" w:rsidRPr="00907C8A" w14:paraId="7F27F9D7" w14:textId="77777777" w:rsidTr="00094DB4">
      <w:trPr>
        <w:trHeight w:val="68"/>
      </w:trPr>
      <w:tc>
        <w:tcPr>
          <w:tcW w:w="3324" w:type="dxa"/>
        </w:tcPr>
        <w:p w14:paraId="3EBDD4A1" w14:textId="77777777" w:rsidR="00A91D1A" w:rsidRPr="00907C8A" w:rsidRDefault="00A91D1A" w:rsidP="00A91D1A">
          <w:pPr>
            <w:pStyle w:val="Footer"/>
            <w:rPr>
              <w:rStyle w:val="PageNumber"/>
              <w:color w:val="7F7F7F" w:themeColor="text1" w:themeTint="80"/>
              <w:sz w:val="13"/>
              <w:szCs w:val="13"/>
            </w:rPr>
          </w:pPr>
          <w:r w:rsidRPr="00907C8A">
            <w:rPr>
              <w:noProof/>
              <w:lang w:eastAsia="en-AU"/>
            </w:rPr>
            <w:t>© icare</w:t>
          </w:r>
          <w:r w:rsidRPr="00907C8A">
            <w:rPr>
              <w:b/>
              <w:bCs/>
              <w:noProof/>
              <w:sz w:val="10"/>
              <w:szCs w:val="10"/>
              <w:vertAlign w:val="superscript"/>
              <w:lang w:eastAsia="en-AU"/>
            </w:rPr>
            <w:t>TM</w:t>
          </w:r>
          <w:r w:rsidRPr="00907C8A">
            <w:rPr>
              <w:noProof/>
              <w:lang w:eastAsia="en-AU"/>
            </w:rPr>
            <w:t xml:space="preserve"> | Insurance and Care NSW </w:t>
          </w:r>
          <w:sdt>
            <w:sdtPr>
              <w:rPr>
                <w:noProof/>
                <w:lang w:eastAsia="en-AU"/>
              </w:rPr>
              <w:alias w:val="Publish Date"/>
              <w:tag w:val=""/>
              <w:id w:val="-818337424"/>
              <w:dataBinding w:prefixMappings="xmlns:ns0='http://schemas.microsoft.com/office/2006/coverPageProps' " w:xpath="/ns0:CoverPageProperties[1]/ns0:PublishDate[1]" w:storeItemID="{55AF091B-3C7A-41E3-B477-F2FDAA23CFDA}"/>
              <w:date w:fullDate="2022-02-09T00:00:00Z">
                <w:dateFormat w:val="yyyy"/>
                <w:lid w:val="en-AU"/>
                <w:storeMappedDataAs w:val="dateTime"/>
                <w:calendar w:val="gregorian"/>
              </w:date>
            </w:sdtPr>
            <w:sdtEndPr/>
            <w:sdtContent>
              <w:r w:rsidR="00A518E2">
                <w:rPr>
                  <w:noProof/>
                  <w:lang w:eastAsia="en-AU"/>
                </w:rPr>
                <w:t>2022</w:t>
              </w:r>
            </w:sdtContent>
          </w:sdt>
          <w:r w:rsidRPr="00907C8A">
            <w:rPr>
              <w:b/>
              <w:noProof/>
              <w:sz w:val="13"/>
              <w:szCs w:val="13"/>
              <w:lang w:eastAsia="en-AU"/>
            </w:rPr>
            <w:drawing>
              <wp:anchor distT="0" distB="0" distL="114300" distR="114300" simplePos="0" relativeHeight="251667456" behindDoc="1" locked="0" layoutInCell="1" allowOverlap="1" wp14:anchorId="2AF4C5A0" wp14:editId="0B4E54EF">
                <wp:simplePos x="0" y="0"/>
                <wp:positionH relativeFrom="page">
                  <wp:posOffset>1270</wp:posOffset>
                </wp:positionH>
                <wp:positionV relativeFrom="page">
                  <wp:posOffset>10022840</wp:posOffset>
                </wp:positionV>
                <wp:extent cx="7642860" cy="525780"/>
                <wp:effectExtent l="0" t="0" r="0" b="7620"/>
                <wp:wrapNone/>
                <wp:docPr id="20" name="Picture 20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5" descr="icare_Gen_Col_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642860" cy="5257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Pr="00907C8A">
            <w:rPr>
              <w:b/>
              <w:noProof/>
              <w:sz w:val="13"/>
              <w:szCs w:val="13"/>
              <w:lang w:eastAsia="en-AU"/>
            </w:rPr>
            <w:drawing>
              <wp:anchor distT="0" distB="0" distL="114300" distR="114300" simplePos="0" relativeHeight="251666432" behindDoc="1" locked="0" layoutInCell="1" allowOverlap="1" wp14:anchorId="571D0514" wp14:editId="0F58A935">
                <wp:simplePos x="0" y="0"/>
                <wp:positionH relativeFrom="page">
                  <wp:posOffset>1270</wp:posOffset>
                </wp:positionH>
                <wp:positionV relativeFrom="page">
                  <wp:posOffset>10022840</wp:posOffset>
                </wp:positionV>
                <wp:extent cx="7642860" cy="525780"/>
                <wp:effectExtent l="0" t="0" r="0" b="7620"/>
                <wp:wrapNone/>
                <wp:docPr id="21" name="Picture 2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 descr="icare_Gen_Col_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642860" cy="5257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1638" w:type="dxa"/>
        </w:tcPr>
        <w:p w14:paraId="1392FF01" w14:textId="77777777" w:rsidR="00A91D1A" w:rsidRPr="00907C8A" w:rsidRDefault="00A91D1A" w:rsidP="00A91D1A">
          <w:pPr>
            <w:pStyle w:val="Footer"/>
            <w:jc w:val="center"/>
            <w:rPr>
              <w:rStyle w:val="PageNumber"/>
              <w:color w:val="7F7F7F" w:themeColor="text1" w:themeTint="80"/>
              <w:sz w:val="13"/>
              <w:szCs w:val="13"/>
            </w:rPr>
          </w:pPr>
          <w:r w:rsidRPr="00907C8A">
            <w:t xml:space="preserve">Page </w:t>
          </w:r>
          <w:r w:rsidRPr="00907C8A">
            <w:fldChar w:fldCharType="begin"/>
          </w:r>
          <w:r w:rsidRPr="00907C8A">
            <w:instrText xml:space="preserve"> PAGE  \* Arabic  \* MERGEFORMAT </w:instrText>
          </w:r>
          <w:r w:rsidRPr="00907C8A">
            <w:fldChar w:fldCharType="separate"/>
          </w:r>
          <w:r>
            <w:t>2</w:t>
          </w:r>
          <w:r w:rsidRPr="00907C8A">
            <w:fldChar w:fldCharType="end"/>
          </w:r>
          <w:r w:rsidRPr="00907C8A">
            <w:t xml:space="preserve"> of </w:t>
          </w:r>
          <w:fldSimple w:instr=" NUMPAGES  \* Arabic  \* MERGEFORMAT ">
            <w:r>
              <w:t>2</w:t>
            </w:r>
          </w:fldSimple>
        </w:p>
      </w:tc>
      <w:tc>
        <w:tcPr>
          <w:tcW w:w="5103" w:type="dxa"/>
        </w:tcPr>
        <w:p w14:paraId="094D8D07" w14:textId="5081ED3A" w:rsidR="00A91D1A" w:rsidRPr="00907C8A" w:rsidRDefault="00D403CE" w:rsidP="00A91D1A">
          <w:pPr>
            <w:pStyle w:val="Footer"/>
            <w:jc w:val="right"/>
            <w:rPr>
              <w:rStyle w:val="PageNumber"/>
              <w:b/>
              <w:color w:val="7F7F7F" w:themeColor="text1" w:themeTint="80"/>
              <w:sz w:val="13"/>
              <w:szCs w:val="13"/>
            </w:rPr>
          </w:pPr>
          <w:sdt>
            <w:sdtPr>
              <w:alias w:val="Title"/>
              <w:id w:val="-67032694"/>
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<w:text/>
            </w:sdtPr>
            <w:sdtEndPr/>
            <w:sdtContent>
              <w:r w:rsidR="00877072">
                <w:t>Approved BIRP/SSCIS Case Manager (Lifetime Care) Application Form – NSW Health employees</w:t>
              </w:r>
            </w:sdtContent>
          </w:sdt>
          <w:r w:rsidR="00A91D1A" w:rsidRPr="00907C8A">
            <w:t xml:space="preserve"> |</w:t>
          </w:r>
          <w:r w:rsidR="00A91D1A" w:rsidRPr="00907C8A">
            <w:rPr>
              <w:szCs w:val="14"/>
              <w:lang w:val="en-US"/>
            </w:rPr>
            <w:t xml:space="preserve"> </w:t>
          </w:r>
          <w:sdt>
            <w:sdtPr>
              <w:alias w:val="Subject"/>
              <w:tag w:val=""/>
              <w:id w:val="-369916767"/>
              <w:dataBinding w:prefixMappings="xmlns:ns0='http://schemas.microsoft.com/office/2006/coverPageProps' " w:xpath="/ns0:CoverPageProperties[1]/ns0:Abstract[1]" w:storeItemID="{55AF091B-3C7A-41E3-B477-F2FDAA23CFDA}"/>
              <w:text/>
            </w:sdtPr>
            <w:sdtEndPr/>
            <w:sdtContent>
              <w:r w:rsidR="00877072">
                <w:t>FSP002</w:t>
              </w:r>
            </w:sdtContent>
          </w:sdt>
          <w:r w:rsidR="00A91D1A" w:rsidRPr="00907C8A">
            <w:t xml:space="preserve"> | v.</w:t>
          </w:r>
          <w:r w:rsidR="00A91D1A">
            <w:t>0</w:t>
          </w:r>
          <w:r w:rsidR="00237F34">
            <w:t>3</w:t>
          </w:r>
          <w:r w:rsidR="00A518E2">
            <w:t>22</w:t>
          </w:r>
        </w:p>
      </w:tc>
    </w:tr>
  </w:tbl>
  <w:p w14:paraId="3BA8A511" w14:textId="77777777" w:rsidR="00A91D1A" w:rsidRDefault="00A91D1A" w:rsidP="0034515B">
    <w:pPr>
      <w:pStyle w:val="Footer"/>
      <w:tabs>
        <w:tab w:val="left" w:pos="6348"/>
      </w:tabs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C68F0F3" w14:textId="77777777" w:rsidR="00877072" w:rsidRDefault="00877072" w:rsidP="002D4CDF">
      <w:pPr>
        <w:spacing w:before="0" w:after="0" w:line="240" w:lineRule="auto"/>
      </w:pPr>
      <w:r>
        <w:separator/>
      </w:r>
    </w:p>
  </w:footnote>
  <w:footnote w:type="continuationSeparator" w:id="0">
    <w:p w14:paraId="2EC9AC71" w14:textId="77777777" w:rsidR="00877072" w:rsidRDefault="00877072" w:rsidP="002D4CDF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10069" w:type="dxa"/>
      <w:tblCellSpacing w:w="0" w:type="nil"/>
      <w:tblLayout w:type="fixed"/>
      <w:tblLook w:val="04A0" w:firstRow="1" w:lastRow="0" w:firstColumn="1" w:lastColumn="0" w:noHBand="0" w:noVBand="1"/>
    </w:tblPr>
    <w:tblGrid>
      <w:gridCol w:w="4962"/>
      <w:gridCol w:w="1134"/>
      <w:gridCol w:w="141"/>
      <w:gridCol w:w="3832"/>
    </w:tblGrid>
    <w:sdt>
      <w:sdtPr>
        <w:rPr>
          <w:rFonts w:cs="Times New Roman"/>
          <w:szCs w:val="20"/>
          <w:lang w:val="en-AU"/>
        </w:rPr>
        <w:id w:val="-1403287537"/>
        <w:lock w:val="contentLocked"/>
        <w:placeholder>
          <w:docPart w:val="DefaultPlaceholder_-1854013440"/>
        </w:placeholder>
        <w:group/>
      </w:sdtPr>
      <w:sdtEndPr>
        <w:rPr>
          <w:rFonts w:cs="Arial"/>
          <w:color w:val="231F20"/>
          <w:szCs w:val="19"/>
        </w:rPr>
      </w:sdtEndPr>
      <w:sdtContent>
        <w:tr w:rsidR="00D16937" w14:paraId="37FA34D4" w14:textId="77777777" w:rsidTr="00B32518">
          <w:trPr>
            <w:trHeight w:val="706"/>
            <w:tblCellSpacing w:w="0" w:type="nil"/>
          </w:trPr>
          <w:tc>
            <w:tcPr>
              <w:tcW w:w="4962" w:type="dxa"/>
              <w:vAlign w:val="bottom"/>
            </w:tcPr>
            <w:p w14:paraId="743A7C06" w14:textId="31E5C11C" w:rsidR="00D16937" w:rsidRDefault="00D16937" w:rsidP="00B32518">
              <w:pPr>
                <w:pStyle w:val="Header"/>
                <w:spacing w:before="0" w:beforeAutospacing="0" w:after="0" w:afterAutospacing="0"/>
              </w:pPr>
              <w:r>
                <w:rPr>
                  <w:noProof/>
                </w:rPr>
                <w:drawing>
                  <wp:inline distT="0" distB="0" distL="0" distR="0" wp14:anchorId="551A3880" wp14:editId="69F65A58">
                    <wp:extent cx="2950489" cy="570865"/>
                    <wp:effectExtent l="0" t="0" r="0" b="0"/>
                    <wp:docPr id="19" name="Graphic 19" descr="Lifetime Care Logo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3" name="icare_master+strapline_pink_RGB.svg"/>
                            <pic:cNvPicPr/>
                          </pic:nvPicPr>
                          <pic:blipFill rotWithShape="1">
                            <a:blip r:embed="rId1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  <a:ext uri="{96DAC541-7B7A-43D3-8B79-37D633B846F1}">
                                  <asvg:svgBlip xmlns:asvg="http://schemas.microsoft.com/office/drawing/2016/SVG/main" r:embed="rId2"/>
                                </a:ext>
                              </a:extLst>
                            </a:blip>
                            <a:srcRect l="5491"/>
                            <a:stretch/>
                          </pic:blipFill>
                          <pic:spPr bwMode="auto">
                            <a:xfrm>
                              <a:off x="0" y="0"/>
                              <a:ext cx="3084207" cy="596737"/>
                            </a:xfrm>
                            <a:prstGeom prst="rect">
                              <a:avLst/>
                            </a:prstGeom>
                            <a:ln>
                              <a:noFill/>
                            </a:ln>
                            <a:extLst>
                              <a:ext uri="{53640926-AAD7-44D8-BBD7-CCE9431645EC}">
                                <a14:shadowObscured xmlns:a14="http://schemas.microsoft.com/office/drawing/2010/main"/>
                              </a:ext>
                            </a:extLst>
                          </pic:spPr>
                        </pic:pic>
                      </a:graphicData>
                    </a:graphic>
                  </wp:inline>
                </w:drawing>
              </w:r>
            </w:p>
          </w:tc>
          <w:tc>
            <w:tcPr>
              <w:tcW w:w="1134" w:type="dxa"/>
              <w:tcBorders>
                <w:right w:val="single" w:sz="48" w:space="0" w:color="007B83"/>
              </w:tcBorders>
              <w:vAlign w:val="bottom"/>
            </w:tcPr>
            <w:p w14:paraId="02B4E0A1" w14:textId="77777777" w:rsidR="00D16937" w:rsidRDefault="00D16937" w:rsidP="00B32518">
              <w:pPr>
                <w:pStyle w:val="Header"/>
                <w:spacing w:before="0" w:beforeAutospacing="0" w:after="0" w:afterAutospacing="0"/>
              </w:pPr>
            </w:p>
          </w:tc>
          <w:tc>
            <w:tcPr>
              <w:tcW w:w="141" w:type="dxa"/>
              <w:tcBorders>
                <w:left w:val="single" w:sz="48" w:space="0" w:color="007B83"/>
              </w:tcBorders>
            </w:tcPr>
            <w:p w14:paraId="701A2A12" w14:textId="77777777" w:rsidR="00D16937" w:rsidRPr="00C107FD" w:rsidRDefault="00D16937" w:rsidP="00B32518">
              <w:pPr>
                <w:spacing w:before="0" w:beforeAutospacing="0" w:after="0" w:afterAutospacing="0" w:line="240" w:lineRule="auto"/>
                <w:rPr>
                  <w:rFonts w:ascii="Gotham Medium" w:hAnsi="Gotham Medium"/>
                  <w:noProof/>
                  <w:szCs w:val="19"/>
                </w:rPr>
              </w:pPr>
            </w:p>
          </w:tc>
          <w:tc>
            <w:tcPr>
              <w:tcW w:w="3832" w:type="dxa"/>
            </w:tcPr>
            <w:p w14:paraId="3B5DBEA1" w14:textId="5A59A67A" w:rsidR="0001306B" w:rsidRPr="00DA56AC" w:rsidRDefault="00D16937" w:rsidP="00B32518">
              <w:pPr>
                <w:spacing w:before="0" w:beforeAutospacing="0" w:after="120" w:afterAutospacing="0" w:line="240" w:lineRule="auto"/>
                <w:rPr>
                  <w:rFonts w:cs="Arial"/>
                  <w:b/>
                  <w:bCs/>
                  <w:noProof/>
                  <w:szCs w:val="19"/>
                </w:rPr>
              </w:pPr>
              <w:r>
                <w:rPr>
                  <w:rFonts w:cs="Arial"/>
                  <w:b/>
                  <w:bCs/>
                  <w:noProof/>
                  <w:szCs w:val="19"/>
                </w:rPr>
                <w:t>Form</w:t>
              </w:r>
              <w:r w:rsidRPr="00DA56AC">
                <w:rPr>
                  <w:rFonts w:cs="Arial"/>
                  <w:b/>
                  <w:bCs/>
                  <w:noProof/>
                  <w:szCs w:val="19"/>
                </w:rPr>
                <w:t xml:space="preserve"> </w:t>
              </w:r>
              <w:sdt>
                <w:sdtPr>
                  <w:rPr>
                    <w:rFonts w:cs="Arial"/>
                    <w:b/>
                    <w:bCs/>
                    <w:noProof/>
                    <w:szCs w:val="19"/>
                  </w:rPr>
                  <w:alias w:val="ID"/>
                  <w:tag w:val=""/>
                  <w:id w:val="941040244"/>
                  <w:dataBinding w:prefixMappings="xmlns:ns0='http://schemas.microsoft.com/office/2006/coverPageProps' " w:xpath="/ns0:CoverPageProperties[1]/ns0:Abstract[1]" w:storeItemID="{55AF091B-3C7A-41E3-B477-F2FDAA23CFDA}"/>
                  <w:text/>
                </w:sdtPr>
                <w:sdtEndPr/>
                <w:sdtContent>
                  <w:r w:rsidR="00877072">
                    <w:rPr>
                      <w:rFonts w:cs="Arial"/>
                      <w:b/>
                      <w:bCs/>
                      <w:noProof/>
                      <w:szCs w:val="19"/>
                    </w:rPr>
                    <w:t>FSP002</w:t>
                  </w:r>
                </w:sdtContent>
              </w:sdt>
            </w:p>
            <w:p w14:paraId="6EBF3251" w14:textId="3B89D60F" w:rsidR="00D16937" w:rsidRPr="00E44F8F" w:rsidRDefault="00D16937" w:rsidP="00B32518">
              <w:pPr>
                <w:pStyle w:val="BodyText"/>
                <w:tabs>
                  <w:tab w:val="left" w:pos="6968"/>
                </w:tabs>
                <w:spacing w:before="0" w:beforeAutospacing="0" w:after="0" w:afterAutospacing="0" w:line="240" w:lineRule="auto"/>
                <w:ind w:right="238"/>
                <w:rPr>
                  <w:i/>
                  <w:color w:val="231F20"/>
                  <w:szCs w:val="19"/>
                </w:rPr>
              </w:pPr>
              <w:r w:rsidRPr="00877072">
                <w:rPr>
                  <w:rFonts w:cs="Arial"/>
                  <w:color w:val="231F20"/>
                  <w:szCs w:val="19"/>
                </w:rPr>
                <w:t xml:space="preserve">Form for </w:t>
              </w:r>
              <w:r w:rsidR="00877072">
                <w:rPr>
                  <w:rFonts w:cs="Arial"/>
                  <w:color w:val="231F20"/>
                  <w:szCs w:val="19"/>
                </w:rPr>
                <w:t>a</w:t>
              </w:r>
              <w:r w:rsidR="00877072" w:rsidRPr="00877072">
                <w:rPr>
                  <w:rFonts w:cs="Arial"/>
                  <w:color w:val="231F20"/>
                  <w:szCs w:val="19"/>
                </w:rPr>
                <w:t>pplying to become an approved BIRP/SSCIS case manager</w:t>
              </w:r>
              <w:r w:rsidR="00B32518">
                <w:rPr>
                  <w:rFonts w:cs="Arial"/>
                  <w:color w:val="231F20"/>
                  <w:szCs w:val="19"/>
                </w:rPr>
                <w:t xml:space="preserve"> </w:t>
              </w:r>
              <w:r w:rsidR="00877072">
                <w:rPr>
                  <w:rFonts w:cs="Arial"/>
                  <w:color w:val="231F20"/>
                  <w:szCs w:val="19"/>
                </w:rPr>
                <w:t xml:space="preserve">with </w:t>
              </w:r>
              <w:r w:rsidR="00877072" w:rsidRPr="00877072">
                <w:rPr>
                  <w:rFonts w:cs="Arial"/>
                  <w:color w:val="231F20"/>
                  <w:szCs w:val="19"/>
                </w:rPr>
                <w:t>Lifetime Care</w:t>
              </w:r>
            </w:p>
          </w:tc>
        </w:tr>
      </w:sdtContent>
    </w:sdt>
  </w:tbl>
  <w:p w14:paraId="14C975F8" w14:textId="77777777" w:rsidR="00D16937" w:rsidRDefault="00D16937" w:rsidP="0001306B">
    <w:pPr>
      <w:pStyle w:val="Header"/>
      <w:spacing w:before="0" w:beforeAutospacing="0" w:after="0" w:afterAutospacing="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F"/>
    <w:multiLevelType w:val="singleLevel"/>
    <w:tmpl w:val="CD386E0A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3"/>
    <w:multiLevelType w:val="singleLevel"/>
    <w:tmpl w:val="E2B27A2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2" w15:restartNumberingAfterBreak="0">
    <w:nsid w:val="FFFFFF88"/>
    <w:multiLevelType w:val="singleLevel"/>
    <w:tmpl w:val="265CDBD4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FFFFFF89"/>
    <w:multiLevelType w:val="singleLevel"/>
    <w:tmpl w:val="1CBE0EEC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103E76" w:themeColor="accent1"/>
        <w:sz w:val="20"/>
      </w:rPr>
    </w:lvl>
  </w:abstractNum>
  <w:abstractNum w:abstractNumId="4" w15:restartNumberingAfterBreak="0">
    <w:nsid w:val="013F6D35"/>
    <w:multiLevelType w:val="hybridMultilevel"/>
    <w:tmpl w:val="3CCA62B0"/>
    <w:lvl w:ilvl="0" w:tplc="8FC02BC4">
      <w:start w:val="1"/>
      <w:numFmt w:val="bullet"/>
      <w:pStyle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7883D19"/>
    <w:multiLevelType w:val="hybridMultilevel"/>
    <w:tmpl w:val="23B8C20A"/>
    <w:lvl w:ilvl="0" w:tplc="A6802246">
      <w:start w:val="1"/>
      <w:numFmt w:val="bullet"/>
      <w:pStyle w:val="Bullet2"/>
      <w:lvlText w:val="–"/>
      <w:lvlJc w:val="left"/>
      <w:pPr>
        <w:tabs>
          <w:tab w:val="num" w:pos="567"/>
        </w:tabs>
        <w:ind w:left="567" w:hanging="283"/>
      </w:pPr>
      <w:rPr>
        <w:rFonts w:ascii="Arial" w:hAnsi="Arial" w:hint="default"/>
        <w:b w:val="0"/>
        <w:i w:val="0"/>
        <w:color w:val="103E76" w:themeColor="accent1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3E46474"/>
    <w:multiLevelType w:val="hybridMultilevel"/>
    <w:tmpl w:val="9C52736E"/>
    <w:lvl w:ilvl="0" w:tplc="D444F62C">
      <w:start w:val="1"/>
      <w:numFmt w:val="bullet"/>
      <w:pStyle w:val="Bullet3"/>
      <w:lvlText w:val="»"/>
      <w:lvlJc w:val="left"/>
      <w:pPr>
        <w:tabs>
          <w:tab w:val="num" w:pos="850"/>
        </w:tabs>
        <w:ind w:left="850" w:hanging="283"/>
      </w:pPr>
      <w:rPr>
        <w:rFonts w:ascii="Gibson" w:hAnsi="Gibson" w:cs="Times New Roman" w:hint="default"/>
        <w:color w:val="103E76" w:themeColor="accen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70869D4"/>
    <w:multiLevelType w:val="hybridMultilevel"/>
    <w:tmpl w:val="7116C83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FFF5B8C"/>
    <w:multiLevelType w:val="hybridMultilevel"/>
    <w:tmpl w:val="C91AA68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92B2988"/>
    <w:multiLevelType w:val="hybridMultilevel"/>
    <w:tmpl w:val="EDB492D4"/>
    <w:lvl w:ilvl="0" w:tplc="9F38B186">
      <w:start w:val="1"/>
      <w:numFmt w:val="bullet"/>
      <w:lvlText w:val=""/>
      <w:lvlJc w:val="left"/>
      <w:pPr>
        <w:tabs>
          <w:tab w:val="num" w:pos="284"/>
        </w:tabs>
        <w:ind w:left="284" w:hanging="284"/>
      </w:pPr>
      <w:rPr>
        <w:rFonts w:ascii="Symbol" w:hAnsi="Symbol" w:hint="default"/>
        <w:color w:val="FEDB00" w:themeColor="background2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5"/>
  </w:num>
  <w:num w:numId="3">
    <w:abstractNumId w:val="6"/>
  </w:num>
  <w:num w:numId="4">
    <w:abstractNumId w:val="4"/>
  </w:num>
  <w:num w:numId="5">
    <w:abstractNumId w:val="3"/>
  </w:num>
  <w:num w:numId="6">
    <w:abstractNumId w:val="3"/>
  </w:num>
  <w:num w:numId="7">
    <w:abstractNumId w:val="2"/>
  </w:num>
  <w:num w:numId="8">
    <w:abstractNumId w:val="2"/>
  </w:num>
  <w:num w:numId="9">
    <w:abstractNumId w:val="1"/>
  </w:num>
  <w:num w:numId="10">
    <w:abstractNumId w:val="1"/>
  </w:num>
  <w:num w:numId="11">
    <w:abstractNumId w:val="0"/>
  </w:num>
  <w:num w:numId="12">
    <w:abstractNumId w:val="0"/>
  </w:num>
  <w:num w:numId="13">
    <w:abstractNumId w:val="9"/>
  </w:num>
  <w:num w:numId="14">
    <w:abstractNumId w:val="5"/>
  </w:num>
  <w:num w:numId="15">
    <w:abstractNumId w:val="6"/>
  </w:num>
  <w:num w:numId="16">
    <w:abstractNumId w:val="4"/>
  </w:num>
  <w:num w:numId="17">
    <w:abstractNumId w:val="8"/>
  </w:num>
  <w:num w:numId="1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defaultTabStop w:val="720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GwMDU2NLM0tDA0NLZQ0lEKTi0uzszPAykwqgUA+fpSlCwAAAA="/>
  </w:docVars>
  <w:rsids>
    <w:rsidRoot w:val="00877072"/>
    <w:rsid w:val="0001306B"/>
    <w:rsid w:val="00017F62"/>
    <w:rsid w:val="00030386"/>
    <w:rsid w:val="00041358"/>
    <w:rsid w:val="0005114B"/>
    <w:rsid w:val="00074B99"/>
    <w:rsid w:val="000762A7"/>
    <w:rsid w:val="00094DB4"/>
    <w:rsid w:val="0009753A"/>
    <w:rsid w:val="000A2C74"/>
    <w:rsid w:val="000A2EF9"/>
    <w:rsid w:val="000A4F21"/>
    <w:rsid w:val="000A5E0F"/>
    <w:rsid w:val="000B2E78"/>
    <w:rsid w:val="000B53BE"/>
    <w:rsid w:val="000B56D1"/>
    <w:rsid w:val="000C42AE"/>
    <w:rsid w:val="000C65EB"/>
    <w:rsid w:val="000D68E1"/>
    <w:rsid w:val="000F5C25"/>
    <w:rsid w:val="0010453E"/>
    <w:rsid w:val="00115966"/>
    <w:rsid w:val="00125CCD"/>
    <w:rsid w:val="00135661"/>
    <w:rsid w:val="00152AA3"/>
    <w:rsid w:val="00164777"/>
    <w:rsid w:val="00164996"/>
    <w:rsid w:val="00177F22"/>
    <w:rsid w:val="0018271B"/>
    <w:rsid w:val="00184E3D"/>
    <w:rsid w:val="00186DF6"/>
    <w:rsid w:val="00194D92"/>
    <w:rsid w:val="001A0A74"/>
    <w:rsid w:val="001B5A29"/>
    <w:rsid w:val="001D3898"/>
    <w:rsid w:val="001F768B"/>
    <w:rsid w:val="00217F13"/>
    <w:rsid w:val="00221F10"/>
    <w:rsid w:val="00233121"/>
    <w:rsid w:val="00237C67"/>
    <w:rsid w:val="00237F34"/>
    <w:rsid w:val="0024735E"/>
    <w:rsid w:val="00253870"/>
    <w:rsid w:val="00270DA2"/>
    <w:rsid w:val="0027377F"/>
    <w:rsid w:val="002C433F"/>
    <w:rsid w:val="002C447B"/>
    <w:rsid w:val="002D4A80"/>
    <w:rsid w:val="002D4CDF"/>
    <w:rsid w:val="002D4EFF"/>
    <w:rsid w:val="002F16A3"/>
    <w:rsid w:val="002F5AAF"/>
    <w:rsid w:val="003009ED"/>
    <w:rsid w:val="00306A60"/>
    <w:rsid w:val="0034515B"/>
    <w:rsid w:val="00386110"/>
    <w:rsid w:val="003A50AA"/>
    <w:rsid w:val="003C293C"/>
    <w:rsid w:val="003D4125"/>
    <w:rsid w:val="0040292A"/>
    <w:rsid w:val="0041635E"/>
    <w:rsid w:val="00432C2B"/>
    <w:rsid w:val="004416FA"/>
    <w:rsid w:val="00442BFF"/>
    <w:rsid w:val="00447C76"/>
    <w:rsid w:val="00482702"/>
    <w:rsid w:val="004917AD"/>
    <w:rsid w:val="004A521A"/>
    <w:rsid w:val="004B3180"/>
    <w:rsid w:val="004B75EC"/>
    <w:rsid w:val="004E11C6"/>
    <w:rsid w:val="004E709A"/>
    <w:rsid w:val="004E7B5D"/>
    <w:rsid w:val="004F21FD"/>
    <w:rsid w:val="004F4927"/>
    <w:rsid w:val="004F608F"/>
    <w:rsid w:val="00516909"/>
    <w:rsid w:val="00521F3C"/>
    <w:rsid w:val="00554AFB"/>
    <w:rsid w:val="00556009"/>
    <w:rsid w:val="00583F6E"/>
    <w:rsid w:val="005A6B72"/>
    <w:rsid w:val="005B07ED"/>
    <w:rsid w:val="005C7A8F"/>
    <w:rsid w:val="005E53A1"/>
    <w:rsid w:val="005F1DA6"/>
    <w:rsid w:val="005F2CEE"/>
    <w:rsid w:val="005F3CBD"/>
    <w:rsid w:val="006311E6"/>
    <w:rsid w:val="00640239"/>
    <w:rsid w:val="00645A0F"/>
    <w:rsid w:val="00645E0C"/>
    <w:rsid w:val="00670BB5"/>
    <w:rsid w:val="00670C15"/>
    <w:rsid w:val="00681F46"/>
    <w:rsid w:val="006B493E"/>
    <w:rsid w:val="006D1542"/>
    <w:rsid w:val="006E600A"/>
    <w:rsid w:val="006F31F0"/>
    <w:rsid w:val="0070506A"/>
    <w:rsid w:val="00705A2D"/>
    <w:rsid w:val="00710DBD"/>
    <w:rsid w:val="00715930"/>
    <w:rsid w:val="00721536"/>
    <w:rsid w:val="00733BC2"/>
    <w:rsid w:val="007403B0"/>
    <w:rsid w:val="00746A96"/>
    <w:rsid w:val="00746CFA"/>
    <w:rsid w:val="00753D7A"/>
    <w:rsid w:val="007748DC"/>
    <w:rsid w:val="00776B71"/>
    <w:rsid w:val="00781822"/>
    <w:rsid w:val="007B5FD8"/>
    <w:rsid w:val="00806670"/>
    <w:rsid w:val="00811E56"/>
    <w:rsid w:val="00831B56"/>
    <w:rsid w:val="00832653"/>
    <w:rsid w:val="00834271"/>
    <w:rsid w:val="00853F0E"/>
    <w:rsid w:val="008638DC"/>
    <w:rsid w:val="00864420"/>
    <w:rsid w:val="0086659B"/>
    <w:rsid w:val="00877072"/>
    <w:rsid w:val="00883689"/>
    <w:rsid w:val="008B2056"/>
    <w:rsid w:val="008B70DD"/>
    <w:rsid w:val="008E1EEC"/>
    <w:rsid w:val="008F3D8D"/>
    <w:rsid w:val="008F6BD2"/>
    <w:rsid w:val="00907713"/>
    <w:rsid w:val="0092030F"/>
    <w:rsid w:val="0095165F"/>
    <w:rsid w:val="00983F3D"/>
    <w:rsid w:val="00986BB2"/>
    <w:rsid w:val="0098757E"/>
    <w:rsid w:val="00994D89"/>
    <w:rsid w:val="009E355E"/>
    <w:rsid w:val="009F1917"/>
    <w:rsid w:val="00A015B7"/>
    <w:rsid w:val="00A0182F"/>
    <w:rsid w:val="00A04ADB"/>
    <w:rsid w:val="00A165B8"/>
    <w:rsid w:val="00A330D4"/>
    <w:rsid w:val="00A46F20"/>
    <w:rsid w:val="00A518E2"/>
    <w:rsid w:val="00A657C7"/>
    <w:rsid w:val="00A75A68"/>
    <w:rsid w:val="00A77E64"/>
    <w:rsid w:val="00A87740"/>
    <w:rsid w:val="00A91D1A"/>
    <w:rsid w:val="00AC3586"/>
    <w:rsid w:val="00AF7C11"/>
    <w:rsid w:val="00B02717"/>
    <w:rsid w:val="00B02FBF"/>
    <w:rsid w:val="00B03EA0"/>
    <w:rsid w:val="00B226E0"/>
    <w:rsid w:val="00B32518"/>
    <w:rsid w:val="00B53263"/>
    <w:rsid w:val="00B62A26"/>
    <w:rsid w:val="00B6741D"/>
    <w:rsid w:val="00B73F07"/>
    <w:rsid w:val="00B74E58"/>
    <w:rsid w:val="00B84B76"/>
    <w:rsid w:val="00B944EF"/>
    <w:rsid w:val="00BB3489"/>
    <w:rsid w:val="00BC0593"/>
    <w:rsid w:val="00BC1E1C"/>
    <w:rsid w:val="00BE204C"/>
    <w:rsid w:val="00BE2C6E"/>
    <w:rsid w:val="00BF5980"/>
    <w:rsid w:val="00C005AC"/>
    <w:rsid w:val="00C21EB3"/>
    <w:rsid w:val="00C26578"/>
    <w:rsid w:val="00C30D09"/>
    <w:rsid w:val="00C83D22"/>
    <w:rsid w:val="00C87B9D"/>
    <w:rsid w:val="00C93DF4"/>
    <w:rsid w:val="00CB668C"/>
    <w:rsid w:val="00CC066E"/>
    <w:rsid w:val="00CD0067"/>
    <w:rsid w:val="00CF0B48"/>
    <w:rsid w:val="00D01DF3"/>
    <w:rsid w:val="00D05537"/>
    <w:rsid w:val="00D16937"/>
    <w:rsid w:val="00D238BD"/>
    <w:rsid w:val="00D34FDC"/>
    <w:rsid w:val="00D403CE"/>
    <w:rsid w:val="00D436EC"/>
    <w:rsid w:val="00D6303F"/>
    <w:rsid w:val="00D8039D"/>
    <w:rsid w:val="00DA14BC"/>
    <w:rsid w:val="00DB067E"/>
    <w:rsid w:val="00DB09B3"/>
    <w:rsid w:val="00DB31F6"/>
    <w:rsid w:val="00DC0A4E"/>
    <w:rsid w:val="00DE0C28"/>
    <w:rsid w:val="00E00094"/>
    <w:rsid w:val="00E26999"/>
    <w:rsid w:val="00E370FA"/>
    <w:rsid w:val="00E46C20"/>
    <w:rsid w:val="00E67D87"/>
    <w:rsid w:val="00E82659"/>
    <w:rsid w:val="00E84E91"/>
    <w:rsid w:val="00EA5107"/>
    <w:rsid w:val="00EE2AA6"/>
    <w:rsid w:val="00EE7AE6"/>
    <w:rsid w:val="00F07D51"/>
    <w:rsid w:val="00F1728F"/>
    <w:rsid w:val="00F45CE5"/>
    <w:rsid w:val="00F47FFB"/>
    <w:rsid w:val="00F6095C"/>
    <w:rsid w:val="00F62102"/>
    <w:rsid w:val="00F711FF"/>
    <w:rsid w:val="00F72622"/>
    <w:rsid w:val="00FD5E29"/>
    <w:rsid w:val="00FE7975"/>
    <w:rsid w:val="00FF04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."/>
  <w:listSeparator w:val=","/>
  <w14:docId w14:val="1DE01463"/>
  <w15:chartTrackingRefBased/>
  <w15:docId w15:val="{516E4584-C05F-4B53-B37C-6C4146581F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HAnsi" w:hAnsi="Times New Roman" w:cs="Times New Roman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1" w:unhideWhenUsed="1" w:qFormat="1"/>
    <w:lsdException w:name="heading 5" w:semiHidden="1" w:uiPriority="1" w:unhideWhenUsed="1" w:qFormat="1"/>
    <w:lsdException w:name="heading 6" w:semiHidden="1" w:uiPriority="1" w:unhideWhenUsed="1" w:qFormat="1"/>
    <w:lsdException w:name="heading 7" w:semiHidden="1" w:uiPriority="1" w:unhideWhenUsed="1" w:qFormat="1"/>
    <w:lsdException w:name="heading 8" w:semiHidden="1" w:uiPriority="1" w:unhideWhenUsed="1" w:qFormat="1"/>
    <w:lsdException w:name="heading 9" w:semiHidden="1" w:uiPriority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97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2" w:unhideWhenUsed="1" w:qFormat="1"/>
    <w:lsdException w:name="List Number" w:semiHidden="1" w:uiPriority="3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2" w:unhideWhenUsed="1" w:qFormat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iPriority="3" w:unhideWhenUsed="1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97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A521A"/>
    <w:pPr>
      <w:adjustRightInd w:val="0"/>
      <w:snapToGrid w:val="0"/>
      <w:spacing w:before="100" w:beforeAutospacing="1" w:after="100" w:afterAutospacing="1" w:line="280" w:lineRule="atLeast"/>
    </w:pPr>
    <w:rPr>
      <w:rFonts w:asciiTheme="minorHAnsi" w:hAnsiTheme="minorHAnsi"/>
      <w:lang w:eastAsia="ja-JP"/>
    </w:rPr>
  </w:style>
  <w:style w:type="paragraph" w:styleId="Heading1">
    <w:name w:val="heading 1"/>
    <w:basedOn w:val="Normal"/>
    <w:next w:val="Normal"/>
    <w:link w:val="Heading1Char"/>
    <w:qFormat/>
    <w:rsid w:val="00E46C20"/>
    <w:pPr>
      <w:keepNext/>
      <w:spacing w:before="240"/>
      <w:outlineLvl w:val="0"/>
    </w:pPr>
    <w:rPr>
      <w:rFonts w:asciiTheme="majorHAnsi" w:hAnsiTheme="majorHAnsi" w:cs="Arial"/>
      <w:b/>
      <w:bCs/>
      <w:color w:val="007B83"/>
      <w:sz w:val="40"/>
    </w:rPr>
  </w:style>
  <w:style w:type="paragraph" w:styleId="Heading2">
    <w:name w:val="heading 2"/>
    <w:basedOn w:val="Normal"/>
    <w:next w:val="Normal"/>
    <w:link w:val="Heading2Char"/>
    <w:qFormat/>
    <w:rsid w:val="00B84B76"/>
    <w:pPr>
      <w:keepNext/>
      <w:spacing w:before="480" w:beforeAutospacing="0"/>
      <w:outlineLvl w:val="1"/>
    </w:pPr>
    <w:rPr>
      <w:rFonts w:asciiTheme="majorHAnsi" w:hAnsiTheme="majorHAnsi" w:cs="Arial"/>
      <w:b/>
      <w:bCs/>
      <w:iCs/>
      <w:sz w:val="32"/>
    </w:rPr>
  </w:style>
  <w:style w:type="paragraph" w:styleId="Heading3">
    <w:name w:val="heading 3"/>
    <w:basedOn w:val="Normal"/>
    <w:next w:val="Normal"/>
    <w:link w:val="Heading3Char"/>
    <w:qFormat/>
    <w:rsid w:val="00B84B76"/>
    <w:pPr>
      <w:keepNext/>
      <w:spacing w:before="480" w:beforeAutospacing="0"/>
      <w:outlineLvl w:val="2"/>
    </w:pPr>
    <w:rPr>
      <w:rFonts w:asciiTheme="majorHAnsi" w:hAnsiTheme="majorHAnsi" w:cs="Arial"/>
      <w:b/>
      <w:bCs/>
      <w:sz w:val="24"/>
    </w:rPr>
  </w:style>
  <w:style w:type="paragraph" w:styleId="Heading4">
    <w:name w:val="heading 4"/>
    <w:basedOn w:val="Normal"/>
    <w:next w:val="Normal"/>
    <w:link w:val="Heading4Char"/>
    <w:uiPriority w:val="1"/>
    <w:semiHidden/>
    <w:qFormat/>
    <w:rsid w:val="00B62A26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103E76" w:themeColor="text2"/>
    </w:rPr>
  </w:style>
  <w:style w:type="paragraph" w:styleId="Heading5">
    <w:name w:val="heading 5"/>
    <w:basedOn w:val="Normal"/>
    <w:next w:val="Normal"/>
    <w:link w:val="Heading5Char"/>
    <w:uiPriority w:val="1"/>
    <w:semiHidden/>
    <w:qFormat/>
    <w:rsid w:val="00B62A26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081E3A" w:themeColor="accent1" w:themeShade="7F"/>
    </w:rPr>
  </w:style>
  <w:style w:type="paragraph" w:styleId="Heading6">
    <w:name w:val="heading 6"/>
    <w:basedOn w:val="Normal"/>
    <w:next w:val="Normal"/>
    <w:link w:val="Heading6Char"/>
    <w:uiPriority w:val="1"/>
    <w:semiHidden/>
    <w:qFormat/>
    <w:rsid w:val="00B62A26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081E3A" w:themeColor="accent1" w:themeShade="7F"/>
    </w:rPr>
  </w:style>
  <w:style w:type="paragraph" w:styleId="Heading7">
    <w:name w:val="heading 7"/>
    <w:basedOn w:val="Normal"/>
    <w:next w:val="Normal"/>
    <w:link w:val="Heading7Char"/>
    <w:uiPriority w:val="1"/>
    <w:semiHidden/>
    <w:qFormat/>
    <w:rsid w:val="00B62A26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1"/>
    <w:semiHidden/>
    <w:qFormat/>
    <w:rsid w:val="00B62A26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Heading9">
    <w:name w:val="heading 9"/>
    <w:basedOn w:val="Normal"/>
    <w:next w:val="Normal"/>
    <w:link w:val="Heading9Char"/>
    <w:uiPriority w:val="1"/>
    <w:semiHidden/>
    <w:qFormat/>
    <w:rsid w:val="00B62A26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ullet1">
    <w:name w:val="Bullet 1"/>
    <w:basedOn w:val="Bullet"/>
    <w:rsid w:val="0092030F"/>
    <w:pPr>
      <w:ind w:left="357" w:hanging="357"/>
    </w:pPr>
  </w:style>
  <w:style w:type="paragraph" w:styleId="BodyText">
    <w:name w:val="Body Text"/>
    <w:basedOn w:val="Normal"/>
    <w:link w:val="BodyTextChar"/>
    <w:uiPriority w:val="1"/>
    <w:qFormat/>
    <w:rsid w:val="000762A7"/>
  </w:style>
  <w:style w:type="character" w:customStyle="1" w:styleId="BodyTextChar">
    <w:name w:val="Body Text Char"/>
    <w:basedOn w:val="DefaultParagraphFont"/>
    <w:link w:val="BodyText"/>
    <w:uiPriority w:val="1"/>
    <w:rsid w:val="000762A7"/>
    <w:rPr>
      <w:rFonts w:asciiTheme="minorHAnsi" w:hAnsiTheme="minorHAnsi"/>
      <w:lang w:eastAsia="ja-JP"/>
    </w:rPr>
  </w:style>
  <w:style w:type="paragraph" w:customStyle="1" w:styleId="Bullet2">
    <w:name w:val="Bullet 2"/>
    <w:basedOn w:val="Normal"/>
    <w:qFormat/>
    <w:rsid w:val="00B62A26"/>
    <w:pPr>
      <w:numPr>
        <w:numId w:val="14"/>
      </w:numPr>
      <w:adjustRightInd/>
      <w:snapToGrid/>
      <w:spacing w:before="120" w:after="120" w:line="240" w:lineRule="auto"/>
    </w:pPr>
    <w:rPr>
      <w:rFonts w:eastAsia="Arial" w:cs="ArialMT"/>
      <w:color w:val="000000"/>
      <w:szCs w:val="24"/>
      <w:lang w:eastAsia="en-US"/>
    </w:rPr>
  </w:style>
  <w:style w:type="paragraph" w:customStyle="1" w:styleId="Bullet3">
    <w:name w:val="Bullet 3"/>
    <w:basedOn w:val="Normal"/>
    <w:qFormat/>
    <w:rsid w:val="00B62A26"/>
    <w:pPr>
      <w:numPr>
        <w:numId w:val="15"/>
      </w:numPr>
      <w:adjustRightInd/>
      <w:snapToGrid/>
      <w:spacing w:before="120" w:after="120" w:line="240" w:lineRule="auto"/>
    </w:pPr>
    <w:rPr>
      <w:rFonts w:eastAsia="Arial"/>
      <w:szCs w:val="24"/>
      <w:lang w:eastAsia="en-US"/>
    </w:rPr>
  </w:style>
  <w:style w:type="paragraph" w:styleId="Subtitle">
    <w:name w:val="Subtitle"/>
    <w:basedOn w:val="Normal"/>
    <w:next w:val="Normal"/>
    <w:link w:val="SubtitleChar"/>
    <w:uiPriority w:val="11"/>
    <w:rsid w:val="000A5E0F"/>
  </w:style>
  <w:style w:type="character" w:customStyle="1" w:styleId="SubtitleChar">
    <w:name w:val="Subtitle Char"/>
    <w:basedOn w:val="DefaultParagraphFont"/>
    <w:link w:val="Subtitle"/>
    <w:uiPriority w:val="11"/>
    <w:rsid w:val="000A5E0F"/>
    <w:rPr>
      <w:rFonts w:asciiTheme="minorHAnsi" w:hAnsiTheme="minorHAnsi"/>
      <w:lang w:eastAsia="ja-JP"/>
    </w:rPr>
  </w:style>
  <w:style w:type="character" w:styleId="SubtleEmphasis">
    <w:name w:val="Subtle Emphasis"/>
    <w:basedOn w:val="DefaultParagraphFont"/>
    <w:uiPriority w:val="19"/>
    <w:rsid w:val="000A5E0F"/>
    <w:rPr>
      <w:i/>
      <w:iCs/>
      <w:color w:val="404040" w:themeColor="text1" w:themeTint="BF"/>
    </w:rPr>
  </w:style>
  <w:style w:type="paragraph" w:customStyle="1" w:styleId="Bullet">
    <w:name w:val="Bullet"/>
    <w:basedOn w:val="Normal"/>
    <w:qFormat/>
    <w:rsid w:val="00A0182F"/>
    <w:pPr>
      <w:numPr>
        <w:numId w:val="16"/>
      </w:numPr>
      <w:adjustRightInd/>
      <w:snapToGrid/>
      <w:spacing w:before="120" w:after="120" w:line="240" w:lineRule="auto"/>
    </w:pPr>
    <w:rPr>
      <w:rFonts w:ascii="Arial" w:eastAsia="Times New Roman" w:hAnsi="Arial"/>
      <w:szCs w:val="24"/>
      <w:lang w:eastAsia="en-AU"/>
    </w:rPr>
  </w:style>
  <w:style w:type="character" w:styleId="Emphasis">
    <w:name w:val="Emphasis"/>
    <w:basedOn w:val="DefaultParagraphFont"/>
    <w:uiPriority w:val="20"/>
    <w:rsid w:val="000A5E0F"/>
    <w:rPr>
      <w:i/>
      <w:iCs/>
    </w:rPr>
  </w:style>
  <w:style w:type="character" w:customStyle="1" w:styleId="Heading1Char">
    <w:name w:val="Heading 1 Char"/>
    <w:basedOn w:val="DefaultParagraphFont"/>
    <w:link w:val="Heading1"/>
    <w:rsid w:val="00E46C20"/>
    <w:rPr>
      <w:rFonts w:asciiTheme="majorHAnsi" w:hAnsiTheme="majorHAnsi" w:cs="Arial"/>
      <w:b/>
      <w:bCs/>
      <w:color w:val="007B83"/>
      <w:sz w:val="40"/>
      <w:lang w:eastAsia="ja-JP"/>
    </w:rPr>
  </w:style>
  <w:style w:type="character" w:customStyle="1" w:styleId="Heading2Char">
    <w:name w:val="Heading 2 Char"/>
    <w:basedOn w:val="DefaultParagraphFont"/>
    <w:link w:val="Heading2"/>
    <w:rsid w:val="00B84B76"/>
    <w:rPr>
      <w:rFonts w:asciiTheme="majorHAnsi" w:hAnsiTheme="majorHAnsi" w:cs="Arial"/>
      <w:b/>
      <w:bCs/>
      <w:iCs/>
      <w:sz w:val="32"/>
      <w:lang w:eastAsia="ja-JP"/>
    </w:rPr>
  </w:style>
  <w:style w:type="character" w:customStyle="1" w:styleId="Heading3Char">
    <w:name w:val="Heading 3 Char"/>
    <w:basedOn w:val="DefaultParagraphFont"/>
    <w:link w:val="Heading3"/>
    <w:rsid w:val="00B84B76"/>
    <w:rPr>
      <w:rFonts w:asciiTheme="majorHAnsi" w:hAnsiTheme="majorHAnsi" w:cs="Arial"/>
      <w:b/>
      <w:bCs/>
      <w:sz w:val="24"/>
      <w:lang w:eastAsia="ja-JP"/>
    </w:rPr>
  </w:style>
  <w:style w:type="character" w:customStyle="1" w:styleId="Heading4Char">
    <w:name w:val="Heading 4 Char"/>
    <w:basedOn w:val="DefaultParagraphFont"/>
    <w:link w:val="Heading4"/>
    <w:uiPriority w:val="1"/>
    <w:semiHidden/>
    <w:rsid w:val="00B62A26"/>
    <w:rPr>
      <w:rFonts w:asciiTheme="majorHAnsi" w:eastAsiaTheme="majorEastAsia" w:hAnsiTheme="majorHAnsi" w:cstheme="majorBidi"/>
      <w:b/>
      <w:bCs/>
      <w:i/>
      <w:iCs/>
      <w:color w:val="103E76" w:themeColor="text2"/>
      <w:lang w:eastAsia="ja-JP"/>
    </w:rPr>
  </w:style>
  <w:style w:type="character" w:customStyle="1" w:styleId="Heading5Char">
    <w:name w:val="Heading 5 Char"/>
    <w:basedOn w:val="DefaultParagraphFont"/>
    <w:link w:val="Heading5"/>
    <w:uiPriority w:val="1"/>
    <w:semiHidden/>
    <w:rsid w:val="00B62A26"/>
    <w:rPr>
      <w:rFonts w:asciiTheme="majorHAnsi" w:eastAsiaTheme="majorEastAsia" w:hAnsiTheme="majorHAnsi" w:cstheme="majorBidi"/>
      <w:color w:val="081E3A" w:themeColor="accent1" w:themeShade="7F"/>
      <w:lang w:eastAsia="ja-JP"/>
    </w:rPr>
  </w:style>
  <w:style w:type="character" w:customStyle="1" w:styleId="Heading6Char">
    <w:name w:val="Heading 6 Char"/>
    <w:basedOn w:val="DefaultParagraphFont"/>
    <w:link w:val="Heading6"/>
    <w:uiPriority w:val="1"/>
    <w:semiHidden/>
    <w:rsid w:val="00B62A26"/>
    <w:rPr>
      <w:rFonts w:asciiTheme="majorHAnsi" w:eastAsiaTheme="majorEastAsia" w:hAnsiTheme="majorHAnsi" w:cstheme="majorBidi"/>
      <w:i/>
      <w:iCs/>
      <w:color w:val="081E3A" w:themeColor="accent1" w:themeShade="7F"/>
      <w:lang w:eastAsia="ja-JP"/>
    </w:rPr>
  </w:style>
  <w:style w:type="character" w:customStyle="1" w:styleId="Heading7Char">
    <w:name w:val="Heading 7 Char"/>
    <w:basedOn w:val="DefaultParagraphFont"/>
    <w:link w:val="Heading7"/>
    <w:uiPriority w:val="1"/>
    <w:semiHidden/>
    <w:rsid w:val="00B62A26"/>
    <w:rPr>
      <w:rFonts w:asciiTheme="majorHAnsi" w:eastAsiaTheme="majorEastAsia" w:hAnsiTheme="majorHAnsi" w:cstheme="majorBidi"/>
      <w:i/>
      <w:iCs/>
      <w:color w:val="404040" w:themeColor="text1" w:themeTint="BF"/>
      <w:lang w:eastAsia="ja-JP"/>
    </w:rPr>
  </w:style>
  <w:style w:type="character" w:customStyle="1" w:styleId="Heading8Char">
    <w:name w:val="Heading 8 Char"/>
    <w:basedOn w:val="DefaultParagraphFont"/>
    <w:link w:val="Heading8"/>
    <w:uiPriority w:val="1"/>
    <w:semiHidden/>
    <w:rsid w:val="00B62A26"/>
    <w:rPr>
      <w:rFonts w:asciiTheme="majorHAnsi" w:eastAsiaTheme="majorEastAsia" w:hAnsiTheme="majorHAnsi" w:cstheme="majorBidi"/>
      <w:color w:val="404040" w:themeColor="text1" w:themeTint="BF"/>
      <w:lang w:eastAsia="ja-JP"/>
    </w:rPr>
  </w:style>
  <w:style w:type="character" w:customStyle="1" w:styleId="Heading9Char">
    <w:name w:val="Heading 9 Char"/>
    <w:basedOn w:val="DefaultParagraphFont"/>
    <w:link w:val="Heading9"/>
    <w:uiPriority w:val="1"/>
    <w:semiHidden/>
    <w:rsid w:val="00B62A26"/>
    <w:rPr>
      <w:rFonts w:asciiTheme="majorHAnsi" w:eastAsiaTheme="majorEastAsia" w:hAnsiTheme="majorHAnsi" w:cstheme="majorBidi"/>
      <w:i/>
      <w:iCs/>
      <w:color w:val="404040" w:themeColor="text1" w:themeTint="BF"/>
      <w:lang w:eastAsia="ja-JP"/>
    </w:rPr>
  </w:style>
  <w:style w:type="paragraph" w:styleId="Caption">
    <w:name w:val="caption"/>
    <w:basedOn w:val="Normal"/>
    <w:next w:val="Normal"/>
    <w:uiPriority w:val="97"/>
    <w:unhideWhenUsed/>
    <w:qFormat/>
    <w:rsid w:val="00A0182F"/>
    <w:pPr>
      <w:spacing w:after="200" w:line="240" w:lineRule="auto"/>
    </w:pPr>
    <w:rPr>
      <w:b/>
      <w:bCs/>
      <w:szCs w:val="18"/>
    </w:rPr>
  </w:style>
  <w:style w:type="character" w:styleId="IntenseEmphasis">
    <w:name w:val="Intense Emphasis"/>
    <w:basedOn w:val="DefaultParagraphFont"/>
    <w:uiPriority w:val="21"/>
    <w:rsid w:val="000A5E0F"/>
    <w:rPr>
      <w:i/>
      <w:iCs/>
      <w:color w:val="103E76" w:themeColor="accent1"/>
    </w:rPr>
  </w:style>
  <w:style w:type="paragraph" w:styleId="ListNumber">
    <w:name w:val="List Number"/>
    <w:basedOn w:val="Normal"/>
    <w:uiPriority w:val="3"/>
    <w:qFormat/>
    <w:rsid w:val="000A5E0F"/>
    <w:pPr>
      <w:numPr>
        <w:numId w:val="8"/>
      </w:numPr>
      <w:ind w:left="357" w:hanging="357"/>
      <w:contextualSpacing/>
    </w:pPr>
  </w:style>
  <w:style w:type="character" w:styleId="Strong">
    <w:name w:val="Strong"/>
    <w:basedOn w:val="DefaultParagraphFont"/>
    <w:uiPriority w:val="22"/>
    <w:rsid w:val="000A5E0F"/>
    <w:rPr>
      <w:b/>
      <w:bCs/>
    </w:rPr>
  </w:style>
  <w:style w:type="paragraph" w:styleId="ListNumber2">
    <w:name w:val="List Number 2"/>
    <w:basedOn w:val="Normal"/>
    <w:uiPriority w:val="3"/>
    <w:qFormat/>
    <w:rsid w:val="000A5E0F"/>
    <w:pPr>
      <w:numPr>
        <w:numId w:val="12"/>
      </w:numPr>
      <w:ind w:left="641" w:hanging="357"/>
      <w:contextualSpacing/>
    </w:pPr>
  </w:style>
  <w:style w:type="paragraph" w:styleId="NoSpacing">
    <w:name w:val="No Spacing"/>
    <w:uiPriority w:val="1"/>
    <w:qFormat/>
    <w:rsid w:val="00B62A26"/>
    <w:pPr>
      <w:adjustRightInd w:val="0"/>
      <w:snapToGrid w:val="0"/>
    </w:pPr>
    <w:rPr>
      <w:rFonts w:asciiTheme="minorHAnsi" w:hAnsiTheme="minorHAnsi"/>
      <w:lang w:eastAsia="ja-JP"/>
    </w:rPr>
  </w:style>
  <w:style w:type="paragraph" w:styleId="ListParagraph">
    <w:name w:val="List Paragraph"/>
    <w:basedOn w:val="Normal"/>
    <w:link w:val="ListParagraphChar"/>
    <w:uiPriority w:val="1"/>
    <w:qFormat/>
    <w:rsid w:val="00B62A26"/>
    <w:pPr>
      <w:ind w:left="720"/>
      <w:contextualSpacing/>
    </w:pPr>
  </w:style>
  <w:style w:type="character" w:customStyle="1" w:styleId="ListParagraphChar">
    <w:name w:val="List Paragraph Char"/>
    <w:link w:val="ListParagraph"/>
    <w:uiPriority w:val="34"/>
    <w:rsid w:val="00B62A26"/>
    <w:rPr>
      <w:rFonts w:asciiTheme="minorHAnsi" w:hAnsiTheme="minorHAnsi"/>
      <w:lang w:eastAsia="ja-JP"/>
    </w:rPr>
  </w:style>
  <w:style w:type="paragraph" w:styleId="TOCHeading">
    <w:name w:val="TOC Heading"/>
    <w:basedOn w:val="Heading1"/>
    <w:next w:val="Normal"/>
    <w:uiPriority w:val="97"/>
    <w:unhideWhenUsed/>
    <w:qFormat/>
    <w:rsid w:val="00A0182F"/>
    <w:rPr>
      <w:sz w:val="36"/>
    </w:rPr>
  </w:style>
  <w:style w:type="paragraph" w:styleId="Header">
    <w:name w:val="header"/>
    <w:basedOn w:val="Normal"/>
    <w:link w:val="HeaderChar"/>
    <w:uiPriority w:val="99"/>
    <w:unhideWhenUsed/>
    <w:rsid w:val="000A5E0F"/>
  </w:style>
  <w:style w:type="character" w:customStyle="1" w:styleId="HeaderChar">
    <w:name w:val="Header Char"/>
    <w:basedOn w:val="DefaultParagraphFont"/>
    <w:link w:val="Header"/>
    <w:uiPriority w:val="99"/>
    <w:rsid w:val="000A5E0F"/>
    <w:rPr>
      <w:rFonts w:asciiTheme="minorHAnsi" w:hAnsiTheme="minorHAnsi"/>
      <w:lang w:eastAsia="ja-JP"/>
    </w:rPr>
  </w:style>
  <w:style w:type="paragraph" w:styleId="Footer">
    <w:name w:val="footer"/>
    <w:basedOn w:val="Normal"/>
    <w:link w:val="FooterChar"/>
    <w:uiPriority w:val="99"/>
    <w:unhideWhenUsed/>
    <w:rsid w:val="00640239"/>
    <w:rPr>
      <w:sz w:val="14"/>
    </w:rPr>
  </w:style>
  <w:style w:type="character" w:customStyle="1" w:styleId="FooterChar">
    <w:name w:val="Footer Char"/>
    <w:basedOn w:val="DefaultParagraphFont"/>
    <w:link w:val="Footer"/>
    <w:uiPriority w:val="99"/>
    <w:rsid w:val="00640239"/>
    <w:rPr>
      <w:rFonts w:asciiTheme="minorHAnsi" w:hAnsiTheme="minorHAnsi"/>
      <w:sz w:val="14"/>
      <w:lang w:eastAsia="ja-JP"/>
    </w:rPr>
  </w:style>
  <w:style w:type="table" w:styleId="TableGrid">
    <w:name w:val="Table Grid"/>
    <w:basedOn w:val="TableNormal"/>
    <w:uiPriority w:val="39"/>
    <w:rsid w:val="000A2C74"/>
    <w:pPr>
      <w:widowControl w:val="0"/>
      <w:autoSpaceDE w:val="0"/>
      <w:autoSpaceDN w:val="0"/>
    </w:pPr>
    <w:rPr>
      <w:rFonts w:asciiTheme="minorHAnsi" w:hAnsiTheme="minorHAnsi" w:cstheme="minorBidi"/>
      <w:szCs w:val="22"/>
      <w:lang w:val="en-US"/>
    </w:rPr>
    <w:tblPr>
      <w:tblStyleRowBandSize w:val="1"/>
      <w:tblStyleColBandSize w:val="1"/>
      <w:tblCellSpacing w:w="56" w:type="dxa"/>
      <w:tblCellMar>
        <w:left w:w="0" w:type="dxa"/>
        <w:right w:w="0" w:type="dxa"/>
      </w:tblCellMar>
    </w:tblPr>
    <w:trPr>
      <w:cantSplit/>
      <w:tblCellSpacing w:w="56" w:type="dxa"/>
    </w:trPr>
    <w:tcPr>
      <w:shd w:val="clear" w:color="auto" w:fill="auto"/>
      <w:vAlign w:val="center"/>
    </w:tcPr>
  </w:style>
  <w:style w:type="character" w:styleId="PlaceholderText">
    <w:name w:val="Placeholder Text"/>
    <w:basedOn w:val="DefaultParagraphFont"/>
    <w:uiPriority w:val="99"/>
    <w:semiHidden/>
    <w:rsid w:val="002D4CDF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A0182F"/>
    <w:rPr>
      <w:color w:val="auto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D4CDF"/>
    <w:rPr>
      <w:color w:val="605E5C"/>
      <w:shd w:val="clear" w:color="auto" w:fill="E1DFDD"/>
    </w:rPr>
  </w:style>
  <w:style w:type="character" w:styleId="PageNumber">
    <w:name w:val="page number"/>
    <w:basedOn w:val="DefaultParagraphFont"/>
    <w:uiPriority w:val="99"/>
    <w:semiHidden/>
    <w:unhideWhenUsed/>
    <w:rsid w:val="00E370FA"/>
  </w:style>
  <w:style w:type="table" w:customStyle="1" w:styleId="Tableblank">
    <w:name w:val="Table blank"/>
    <w:basedOn w:val="TableNormal"/>
    <w:uiPriority w:val="99"/>
    <w:rsid w:val="00E370FA"/>
    <w:tblPr/>
  </w:style>
  <w:style w:type="table" w:styleId="TableGridLight">
    <w:name w:val="Grid Table Light"/>
    <w:basedOn w:val="TableNormal"/>
    <w:uiPriority w:val="40"/>
    <w:rsid w:val="00EE7AE6"/>
    <w:rPr>
      <w:rFonts w:asciiTheme="minorHAnsi" w:hAnsiTheme="minorHAnsi"/>
    </w:rPr>
    <w:tblPr>
      <w:tblCellMar>
        <w:top w:w="170" w:type="dxa"/>
        <w:bottom w:w="170" w:type="dxa"/>
      </w:tblCellMar>
    </w:tblPr>
    <w:tcPr>
      <w:shd w:val="clear" w:color="auto" w:fill="F2F2F2" w:themeFill="background1" w:themeFillShade="F2"/>
      <w:vAlign w:val="center"/>
    </w:tcPr>
  </w:style>
  <w:style w:type="paragraph" w:styleId="Quote">
    <w:name w:val="Quote"/>
    <w:basedOn w:val="Normal"/>
    <w:next w:val="Normal"/>
    <w:link w:val="QuoteChar"/>
    <w:uiPriority w:val="29"/>
    <w:rsid w:val="000A5E0F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A5E0F"/>
    <w:rPr>
      <w:rFonts w:asciiTheme="minorHAnsi" w:hAnsiTheme="minorHAnsi"/>
      <w:i/>
      <w:iCs/>
      <w:color w:val="404040" w:themeColor="text1" w:themeTint="BF"/>
      <w:lang w:eastAsia="ja-JP"/>
    </w:rPr>
  </w:style>
  <w:style w:type="paragraph" w:styleId="IntenseQuote">
    <w:name w:val="Intense Quote"/>
    <w:basedOn w:val="Normal"/>
    <w:next w:val="Normal"/>
    <w:link w:val="IntenseQuoteChar"/>
    <w:uiPriority w:val="30"/>
    <w:rsid w:val="000A5E0F"/>
    <w:pPr>
      <w:pBdr>
        <w:top w:val="single" w:sz="4" w:space="10" w:color="103E76" w:themeColor="accent1"/>
        <w:bottom w:val="single" w:sz="4" w:space="10" w:color="103E76" w:themeColor="accent1"/>
      </w:pBdr>
      <w:spacing w:before="360" w:after="360"/>
      <w:ind w:left="864" w:right="864"/>
      <w:jc w:val="center"/>
    </w:pPr>
    <w:rPr>
      <w:i/>
      <w:iCs/>
      <w:color w:val="103E76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A5E0F"/>
    <w:rPr>
      <w:rFonts w:asciiTheme="minorHAnsi" w:hAnsiTheme="minorHAnsi"/>
      <w:i/>
      <w:iCs/>
      <w:color w:val="103E76" w:themeColor="accent1"/>
      <w:lang w:eastAsia="ja-JP"/>
    </w:rPr>
  </w:style>
  <w:style w:type="character" w:styleId="SubtleReference">
    <w:name w:val="Subtle Reference"/>
    <w:basedOn w:val="DefaultParagraphFont"/>
    <w:uiPriority w:val="31"/>
    <w:rsid w:val="000A5E0F"/>
    <w:rPr>
      <w:smallCaps/>
      <w:color w:val="5A5A5A" w:themeColor="text1" w:themeTint="A5"/>
    </w:rPr>
  </w:style>
  <w:style w:type="character" w:styleId="IntenseReference">
    <w:name w:val="Intense Reference"/>
    <w:basedOn w:val="DefaultParagraphFont"/>
    <w:uiPriority w:val="32"/>
    <w:rsid w:val="000A5E0F"/>
    <w:rPr>
      <w:b/>
      <w:bCs/>
      <w:smallCaps/>
      <w:color w:val="103E76" w:themeColor="accent1"/>
      <w:spacing w:val="5"/>
    </w:rPr>
  </w:style>
  <w:style w:type="character" w:styleId="BookTitle">
    <w:name w:val="Book Title"/>
    <w:basedOn w:val="DefaultParagraphFont"/>
    <w:uiPriority w:val="33"/>
    <w:rsid w:val="00A87740"/>
    <w:rPr>
      <w:spacing w:val="5"/>
    </w:rPr>
  </w:style>
  <w:style w:type="table" w:styleId="PlainTable1">
    <w:name w:val="Plain Table 1"/>
    <w:basedOn w:val="TableNormal"/>
    <w:uiPriority w:val="41"/>
    <w:rsid w:val="00710DBD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Title">
    <w:name w:val="Title"/>
    <w:basedOn w:val="Normal"/>
    <w:next w:val="Normal"/>
    <w:link w:val="TitleChar"/>
    <w:uiPriority w:val="10"/>
    <w:rsid w:val="00FD5E29"/>
    <w:pPr>
      <w:spacing w:before="0" w:after="0" w:line="240" w:lineRule="auto"/>
      <w:contextualSpacing/>
    </w:pPr>
    <w:rPr>
      <w:rFonts w:eastAsiaTheme="majorEastAsia" w:cstheme="majorBidi"/>
      <w:spacing w:val="-10"/>
      <w:kern w:val="2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D5E29"/>
    <w:rPr>
      <w:rFonts w:asciiTheme="minorHAnsi" w:eastAsiaTheme="majorEastAsia" w:hAnsiTheme="minorHAnsi" w:cstheme="majorBidi"/>
      <w:spacing w:val="-10"/>
      <w:kern w:val="28"/>
      <w:szCs w:val="56"/>
      <w:lang w:eastAsia="ja-JP"/>
    </w:rPr>
  </w:style>
  <w:style w:type="paragraph" w:customStyle="1" w:styleId="Tabletextfield">
    <w:name w:val="Table text field"/>
    <w:basedOn w:val="Normal"/>
    <w:link w:val="TabletextfieldChar"/>
    <w:qFormat/>
    <w:rsid w:val="00645E0C"/>
    <w:pPr>
      <w:widowControl w:val="0"/>
      <w:autoSpaceDE w:val="0"/>
      <w:autoSpaceDN w:val="0"/>
      <w:spacing w:before="120" w:beforeAutospacing="0" w:after="120" w:afterAutospacing="0" w:line="240" w:lineRule="exact"/>
      <w:ind w:left="113"/>
    </w:pPr>
    <w:rPr>
      <w:rFonts w:ascii="Arial" w:hAnsi="Arial"/>
      <w:lang w:val="en-US"/>
    </w:rPr>
  </w:style>
  <w:style w:type="character" w:customStyle="1" w:styleId="TabletextfieldChar">
    <w:name w:val="Table text field Char"/>
    <w:basedOn w:val="TitleChar"/>
    <w:link w:val="Tabletextfield"/>
    <w:rsid w:val="00645E0C"/>
    <w:rPr>
      <w:rFonts w:ascii="Arial" w:eastAsiaTheme="majorEastAsia" w:hAnsi="Arial" w:cstheme="majorBidi"/>
      <w:spacing w:val="-10"/>
      <w:kern w:val="28"/>
      <w:szCs w:val="56"/>
      <w:lang w:val="en-US" w:eastAsia="ja-JP"/>
    </w:rPr>
  </w:style>
  <w:style w:type="table" w:styleId="GridTable4-Accent1">
    <w:name w:val="Grid Table 4 Accent 1"/>
    <w:basedOn w:val="TableNormal"/>
    <w:uiPriority w:val="49"/>
    <w:rsid w:val="00E46C20"/>
    <w:rPr>
      <w:rFonts w:asciiTheme="minorHAnsi" w:hAnsiTheme="minorHAnsi"/>
    </w:rPr>
    <w:tblPr>
      <w:tblStyleRowBandSize w:val="1"/>
      <w:tblStyleColBandSize w:val="1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0" w:type="dxa"/>
        <w:right w:w="0" w:type="dxa"/>
      </w:tblCellMar>
    </w:tblPr>
    <w:tblStylePr w:type="firstRow">
      <w:rPr>
        <w:b w:val="0"/>
        <w:bCs/>
        <w:color w:val="FFFFFF" w:themeColor="background1"/>
      </w:rPr>
      <w:tblPr/>
      <w:tcPr>
        <w:shd w:val="clear" w:color="auto" w:fill="007B83"/>
      </w:tcPr>
    </w:tblStylePr>
    <w:tblStylePr w:type="lastRow">
      <w:rPr>
        <w:b w:val="0"/>
        <w:bCs/>
      </w:rPr>
      <w:tblPr/>
      <w:tcPr>
        <w:tcBorders>
          <w:top w:val="double" w:sz="4" w:space="0" w:color="103E76" w:themeColor="accent1"/>
        </w:tcBorders>
      </w:tcPr>
    </w:tblStylePr>
    <w:tblStylePr w:type="firstCol">
      <w:rPr>
        <w:b w:val="0"/>
        <w:bCs/>
      </w:rPr>
    </w:tblStylePr>
    <w:tblStylePr w:type="lastCol">
      <w:rPr>
        <w:b w:val="0"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93583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casemanagement@icare.nsw.gov.au" TargetMode="External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casemanagement@icare.nsw.gov.au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casemanagement@icare.nsw.gov.au" TargetMode="External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svg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\\ic.nsw.gov.au\shares\icare_data_enterprise\Common\icare%20Office%20Templates\7.%20Lifetime%20Schemes\Forms\LC0067_LTC%20Form%20Template%202022%20-%20Teal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5384D575EA98477EB44854454FD433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3EBDA1-368B-414E-865A-158F61C3A875}"/>
      </w:docPartPr>
      <w:docPartBody>
        <w:p w:rsidR="0049230B" w:rsidRDefault="0049230B">
          <w:pPr>
            <w:pStyle w:val="5384D575EA98477EB44854454FD433CB"/>
          </w:pPr>
          <w:r w:rsidRPr="00D43B16">
            <w:rPr>
              <w:rStyle w:val="PlaceholderText"/>
            </w:rPr>
            <w:t>[Title]</w:t>
          </w:r>
        </w:p>
      </w:docPartBody>
    </w:docPart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EF7614-E34F-488B-98F5-0212C68AC4BE}"/>
      </w:docPartPr>
      <w:docPartBody>
        <w:p w:rsidR="00BA48E0" w:rsidRDefault="0049230B">
          <w:r w:rsidRPr="002B5D3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F2991E3528E4A299508C3978864E10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4F71A0-0AFF-41F4-A58F-448A6C5A1222}"/>
      </w:docPartPr>
      <w:docPartBody>
        <w:p w:rsidR="00BA48E0" w:rsidRDefault="0058248A" w:rsidP="0058248A">
          <w:pPr>
            <w:pStyle w:val="3F2991E3528E4A299508C3978864E10411"/>
          </w:pPr>
          <w:r>
            <w:rPr>
              <w:rStyle w:val="PlaceholderText"/>
            </w:rPr>
            <w:t xml:space="preserve">          </w:t>
          </w:r>
        </w:p>
      </w:docPartBody>
    </w:docPart>
    <w:docPart>
      <w:docPartPr>
        <w:name w:val="D2F1F6D5C106445181BD13533C2BAB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96FAB6-C2B6-4461-9B56-2FCE0FC6F1EE}"/>
      </w:docPartPr>
      <w:docPartBody>
        <w:p w:rsidR="00BA48E0" w:rsidRDefault="0058248A" w:rsidP="0058248A">
          <w:pPr>
            <w:pStyle w:val="D2F1F6D5C106445181BD13533C2BAB4211"/>
          </w:pPr>
          <w:r>
            <w:rPr>
              <w:rStyle w:val="PlaceholderText"/>
            </w:rPr>
            <w:t xml:space="preserve">          </w:t>
          </w:r>
        </w:p>
      </w:docPartBody>
    </w:docPart>
    <w:docPart>
      <w:docPartPr>
        <w:name w:val="6CC1379A001A49B7AD6DAA352D4A51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EBFD71-B252-4436-BF28-3EEFB24DA79E}"/>
      </w:docPartPr>
      <w:docPartBody>
        <w:p w:rsidR="00BA48E0" w:rsidRDefault="0058248A" w:rsidP="0058248A">
          <w:pPr>
            <w:pStyle w:val="6CC1379A001A49B7AD6DAA352D4A513A11"/>
          </w:pPr>
          <w:r>
            <w:rPr>
              <w:rStyle w:val="PlaceholderText"/>
            </w:rPr>
            <w:t xml:space="preserve">          </w:t>
          </w:r>
        </w:p>
      </w:docPartBody>
    </w:docPart>
    <w:docPart>
      <w:docPartPr>
        <w:name w:val="5967A9AF28B7482B86F44F5C622B73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DE661E1-3A20-4E8C-A353-0B92AACC5F59}"/>
      </w:docPartPr>
      <w:docPartBody>
        <w:p w:rsidR="00BA48E0" w:rsidRDefault="0058248A" w:rsidP="0058248A">
          <w:pPr>
            <w:pStyle w:val="5967A9AF28B7482B86F44F5C622B732A11"/>
          </w:pPr>
          <w:r>
            <w:rPr>
              <w:rStyle w:val="PlaceholderText"/>
            </w:rPr>
            <w:t xml:space="preserve">          </w:t>
          </w:r>
        </w:p>
      </w:docPartBody>
    </w:docPart>
    <w:docPart>
      <w:docPartPr>
        <w:name w:val="35C409A6EC554F5F95A42ED3A45E80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646358-6140-4D69-934F-D9A11FF875CB}"/>
      </w:docPartPr>
      <w:docPartBody>
        <w:p w:rsidR="00BA48E0" w:rsidRDefault="0058248A" w:rsidP="0058248A">
          <w:pPr>
            <w:pStyle w:val="35C409A6EC554F5F95A42ED3A45E80F911"/>
          </w:pPr>
          <w:r>
            <w:rPr>
              <w:rStyle w:val="PlaceholderText"/>
            </w:rPr>
            <w:t xml:space="preserve">          </w:t>
          </w:r>
        </w:p>
      </w:docPartBody>
    </w:docPart>
    <w:docPart>
      <w:docPartPr>
        <w:name w:val="B7C755DDB6214B84BE86D0F1C3D722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3C1C4D-1EAF-4C20-9F91-EB234EC311B0}"/>
      </w:docPartPr>
      <w:docPartBody>
        <w:p w:rsidR="00BA48E0" w:rsidRDefault="0058248A" w:rsidP="0058248A">
          <w:pPr>
            <w:pStyle w:val="B7C755DDB6214B84BE86D0F1C3D722EF11"/>
          </w:pPr>
          <w:r>
            <w:rPr>
              <w:rStyle w:val="PlaceholderText"/>
            </w:rPr>
            <w:t xml:space="preserve">          </w:t>
          </w:r>
        </w:p>
      </w:docPartBody>
    </w:docPart>
    <w:docPart>
      <w:docPartPr>
        <w:name w:val="0203501167C9479D88C331513DCC60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11B2B5-5ABA-4390-9608-8741EB69AF57}"/>
      </w:docPartPr>
      <w:docPartBody>
        <w:p w:rsidR="00BA48E0" w:rsidRDefault="0058248A" w:rsidP="0058248A">
          <w:pPr>
            <w:pStyle w:val="0203501167C9479D88C331513DCC60BE11"/>
          </w:pPr>
          <w:r>
            <w:rPr>
              <w:rStyle w:val="PlaceholderText"/>
            </w:rPr>
            <w:t xml:space="preserve">          </w:t>
          </w:r>
        </w:p>
      </w:docPartBody>
    </w:docPart>
    <w:docPart>
      <w:docPartPr>
        <w:name w:val="5A2D38E5A70844C38A787D42F25DC0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6BBF86-61AB-4891-B4D8-55E60A333D38}"/>
      </w:docPartPr>
      <w:docPartBody>
        <w:p w:rsidR="00BA48E0" w:rsidRDefault="0058248A" w:rsidP="0058248A">
          <w:pPr>
            <w:pStyle w:val="5A2D38E5A70844C38A787D42F25DC07E11"/>
          </w:pPr>
          <w:r>
            <w:rPr>
              <w:rStyle w:val="PlaceholderText"/>
            </w:rPr>
            <w:t xml:space="preserve">          </w:t>
          </w:r>
        </w:p>
      </w:docPartBody>
    </w:docPart>
    <w:docPart>
      <w:docPartPr>
        <w:name w:val="B7A99289E48A4880B2C61725294FFA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1799C7-69D1-44FE-AD4A-788E475414D2}"/>
      </w:docPartPr>
      <w:docPartBody>
        <w:p w:rsidR="00BA48E0" w:rsidRDefault="0058248A" w:rsidP="0058248A">
          <w:pPr>
            <w:pStyle w:val="B7A99289E48A4880B2C61725294FFAB411"/>
          </w:pPr>
          <w:r>
            <w:rPr>
              <w:rStyle w:val="PlaceholderText"/>
            </w:rPr>
            <w:t xml:space="preserve">          </w:t>
          </w:r>
        </w:p>
      </w:docPartBody>
    </w:docPart>
    <w:docPart>
      <w:docPartPr>
        <w:name w:val="4E49405602174E2EB254D514DF298F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C6FD4B-D941-4E76-9ACF-C31BA87F691A}"/>
      </w:docPartPr>
      <w:docPartBody>
        <w:p w:rsidR="00BA48E0" w:rsidRDefault="0058248A" w:rsidP="0058248A">
          <w:pPr>
            <w:pStyle w:val="4E49405602174E2EB254D514DF298FD411"/>
          </w:pPr>
          <w:r>
            <w:rPr>
              <w:rStyle w:val="PlaceholderText"/>
            </w:rPr>
            <w:t xml:space="preserve">         </w:t>
          </w:r>
        </w:p>
      </w:docPartBody>
    </w:docPart>
    <w:docPart>
      <w:docPartPr>
        <w:name w:val="CEE56363C0F94564AF19CDDF1AB3D5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7C66DC-3BAF-43E7-B4DB-E34E70FDF5A4}"/>
      </w:docPartPr>
      <w:docPartBody>
        <w:p w:rsidR="00BA48E0" w:rsidRDefault="0058248A" w:rsidP="0058248A">
          <w:pPr>
            <w:pStyle w:val="CEE56363C0F94564AF19CDDF1AB3D54411"/>
          </w:pPr>
          <w:r>
            <w:rPr>
              <w:rStyle w:val="PlaceholderText"/>
            </w:rPr>
            <w:t xml:space="preserve">         </w:t>
          </w:r>
        </w:p>
      </w:docPartBody>
    </w:docPart>
    <w:docPart>
      <w:docPartPr>
        <w:name w:val="7065ED65DC334CEDB31FB8E0940B19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F3F256-F2DE-43C8-9184-8EEC4F59C7D2}"/>
      </w:docPartPr>
      <w:docPartBody>
        <w:p w:rsidR="00BA48E0" w:rsidRDefault="0058248A" w:rsidP="0058248A">
          <w:pPr>
            <w:pStyle w:val="7065ED65DC334CEDB31FB8E0940B19B711"/>
          </w:pPr>
          <w:r>
            <w:rPr>
              <w:rStyle w:val="PlaceholderText"/>
            </w:rPr>
            <w:t xml:space="preserve">         </w:t>
          </w:r>
        </w:p>
      </w:docPartBody>
    </w:docPart>
    <w:docPart>
      <w:docPartPr>
        <w:name w:val="1801067CEEF7456EBFB6424B874665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768ADF-643B-4477-833D-F41E097F4A4B}"/>
      </w:docPartPr>
      <w:docPartBody>
        <w:p w:rsidR="00BA48E0" w:rsidRDefault="0058248A" w:rsidP="0058248A">
          <w:pPr>
            <w:pStyle w:val="1801067CEEF7456EBFB6424B8746653E11"/>
          </w:pPr>
          <w:r>
            <w:t xml:space="preserve">          </w:t>
          </w:r>
        </w:p>
      </w:docPartBody>
    </w:docPart>
    <w:docPart>
      <w:docPartPr>
        <w:name w:val="E327DF2F314E4A06998644449D3191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9733B9-E8B6-4EA6-993B-98F050CBDE4C}"/>
      </w:docPartPr>
      <w:docPartBody>
        <w:p w:rsidR="00BA48E0" w:rsidRDefault="0058248A" w:rsidP="0058248A">
          <w:pPr>
            <w:pStyle w:val="E327DF2F314E4A06998644449D3191CF11"/>
          </w:pPr>
          <w:r>
            <w:rPr>
              <w:rStyle w:val="PlaceholderText"/>
            </w:rPr>
            <w:t xml:space="preserve">          </w:t>
          </w:r>
        </w:p>
      </w:docPartBody>
    </w:docPart>
    <w:docPart>
      <w:docPartPr>
        <w:name w:val="B05281015DCF4EDEBF94A8E8382E3B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239BB4-ECBD-4C53-8B66-0ED60962D91C}"/>
      </w:docPartPr>
      <w:docPartBody>
        <w:p w:rsidR="007053E1" w:rsidRDefault="0058248A" w:rsidP="0058248A">
          <w:pPr>
            <w:pStyle w:val="B05281015DCF4EDEBF94A8E8382E3BA84"/>
          </w:pPr>
          <w:r>
            <w:rPr>
              <w:rStyle w:val="PlaceholderText"/>
            </w:rPr>
            <w:t xml:space="preserve">          </w:t>
          </w:r>
        </w:p>
      </w:docPartBody>
    </w:docPart>
    <w:docPart>
      <w:docPartPr>
        <w:name w:val="BF76A864B5A5472698D2E1D0263B0E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A4D0C9-2662-46A7-9162-ED2C65097540}"/>
      </w:docPartPr>
      <w:docPartBody>
        <w:p w:rsidR="007053E1" w:rsidRDefault="0058248A" w:rsidP="0058248A">
          <w:pPr>
            <w:pStyle w:val="BF76A864B5A5472698D2E1D0263B0E0A4"/>
          </w:pPr>
          <w:r>
            <w:rPr>
              <w:rStyle w:val="PlaceholderText"/>
            </w:rPr>
            <w:t xml:space="preserve">          </w:t>
          </w:r>
        </w:p>
      </w:docPartBody>
    </w:docPart>
    <w:docPart>
      <w:docPartPr>
        <w:name w:val="009B6AE906C04C5382D3117C2CA0436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F68FB3-3484-42FA-B832-1996EDB4633B}"/>
      </w:docPartPr>
      <w:docPartBody>
        <w:p w:rsidR="007053E1" w:rsidRDefault="0058248A" w:rsidP="0058248A">
          <w:pPr>
            <w:pStyle w:val="009B6AE906C04C5382D3117C2CA0436B3"/>
          </w:pPr>
          <w:r>
            <w:rPr>
              <w:rStyle w:val="PlaceholderText"/>
            </w:rPr>
            <w:t xml:space="preserve">          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bson">
    <w:altName w:val="Arial"/>
    <w:panose1 w:val="00000000000000000000"/>
    <w:charset w:val="00"/>
    <w:family w:val="modern"/>
    <w:notTrueType/>
    <w:pitch w:val="variable"/>
    <w:sig w:usb0="A000002F" w:usb1="5000004A" w:usb2="00000000" w:usb3="00000000" w:csb0="00000093" w:csb1="00000000"/>
  </w:font>
  <w:font w:name="Dotum">
    <w:altName w:val="돋움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ArialMT">
    <w:altName w:val="Arial"/>
    <w:panose1 w:val="00000000000000000000"/>
    <w:charset w:val="4D"/>
    <w:family w:val="swiss"/>
    <w:notTrueType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otham Medium">
    <w:panose1 w:val="02000603030000020004"/>
    <w:charset w:val="00"/>
    <w:family w:val="auto"/>
    <w:pitch w:val="variable"/>
    <w:sig w:usb0="A00000AF" w:usb1="40000048" w:usb2="00000000" w:usb3="00000000" w:csb0="0000011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9230B"/>
    <w:rsid w:val="0049230B"/>
    <w:rsid w:val="0058248A"/>
    <w:rsid w:val="007053E1"/>
    <w:rsid w:val="00BA48E0"/>
    <w:rsid w:val="00FF2E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58248A"/>
    <w:rPr>
      <w:color w:val="808080"/>
    </w:rPr>
  </w:style>
  <w:style w:type="paragraph" w:customStyle="1" w:styleId="5384D575EA98477EB44854454FD433CB">
    <w:name w:val="5384D575EA98477EB44854454FD433CB"/>
  </w:style>
  <w:style w:type="paragraph" w:customStyle="1" w:styleId="3F2991E3528E4A299508C3978864E104">
    <w:name w:val="3F2991E3528E4A299508C3978864E104"/>
    <w:rsid w:val="0049230B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D2F1F6D5C106445181BD13533C2BAB42">
    <w:name w:val="D2F1F6D5C106445181BD13533C2BAB42"/>
    <w:rsid w:val="0049230B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6CC1379A001A49B7AD6DAA352D4A513A">
    <w:name w:val="6CC1379A001A49B7AD6DAA352D4A513A"/>
    <w:rsid w:val="0049230B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5967A9AF28B7482B86F44F5C622B732A">
    <w:name w:val="5967A9AF28B7482B86F44F5C622B732A"/>
    <w:rsid w:val="0049230B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35C409A6EC554F5F95A42ED3A45E80F9">
    <w:name w:val="35C409A6EC554F5F95A42ED3A45E80F9"/>
    <w:rsid w:val="0049230B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B7C755DDB6214B84BE86D0F1C3D722EF">
    <w:name w:val="B7C755DDB6214B84BE86D0F1C3D722EF"/>
    <w:rsid w:val="0049230B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0203501167C9479D88C331513DCC60BE">
    <w:name w:val="0203501167C9479D88C331513DCC60BE"/>
    <w:rsid w:val="0049230B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5A2D38E5A70844C38A787D42F25DC07E">
    <w:name w:val="5A2D38E5A70844C38A787D42F25DC07E"/>
    <w:rsid w:val="0049230B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D1A8419E4DA94103854106186E394B22">
    <w:name w:val="D1A8419E4DA94103854106186E394B22"/>
    <w:rsid w:val="0049230B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24FAA75628714AF89472F528935883BF">
    <w:name w:val="24FAA75628714AF89472F528935883BF"/>
    <w:rsid w:val="0049230B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EE952C7C117A46759AD135402006FF2E">
    <w:name w:val="EE952C7C117A46759AD135402006FF2E"/>
    <w:rsid w:val="0049230B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B7A99289E48A4880B2C61725294FFAB4">
    <w:name w:val="B7A99289E48A4880B2C61725294FFAB4"/>
    <w:rsid w:val="0049230B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4E49405602174E2EB254D514DF298FD4">
    <w:name w:val="4E49405602174E2EB254D514DF298FD4"/>
    <w:rsid w:val="0049230B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CEE56363C0F94564AF19CDDF1AB3D544">
    <w:name w:val="CEE56363C0F94564AF19CDDF1AB3D544"/>
    <w:rsid w:val="0049230B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7065ED65DC334CEDB31FB8E0940B19B7">
    <w:name w:val="7065ED65DC334CEDB31FB8E0940B19B7"/>
    <w:rsid w:val="0049230B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1801067CEEF7456EBFB6424B8746653E">
    <w:name w:val="1801067CEEF7456EBFB6424B8746653E"/>
    <w:rsid w:val="0049230B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E327DF2F314E4A06998644449D3191CF">
    <w:name w:val="E327DF2F314E4A06998644449D3191CF"/>
    <w:rsid w:val="0049230B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3F2991E3528E4A299508C3978864E1041">
    <w:name w:val="3F2991E3528E4A299508C3978864E1041"/>
    <w:rsid w:val="0049230B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D2F1F6D5C106445181BD13533C2BAB421">
    <w:name w:val="D2F1F6D5C106445181BD13533C2BAB421"/>
    <w:rsid w:val="0049230B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6CC1379A001A49B7AD6DAA352D4A513A1">
    <w:name w:val="6CC1379A001A49B7AD6DAA352D4A513A1"/>
    <w:rsid w:val="0049230B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5967A9AF28B7482B86F44F5C622B732A1">
    <w:name w:val="5967A9AF28B7482B86F44F5C622B732A1"/>
    <w:rsid w:val="0049230B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35C409A6EC554F5F95A42ED3A45E80F91">
    <w:name w:val="35C409A6EC554F5F95A42ED3A45E80F91"/>
    <w:rsid w:val="0049230B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B7C755DDB6214B84BE86D0F1C3D722EF1">
    <w:name w:val="B7C755DDB6214B84BE86D0F1C3D722EF1"/>
    <w:rsid w:val="0049230B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0203501167C9479D88C331513DCC60BE1">
    <w:name w:val="0203501167C9479D88C331513DCC60BE1"/>
    <w:rsid w:val="0049230B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5A2D38E5A70844C38A787D42F25DC07E1">
    <w:name w:val="5A2D38E5A70844C38A787D42F25DC07E1"/>
    <w:rsid w:val="0049230B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D1A8419E4DA94103854106186E394B221">
    <w:name w:val="D1A8419E4DA94103854106186E394B221"/>
    <w:rsid w:val="0049230B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24FAA75628714AF89472F528935883BF1">
    <w:name w:val="24FAA75628714AF89472F528935883BF1"/>
    <w:rsid w:val="0049230B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EE952C7C117A46759AD135402006FF2E1">
    <w:name w:val="EE952C7C117A46759AD135402006FF2E1"/>
    <w:rsid w:val="0049230B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B7A99289E48A4880B2C61725294FFAB41">
    <w:name w:val="B7A99289E48A4880B2C61725294FFAB41"/>
    <w:rsid w:val="0049230B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4E49405602174E2EB254D514DF298FD41">
    <w:name w:val="4E49405602174E2EB254D514DF298FD41"/>
    <w:rsid w:val="0049230B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CEE56363C0F94564AF19CDDF1AB3D5441">
    <w:name w:val="CEE56363C0F94564AF19CDDF1AB3D5441"/>
    <w:rsid w:val="0049230B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7065ED65DC334CEDB31FB8E0940B19B71">
    <w:name w:val="7065ED65DC334CEDB31FB8E0940B19B71"/>
    <w:rsid w:val="0049230B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1801067CEEF7456EBFB6424B8746653E1">
    <w:name w:val="1801067CEEF7456EBFB6424B8746653E1"/>
    <w:rsid w:val="0049230B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E327DF2F314E4A06998644449D3191CF1">
    <w:name w:val="E327DF2F314E4A06998644449D3191CF1"/>
    <w:rsid w:val="0049230B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3F2991E3528E4A299508C3978864E1042">
    <w:name w:val="3F2991E3528E4A299508C3978864E1042"/>
    <w:rsid w:val="00BA48E0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D2F1F6D5C106445181BD13533C2BAB422">
    <w:name w:val="D2F1F6D5C106445181BD13533C2BAB422"/>
    <w:rsid w:val="00BA48E0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6CC1379A001A49B7AD6DAA352D4A513A2">
    <w:name w:val="6CC1379A001A49B7AD6DAA352D4A513A2"/>
    <w:rsid w:val="00BA48E0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5967A9AF28B7482B86F44F5C622B732A2">
    <w:name w:val="5967A9AF28B7482B86F44F5C622B732A2"/>
    <w:rsid w:val="00BA48E0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35C409A6EC554F5F95A42ED3A45E80F92">
    <w:name w:val="35C409A6EC554F5F95A42ED3A45E80F92"/>
    <w:rsid w:val="00BA48E0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B7C755DDB6214B84BE86D0F1C3D722EF2">
    <w:name w:val="B7C755DDB6214B84BE86D0F1C3D722EF2"/>
    <w:rsid w:val="00BA48E0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0203501167C9479D88C331513DCC60BE2">
    <w:name w:val="0203501167C9479D88C331513DCC60BE2"/>
    <w:rsid w:val="00BA48E0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5A2D38E5A70844C38A787D42F25DC07E2">
    <w:name w:val="5A2D38E5A70844C38A787D42F25DC07E2"/>
    <w:rsid w:val="00BA48E0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D1A8419E4DA94103854106186E394B222">
    <w:name w:val="D1A8419E4DA94103854106186E394B222"/>
    <w:rsid w:val="00BA48E0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24FAA75628714AF89472F528935883BF2">
    <w:name w:val="24FAA75628714AF89472F528935883BF2"/>
    <w:rsid w:val="00BA48E0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EE952C7C117A46759AD135402006FF2E2">
    <w:name w:val="EE952C7C117A46759AD135402006FF2E2"/>
    <w:rsid w:val="00BA48E0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B7A99289E48A4880B2C61725294FFAB42">
    <w:name w:val="B7A99289E48A4880B2C61725294FFAB42"/>
    <w:rsid w:val="00BA48E0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4E49405602174E2EB254D514DF298FD42">
    <w:name w:val="4E49405602174E2EB254D514DF298FD42"/>
    <w:rsid w:val="00BA48E0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CEE56363C0F94564AF19CDDF1AB3D5442">
    <w:name w:val="CEE56363C0F94564AF19CDDF1AB3D5442"/>
    <w:rsid w:val="00BA48E0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7065ED65DC334CEDB31FB8E0940B19B72">
    <w:name w:val="7065ED65DC334CEDB31FB8E0940B19B72"/>
    <w:rsid w:val="00BA48E0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1801067CEEF7456EBFB6424B8746653E2">
    <w:name w:val="1801067CEEF7456EBFB6424B8746653E2"/>
    <w:rsid w:val="00BA48E0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E327DF2F314E4A06998644449D3191CF2">
    <w:name w:val="E327DF2F314E4A06998644449D3191CF2"/>
    <w:rsid w:val="00BA48E0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3F2991E3528E4A299508C3978864E1043">
    <w:name w:val="3F2991E3528E4A299508C3978864E1043"/>
    <w:rsid w:val="00BA48E0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D2F1F6D5C106445181BD13533C2BAB423">
    <w:name w:val="D2F1F6D5C106445181BD13533C2BAB423"/>
    <w:rsid w:val="00BA48E0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6CC1379A001A49B7AD6DAA352D4A513A3">
    <w:name w:val="6CC1379A001A49B7AD6DAA352D4A513A3"/>
    <w:rsid w:val="00BA48E0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5967A9AF28B7482B86F44F5C622B732A3">
    <w:name w:val="5967A9AF28B7482B86F44F5C622B732A3"/>
    <w:rsid w:val="00BA48E0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35C409A6EC554F5F95A42ED3A45E80F93">
    <w:name w:val="35C409A6EC554F5F95A42ED3A45E80F93"/>
    <w:rsid w:val="00BA48E0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B7C755DDB6214B84BE86D0F1C3D722EF3">
    <w:name w:val="B7C755DDB6214B84BE86D0F1C3D722EF3"/>
    <w:rsid w:val="00BA48E0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0203501167C9479D88C331513DCC60BE3">
    <w:name w:val="0203501167C9479D88C331513DCC60BE3"/>
    <w:rsid w:val="00BA48E0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5A2D38E5A70844C38A787D42F25DC07E3">
    <w:name w:val="5A2D38E5A70844C38A787D42F25DC07E3"/>
    <w:rsid w:val="00BA48E0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D1A8419E4DA94103854106186E394B223">
    <w:name w:val="D1A8419E4DA94103854106186E394B223"/>
    <w:rsid w:val="00BA48E0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24FAA75628714AF89472F528935883BF3">
    <w:name w:val="24FAA75628714AF89472F528935883BF3"/>
    <w:rsid w:val="00BA48E0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EE952C7C117A46759AD135402006FF2E3">
    <w:name w:val="EE952C7C117A46759AD135402006FF2E3"/>
    <w:rsid w:val="00BA48E0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B7A99289E48A4880B2C61725294FFAB43">
    <w:name w:val="B7A99289E48A4880B2C61725294FFAB43"/>
    <w:rsid w:val="00BA48E0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4E49405602174E2EB254D514DF298FD43">
    <w:name w:val="4E49405602174E2EB254D514DF298FD43"/>
    <w:rsid w:val="00BA48E0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CEE56363C0F94564AF19CDDF1AB3D5443">
    <w:name w:val="CEE56363C0F94564AF19CDDF1AB3D5443"/>
    <w:rsid w:val="00BA48E0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7065ED65DC334CEDB31FB8E0940B19B73">
    <w:name w:val="7065ED65DC334CEDB31FB8E0940B19B73"/>
    <w:rsid w:val="00BA48E0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1801067CEEF7456EBFB6424B8746653E3">
    <w:name w:val="1801067CEEF7456EBFB6424B8746653E3"/>
    <w:rsid w:val="00BA48E0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E327DF2F314E4A06998644449D3191CF3">
    <w:name w:val="E327DF2F314E4A06998644449D3191CF3"/>
    <w:rsid w:val="00BA48E0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3F2991E3528E4A299508C3978864E1044">
    <w:name w:val="3F2991E3528E4A299508C3978864E1044"/>
    <w:rsid w:val="00FF2E7B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D2F1F6D5C106445181BD13533C2BAB424">
    <w:name w:val="D2F1F6D5C106445181BD13533C2BAB424"/>
    <w:rsid w:val="00FF2E7B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6CC1379A001A49B7AD6DAA352D4A513A4">
    <w:name w:val="6CC1379A001A49B7AD6DAA352D4A513A4"/>
    <w:rsid w:val="00FF2E7B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5967A9AF28B7482B86F44F5C622B732A4">
    <w:name w:val="5967A9AF28B7482B86F44F5C622B732A4"/>
    <w:rsid w:val="00FF2E7B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35C409A6EC554F5F95A42ED3A45E80F94">
    <w:name w:val="35C409A6EC554F5F95A42ED3A45E80F94"/>
    <w:rsid w:val="00FF2E7B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B7C755DDB6214B84BE86D0F1C3D722EF4">
    <w:name w:val="B7C755DDB6214B84BE86D0F1C3D722EF4"/>
    <w:rsid w:val="00FF2E7B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0203501167C9479D88C331513DCC60BE4">
    <w:name w:val="0203501167C9479D88C331513DCC60BE4"/>
    <w:rsid w:val="00FF2E7B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5A2D38E5A70844C38A787D42F25DC07E4">
    <w:name w:val="5A2D38E5A70844C38A787D42F25DC07E4"/>
    <w:rsid w:val="00FF2E7B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D1A8419E4DA94103854106186E394B224">
    <w:name w:val="D1A8419E4DA94103854106186E394B224"/>
    <w:rsid w:val="00FF2E7B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24FAA75628714AF89472F528935883BF4">
    <w:name w:val="24FAA75628714AF89472F528935883BF4"/>
    <w:rsid w:val="00FF2E7B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EE952C7C117A46759AD135402006FF2E4">
    <w:name w:val="EE952C7C117A46759AD135402006FF2E4"/>
    <w:rsid w:val="00FF2E7B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B7A99289E48A4880B2C61725294FFAB44">
    <w:name w:val="B7A99289E48A4880B2C61725294FFAB44"/>
    <w:rsid w:val="00FF2E7B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4E49405602174E2EB254D514DF298FD44">
    <w:name w:val="4E49405602174E2EB254D514DF298FD44"/>
    <w:rsid w:val="00FF2E7B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CEE56363C0F94564AF19CDDF1AB3D5444">
    <w:name w:val="CEE56363C0F94564AF19CDDF1AB3D5444"/>
    <w:rsid w:val="00FF2E7B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7065ED65DC334CEDB31FB8E0940B19B74">
    <w:name w:val="7065ED65DC334CEDB31FB8E0940B19B74"/>
    <w:rsid w:val="00FF2E7B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1801067CEEF7456EBFB6424B8746653E4">
    <w:name w:val="1801067CEEF7456EBFB6424B8746653E4"/>
    <w:rsid w:val="00FF2E7B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E327DF2F314E4A06998644449D3191CF4">
    <w:name w:val="E327DF2F314E4A06998644449D3191CF4"/>
    <w:rsid w:val="00FF2E7B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3F2991E3528E4A299508C3978864E1045">
    <w:name w:val="3F2991E3528E4A299508C3978864E1045"/>
    <w:rsid w:val="0058248A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D2F1F6D5C106445181BD13533C2BAB425">
    <w:name w:val="D2F1F6D5C106445181BD13533C2BAB425"/>
    <w:rsid w:val="0058248A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6CC1379A001A49B7AD6DAA352D4A513A5">
    <w:name w:val="6CC1379A001A49B7AD6DAA352D4A513A5"/>
    <w:rsid w:val="0058248A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5967A9AF28B7482B86F44F5C622B732A5">
    <w:name w:val="5967A9AF28B7482B86F44F5C622B732A5"/>
    <w:rsid w:val="0058248A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35C409A6EC554F5F95A42ED3A45E80F95">
    <w:name w:val="35C409A6EC554F5F95A42ED3A45E80F95"/>
    <w:rsid w:val="0058248A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B7C755DDB6214B84BE86D0F1C3D722EF5">
    <w:name w:val="B7C755DDB6214B84BE86D0F1C3D722EF5"/>
    <w:rsid w:val="0058248A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0203501167C9479D88C331513DCC60BE5">
    <w:name w:val="0203501167C9479D88C331513DCC60BE5"/>
    <w:rsid w:val="0058248A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5A2D38E5A70844C38A787D42F25DC07E5">
    <w:name w:val="5A2D38E5A70844C38A787D42F25DC07E5"/>
    <w:rsid w:val="0058248A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D1A8419E4DA94103854106186E394B225">
    <w:name w:val="D1A8419E4DA94103854106186E394B225"/>
    <w:rsid w:val="0058248A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24FAA75628714AF89472F528935883BF5">
    <w:name w:val="24FAA75628714AF89472F528935883BF5"/>
    <w:rsid w:val="0058248A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EE952C7C117A46759AD135402006FF2E5">
    <w:name w:val="EE952C7C117A46759AD135402006FF2E5"/>
    <w:rsid w:val="0058248A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B7A99289E48A4880B2C61725294FFAB45">
    <w:name w:val="B7A99289E48A4880B2C61725294FFAB45"/>
    <w:rsid w:val="0058248A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4E49405602174E2EB254D514DF298FD45">
    <w:name w:val="4E49405602174E2EB254D514DF298FD45"/>
    <w:rsid w:val="0058248A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CEE56363C0F94564AF19CDDF1AB3D5445">
    <w:name w:val="CEE56363C0F94564AF19CDDF1AB3D5445"/>
    <w:rsid w:val="0058248A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7065ED65DC334CEDB31FB8E0940B19B75">
    <w:name w:val="7065ED65DC334CEDB31FB8E0940B19B75"/>
    <w:rsid w:val="0058248A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1801067CEEF7456EBFB6424B8746653E5">
    <w:name w:val="1801067CEEF7456EBFB6424B8746653E5"/>
    <w:rsid w:val="0058248A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E327DF2F314E4A06998644449D3191CF5">
    <w:name w:val="E327DF2F314E4A06998644449D3191CF5"/>
    <w:rsid w:val="0058248A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3F2991E3528E4A299508C3978864E1046">
    <w:name w:val="3F2991E3528E4A299508C3978864E1046"/>
    <w:rsid w:val="0058248A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D2F1F6D5C106445181BD13533C2BAB426">
    <w:name w:val="D2F1F6D5C106445181BD13533C2BAB426"/>
    <w:rsid w:val="0058248A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6CC1379A001A49B7AD6DAA352D4A513A6">
    <w:name w:val="6CC1379A001A49B7AD6DAA352D4A513A6"/>
    <w:rsid w:val="0058248A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5967A9AF28B7482B86F44F5C622B732A6">
    <w:name w:val="5967A9AF28B7482B86F44F5C622B732A6"/>
    <w:rsid w:val="0058248A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35C409A6EC554F5F95A42ED3A45E80F96">
    <w:name w:val="35C409A6EC554F5F95A42ED3A45E80F96"/>
    <w:rsid w:val="0058248A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B7C755DDB6214B84BE86D0F1C3D722EF6">
    <w:name w:val="B7C755DDB6214B84BE86D0F1C3D722EF6"/>
    <w:rsid w:val="0058248A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0203501167C9479D88C331513DCC60BE6">
    <w:name w:val="0203501167C9479D88C331513DCC60BE6"/>
    <w:rsid w:val="0058248A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5A2D38E5A70844C38A787D42F25DC07E6">
    <w:name w:val="5A2D38E5A70844C38A787D42F25DC07E6"/>
    <w:rsid w:val="0058248A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D1A8419E4DA94103854106186E394B226">
    <w:name w:val="D1A8419E4DA94103854106186E394B226"/>
    <w:rsid w:val="0058248A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24FAA75628714AF89472F528935883BF6">
    <w:name w:val="24FAA75628714AF89472F528935883BF6"/>
    <w:rsid w:val="0058248A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EE952C7C117A46759AD135402006FF2E6">
    <w:name w:val="EE952C7C117A46759AD135402006FF2E6"/>
    <w:rsid w:val="0058248A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B7A99289E48A4880B2C61725294FFAB46">
    <w:name w:val="B7A99289E48A4880B2C61725294FFAB46"/>
    <w:rsid w:val="0058248A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4E49405602174E2EB254D514DF298FD46">
    <w:name w:val="4E49405602174E2EB254D514DF298FD46"/>
    <w:rsid w:val="0058248A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CEE56363C0F94564AF19CDDF1AB3D5446">
    <w:name w:val="CEE56363C0F94564AF19CDDF1AB3D5446"/>
    <w:rsid w:val="0058248A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7065ED65DC334CEDB31FB8E0940B19B76">
    <w:name w:val="7065ED65DC334CEDB31FB8E0940B19B76"/>
    <w:rsid w:val="0058248A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1801067CEEF7456EBFB6424B8746653E6">
    <w:name w:val="1801067CEEF7456EBFB6424B8746653E6"/>
    <w:rsid w:val="0058248A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E327DF2F314E4A06998644449D3191CF6">
    <w:name w:val="E327DF2F314E4A06998644449D3191CF6"/>
    <w:rsid w:val="0058248A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3F2991E3528E4A299508C3978864E1047">
    <w:name w:val="3F2991E3528E4A299508C3978864E1047"/>
    <w:rsid w:val="0058248A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D2F1F6D5C106445181BD13533C2BAB427">
    <w:name w:val="D2F1F6D5C106445181BD13533C2BAB427"/>
    <w:rsid w:val="0058248A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6CC1379A001A49B7AD6DAA352D4A513A7">
    <w:name w:val="6CC1379A001A49B7AD6DAA352D4A513A7"/>
    <w:rsid w:val="0058248A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5967A9AF28B7482B86F44F5C622B732A7">
    <w:name w:val="5967A9AF28B7482B86F44F5C622B732A7"/>
    <w:rsid w:val="0058248A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35C409A6EC554F5F95A42ED3A45E80F97">
    <w:name w:val="35C409A6EC554F5F95A42ED3A45E80F97"/>
    <w:rsid w:val="0058248A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B7C755DDB6214B84BE86D0F1C3D722EF7">
    <w:name w:val="B7C755DDB6214B84BE86D0F1C3D722EF7"/>
    <w:rsid w:val="0058248A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0203501167C9479D88C331513DCC60BE7">
    <w:name w:val="0203501167C9479D88C331513DCC60BE7"/>
    <w:rsid w:val="0058248A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5A2D38E5A70844C38A787D42F25DC07E7">
    <w:name w:val="5A2D38E5A70844C38A787D42F25DC07E7"/>
    <w:rsid w:val="0058248A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D1A8419E4DA94103854106186E394B227">
    <w:name w:val="D1A8419E4DA94103854106186E394B227"/>
    <w:rsid w:val="0058248A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24FAA75628714AF89472F528935883BF7">
    <w:name w:val="24FAA75628714AF89472F528935883BF7"/>
    <w:rsid w:val="0058248A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EE952C7C117A46759AD135402006FF2E7">
    <w:name w:val="EE952C7C117A46759AD135402006FF2E7"/>
    <w:rsid w:val="0058248A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B7A99289E48A4880B2C61725294FFAB47">
    <w:name w:val="B7A99289E48A4880B2C61725294FFAB47"/>
    <w:rsid w:val="0058248A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4E49405602174E2EB254D514DF298FD47">
    <w:name w:val="4E49405602174E2EB254D514DF298FD47"/>
    <w:rsid w:val="0058248A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CEE56363C0F94564AF19CDDF1AB3D5447">
    <w:name w:val="CEE56363C0F94564AF19CDDF1AB3D5447"/>
    <w:rsid w:val="0058248A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7065ED65DC334CEDB31FB8E0940B19B77">
    <w:name w:val="7065ED65DC334CEDB31FB8E0940B19B77"/>
    <w:rsid w:val="0058248A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1801067CEEF7456EBFB6424B8746653E7">
    <w:name w:val="1801067CEEF7456EBFB6424B8746653E7"/>
    <w:rsid w:val="0058248A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E327DF2F314E4A06998644449D3191CF7">
    <w:name w:val="E327DF2F314E4A06998644449D3191CF7"/>
    <w:rsid w:val="0058248A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B05281015DCF4EDEBF94A8E8382E3BA8">
    <w:name w:val="B05281015DCF4EDEBF94A8E8382E3BA8"/>
    <w:rsid w:val="0058248A"/>
  </w:style>
  <w:style w:type="paragraph" w:customStyle="1" w:styleId="BF76A864B5A5472698D2E1D0263B0E0A">
    <w:name w:val="BF76A864B5A5472698D2E1D0263B0E0A"/>
    <w:rsid w:val="0058248A"/>
  </w:style>
  <w:style w:type="paragraph" w:customStyle="1" w:styleId="3F2991E3528E4A299508C3978864E1048">
    <w:name w:val="3F2991E3528E4A299508C3978864E1048"/>
    <w:rsid w:val="0058248A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D2F1F6D5C106445181BD13533C2BAB428">
    <w:name w:val="D2F1F6D5C106445181BD13533C2BAB428"/>
    <w:rsid w:val="0058248A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6CC1379A001A49B7AD6DAA352D4A513A8">
    <w:name w:val="6CC1379A001A49B7AD6DAA352D4A513A8"/>
    <w:rsid w:val="0058248A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5967A9AF28B7482B86F44F5C622B732A8">
    <w:name w:val="5967A9AF28B7482B86F44F5C622B732A8"/>
    <w:rsid w:val="0058248A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35C409A6EC554F5F95A42ED3A45E80F98">
    <w:name w:val="35C409A6EC554F5F95A42ED3A45E80F98"/>
    <w:rsid w:val="0058248A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B7C755DDB6214B84BE86D0F1C3D722EF8">
    <w:name w:val="B7C755DDB6214B84BE86D0F1C3D722EF8"/>
    <w:rsid w:val="0058248A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0203501167C9479D88C331513DCC60BE8">
    <w:name w:val="0203501167C9479D88C331513DCC60BE8"/>
    <w:rsid w:val="0058248A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5A2D38E5A70844C38A787D42F25DC07E8">
    <w:name w:val="5A2D38E5A70844C38A787D42F25DC07E8"/>
    <w:rsid w:val="0058248A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009B6AE906C04C5382D3117C2CA0436B">
    <w:name w:val="009B6AE906C04C5382D3117C2CA0436B"/>
    <w:rsid w:val="0058248A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B05281015DCF4EDEBF94A8E8382E3BA81">
    <w:name w:val="B05281015DCF4EDEBF94A8E8382E3BA81"/>
    <w:rsid w:val="0058248A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BF76A864B5A5472698D2E1D0263B0E0A1">
    <w:name w:val="BF76A864B5A5472698D2E1D0263B0E0A1"/>
    <w:rsid w:val="0058248A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B7A99289E48A4880B2C61725294FFAB48">
    <w:name w:val="B7A99289E48A4880B2C61725294FFAB48"/>
    <w:rsid w:val="0058248A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4E49405602174E2EB254D514DF298FD48">
    <w:name w:val="4E49405602174E2EB254D514DF298FD48"/>
    <w:rsid w:val="0058248A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CEE56363C0F94564AF19CDDF1AB3D5448">
    <w:name w:val="CEE56363C0F94564AF19CDDF1AB3D5448"/>
    <w:rsid w:val="0058248A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7065ED65DC334CEDB31FB8E0940B19B78">
    <w:name w:val="7065ED65DC334CEDB31FB8E0940B19B78"/>
    <w:rsid w:val="0058248A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1801067CEEF7456EBFB6424B8746653E8">
    <w:name w:val="1801067CEEF7456EBFB6424B8746653E8"/>
    <w:rsid w:val="0058248A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E327DF2F314E4A06998644449D3191CF8">
    <w:name w:val="E327DF2F314E4A06998644449D3191CF8"/>
    <w:rsid w:val="0058248A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3F2991E3528E4A299508C3978864E1049">
    <w:name w:val="3F2991E3528E4A299508C3978864E1049"/>
    <w:rsid w:val="0058248A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D2F1F6D5C106445181BD13533C2BAB429">
    <w:name w:val="D2F1F6D5C106445181BD13533C2BAB429"/>
    <w:rsid w:val="0058248A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6CC1379A001A49B7AD6DAA352D4A513A9">
    <w:name w:val="6CC1379A001A49B7AD6DAA352D4A513A9"/>
    <w:rsid w:val="0058248A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5967A9AF28B7482B86F44F5C622B732A9">
    <w:name w:val="5967A9AF28B7482B86F44F5C622B732A9"/>
    <w:rsid w:val="0058248A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35C409A6EC554F5F95A42ED3A45E80F99">
    <w:name w:val="35C409A6EC554F5F95A42ED3A45E80F99"/>
    <w:rsid w:val="0058248A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B7C755DDB6214B84BE86D0F1C3D722EF9">
    <w:name w:val="B7C755DDB6214B84BE86D0F1C3D722EF9"/>
    <w:rsid w:val="0058248A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0203501167C9479D88C331513DCC60BE9">
    <w:name w:val="0203501167C9479D88C331513DCC60BE9"/>
    <w:rsid w:val="0058248A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5A2D38E5A70844C38A787D42F25DC07E9">
    <w:name w:val="5A2D38E5A70844C38A787D42F25DC07E9"/>
    <w:rsid w:val="0058248A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009B6AE906C04C5382D3117C2CA0436B1">
    <w:name w:val="009B6AE906C04C5382D3117C2CA0436B1"/>
    <w:rsid w:val="0058248A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B05281015DCF4EDEBF94A8E8382E3BA82">
    <w:name w:val="B05281015DCF4EDEBF94A8E8382E3BA82"/>
    <w:rsid w:val="0058248A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BF76A864B5A5472698D2E1D0263B0E0A2">
    <w:name w:val="BF76A864B5A5472698D2E1D0263B0E0A2"/>
    <w:rsid w:val="0058248A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B7A99289E48A4880B2C61725294FFAB49">
    <w:name w:val="B7A99289E48A4880B2C61725294FFAB49"/>
    <w:rsid w:val="0058248A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4E49405602174E2EB254D514DF298FD49">
    <w:name w:val="4E49405602174E2EB254D514DF298FD49"/>
    <w:rsid w:val="0058248A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CEE56363C0F94564AF19CDDF1AB3D5449">
    <w:name w:val="CEE56363C0F94564AF19CDDF1AB3D5449"/>
    <w:rsid w:val="0058248A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7065ED65DC334CEDB31FB8E0940B19B79">
    <w:name w:val="7065ED65DC334CEDB31FB8E0940B19B79"/>
    <w:rsid w:val="0058248A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1801067CEEF7456EBFB6424B8746653E9">
    <w:name w:val="1801067CEEF7456EBFB6424B8746653E9"/>
    <w:rsid w:val="0058248A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E327DF2F314E4A06998644449D3191CF9">
    <w:name w:val="E327DF2F314E4A06998644449D3191CF9"/>
    <w:rsid w:val="0058248A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3F2991E3528E4A299508C3978864E10410">
    <w:name w:val="3F2991E3528E4A299508C3978864E10410"/>
    <w:rsid w:val="0058248A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D2F1F6D5C106445181BD13533C2BAB4210">
    <w:name w:val="D2F1F6D5C106445181BD13533C2BAB4210"/>
    <w:rsid w:val="0058248A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6CC1379A001A49B7AD6DAA352D4A513A10">
    <w:name w:val="6CC1379A001A49B7AD6DAA352D4A513A10"/>
    <w:rsid w:val="0058248A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5967A9AF28B7482B86F44F5C622B732A10">
    <w:name w:val="5967A9AF28B7482B86F44F5C622B732A10"/>
    <w:rsid w:val="0058248A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35C409A6EC554F5F95A42ED3A45E80F910">
    <w:name w:val="35C409A6EC554F5F95A42ED3A45E80F910"/>
    <w:rsid w:val="0058248A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B7C755DDB6214B84BE86D0F1C3D722EF10">
    <w:name w:val="B7C755DDB6214B84BE86D0F1C3D722EF10"/>
    <w:rsid w:val="0058248A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0203501167C9479D88C331513DCC60BE10">
    <w:name w:val="0203501167C9479D88C331513DCC60BE10"/>
    <w:rsid w:val="0058248A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5A2D38E5A70844C38A787D42F25DC07E10">
    <w:name w:val="5A2D38E5A70844C38A787D42F25DC07E10"/>
    <w:rsid w:val="0058248A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009B6AE906C04C5382D3117C2CA0436B2">
    <w:name w:val="009B6AE906C04C5382D3117C2CA0436B2"/>
    <w:rsid w:val="0058248A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B05281015DCF4EDEBF94A8E8382E3BA83">
    <w:name w:val="B05281015DCF4EDEBF94A8E8382E3BA83"/>
    <w:rsid w:val="0058248A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BF76A864B5A5472698D2E1D0263B0E0A3">
    <w:name w:val="BF76A864B5A5472698D2E1D0263B0E0A3"/>
    <w:rsid w:val="0058248A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B7A99289E48A4880B2C61725294FFAB410">
    <w:name w:val="B7A99289E48A4880B2C61725294FFAB410"/>
    <w:rsid w:val="0058248A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4E49405602174E2EB254D514DF298FD410">
    <w:name w:val="4E49405602174E2EB254D514DF298FD410"/>
    <w:rsid w:val="0058248A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CEE56363C0F94564AF19CDDF1AB3D54410">
    <w:name w:val="CEE56363C0F94564AF19CDDF1AB3D54410"/>
    <w:rsid w:val="0058248A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7065ED65DC334CEDB31FB8E0940B19B710">
    <w:name w:val="7065ED65DC334CEDB31FB8E0940B19B710"/>
    <w:rsid w:val="0058248A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1801067CEEF7456EBFB6424B8746653E10">
    <w:name w:val="1801067CEEF7456EBFB6424B8746653E10"/>
    <w:rsid w:val="0058248A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E327DF2F314E4A06998644449D3191CF10">
    <w:name w:val="E327DF2F314E4A06998644449D3191CF10"/>
    <w:rsid w:val="0058248A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3F2991E3528E4A299508C3978864E10411">
    <w:name w:val="3F2991E3528E4A299508C3978864E10411"/>
    <w:rsid w:val="0058248A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D2F1F6D5C106445181BD13533C2BAB4211">
    <w:name w:val="D2F1F6D5C106445181BD13533C2BAB4211"/>
    <w:rsid w:val="0058248A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6CC1379A001A49B7AD6DAA352D4A513A11">
    <w:name w:val="6CC1379A001A49B7AD6DAA352D4A513A11"/>
    <w:rsid w:val="0058248A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5967A9AF28B7482B86F44F5C622B732A11">
    <w:name w:val="5967A9AF28B7482B86F44F5C622B732A11"/>
    <w:rsid w:val="0058248A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35C409A6EC554F5F95A42ED3A45E80F911">
    <w:name w:val="35C409A6EC554F5F95A42ED3A45E80F911"/>
    <w:rsid w:val="0058248A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B7C755DDB6214B84BE86D0F1C3D722EF11">
    <w:name w:val="B7C755DDB6214B84BE86D0F1C3D722EF11"/>
    <w:rsid w:val="0058248A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0203501167C9479D88C331513DCC60BE11">
    <w:name w:val="0203501167C9479D88C331513DCC60BE11"/>
    <w:rsid w:val="0058248A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5A2D38E5A70844C38A787D42F25DC07E11">
    <w:name w:val="5A2D38E5A70844C38A787D42F25DC07E11"/>
    <w:rsid w:val="0058248A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009B6AE906C04C5382D3117C2CA0436B3">
    <w:name w:val="009B6AE906C04C5382D3117C2CA0436B3"/>
    <w:rsid w:val="0058248A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B05281015DCF4EDEBF94A8E8382E3BA84">
    <w:name w:val="B05281015DCF4EDEBF94A8E8382E3BA84"/>
    <w:rsid w:val="0058248A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BF76A864B5A5472698D2E1D0263B0E0A4">
    <w:name w:val="BF76A864B5A5472698D2E1D0263B0E0A4"/>
    <w:rsid w:val="0058248A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B7A99289E48A4880B2C61725294FFAB411">
    <w:name w:val="B7A99289E48A4880B2C61725294FFAB411"/>
    <w:rsid w:val="0058248A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4E49405602174E2EB254D514DF298FD411">
    <w:name w:val="4E49405602174E2EB254D514DF298FD411"/>
    <w:rsid w:val="0058248A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CEE56363C0F94564AF19CDDF1AB3D54411">
    <w:name w:val="CEE56363C0F94564AF19CDDF1AB3D54411"/>
    <w:rsid w:val="0058248A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7065ED65DC334CEDB31FB8E0940B19B711">
    <w:name w:val="7065ED65DC334CEDB31FB8E0940B19B711"/>
    <w:rsid w:val="0058248A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1801067CEEF7456EBFB6424B8746653E11">
    <w:name w:val="1801067CEEF7456EBFB6424B8746653E11"/>
    <w:rsid w:val="0058248A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E327DF2F314E4A06998644449D3191CF11">
    <w:name w:val="E327DF2F314E4A06998644449D3191CF11"/>
    <w:rsid w:val="0058248A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icare Blue">
      <a:dk1>
        <a:srgbClr val="000000"/>
      </a:dk1>
      <a:lt1>
        <a:srgbClr val="FFFFFF"/>
      </a:lt1>
      <a:dk2>
        <a:srgbClr val="103E76"/>
      </a:dk2>
      <a:lt2>
        <a:srgbClr val="FEDB00"/>
      </a:lt2>
      <a:accent1>
        <a:srgbClr val="103E76"/>
      </a:accent1>
      <a:accent2>
        <a:srgbClr val="006969"/>
      </a:accent2>
      <a:accent3>
        <a:srgbClr val="592B77"/>
      </a:accent3>
      <a:accent4>
        <a:srgbClr val="D9107B"/>
      </a:accent4>
      <a:accent5>
        <a:srgbClr val="ED8B00"/>
      </a:accent5>
      <a:accent6>
        <a:srgbClr val="D22630"/>
      </a:accent6>
      <a:hlink>
        <a:srgbClr val="592B77"/>
      </a:hlink>
      <a:folHlink>
        <a:srgbClr val="D9107B"/>
      </a:folHlink>
    </a:clrScheme>
    <a:fontScheme name="Icare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overPageProperties xmlns="http://schemas.microsoft.com/office/2006/coverPageProps">
  <PublishDate>2022-02-09T00:00:00</PublishDate>
  <Abstract>FSP002</Abstract>
  <CompanyAddress/>
  <CompanyPhone/>
  <CompanyFax/>
  <CompanyEmail/>
</CoverPage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3F0E17D9EEA324DBA337457BB7E4436" ma:contentTypeVersion="13" ma:contentTypeDescription="Create a new document." ma:contentTypeScope="" ma:versionID="08d6085f4c6c7c3229378ff7b6519a4a">
  <xsd:schema xmlns:xsd="http://www.w3.org/2001/XMLSchema" xmlns:xs="http://www.w3.org/2001/XMLSchema" xmlns:p="http://schemas.microsoft.com/office/2006/metadata/properties" xmlns:ns2="c2930211-b8b1-4be1-ac38-462c1991b5c7" xmlns:ns3="3f565f43-83d6-494b-83d6-e533fcb7f100" targetNamespace="http://schemas.microsoft.com/office/2006/metadata/properties" ma:root="true" ma:fieldsID="4f4e35ed33bc663c8ea94d513236d6d7" ns2:_="" ns3:_="">
    <xsd:import namespace="c2930211-b8b1-4be1-ac38-462c1991b5c7"/>
    <xsd:import namespace="3f565f43-83d6-494b-83d6-e533fcb7f10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2930211-b8b1-4be1-ac38-462c1991b5c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f565f43-83d6-494b-83d6-e533fcb7f100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1500A53B-9055-4851-B81A-11A051BF3D6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2930211-b8b1-4be1-ac38-462c1991b5c7"/>
    <ds:schemaRef ds:uri="3f565f43-83d6-494b-83d6-e533fcb7f10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316D54E-17A3-44FD-BA8A-A622ADDAD9D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51E3A026-07EF-4060-99F2-2F59A45F09E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C0067_LTC Form Template 2022 - Teal</Template>
  <TotalTime>1</TotalTime>
  <Pages>2</Pages>
  <Words>393</Words>
  <Characters>2241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pproved BIRP/SSCIS Case Manager (Lifetime Care) Application Form – NSW Health employees</vt:lpstr>
    </vt:vector>
  </TitlesOfParts>
  <Company/>
  <LinksUpToDate>false</LinksUpToDate>
  <CharactersWithSpaces>26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roved BIRP/SSCIS Case Manager (Lifetime Care) Application Form – NSW Health employees</dc:title>
  <dc:subject/>
  <dc:creator>Taylor, Nerita</dc:creator>
  <cp:keywords/>
  <dc:description/>
  <cp:lastModifiedBy>Lewis, Kimberley</cp:lastModifiedBy>
  <cp:revision>2</cp:revision>
  <dcterms:created xsi:type="dcterms:W3CDTF">2022-03-02T00:02:00Z</dcterms:created>
  <dcterms:modified xsi:type="dcterms:W3CDTF">2022-03-02T00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3F0E17D9EEA324DBA337457BB7E4436</vt:lpwstr>
  </property>
</Properties>
</file>